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384B1" w14:textId="3039FFA8" w:rsidR="00C323D2" w:rsidRPr="00F91592" w:rsidRDefault="00CB2F07" w:rsidP="00F91592">
      <w:pPr>
        <w:pStyle w:val="Heading1"/>
        <w:numPr>
          <w:ilvl w:val="0"/>
          <w:numId w:val="0"/>
        </w:numPr>
        <w:ind w:left="360"/>
        <w:rPr>
          <w:rFonts w:eastAsia="等线"/>
        </w:rPr>
      </w:pPr>
      <w:r>
        <w:rPr>
          <w:rFonts w:eastAsia="等线"/>
        </w:rPr>
        <w:t>Supporting Information</w:t>
      </w:r>
    </w:p>
    <w:p w14:paraId="2D266154" w14:textId="701DC8D8" w:rsidR="00C323D2" w:rsidRPr="00C323D2" w:rsidRDefault="00C323D2" w:rsidP="00C323D2">
      <w:pPr>
        <w:jc w:val="center"/>
        <w:rPr>
          <w:rFonts w:eastAsia="等线" w:cs="Times New Roman"/>
        </w:rPr>
      </w:pPr>
      <w:r w:rsidRPr="00C323D2">
        <w:rPr>
          <w:rFonts w:eastAsia="等线" w:cs="Times New Roman"/>
        </w:rPr>
        <w:t xml:space="preserve"> </w:t>
      </w:r>
      <w:r w:rsidR="00045091">
        <w:rPr>
          <w:noProof/>
        </w:rPr>
        <w:drawing>
          <wp:inline distT="0" distB="0" distL="0" distR="0" wp14:anchorId="21D3844D" wp14:editId="2140062F">
            <wp:extent cx="4403328" cy="565066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286" cy="565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3BE69" w14:textId="18DC1FCE" w:rsidR="002C589D" w:rsidRDefault="00C323D2" w:rsidP="00F73115">
      <w:pPr>
        <w:spacing w:after="200" w:line="264" w:lineRule="auto"/>
        <w:jc w:val="both"/>
        <w:rPr>
          <w:rFonts w:cs="Times New Roman"/>
        </w:rPr>
      </w:pPr>
      <w:bookmarkStart w:id="0" w:name="_Toc77801623"/>
      <w:r w:rsidRPr="5DA7542B">
        <w:rPr>
          <w:rFonts w:eastAsia="等线" w:cs="Times New Roman"/>
          <w:b/>
          <w:bCs/>
        </w:rPr>
        <w:t>Fig</w:t>
      </w:r>
      <w:r w:rsidR="00F91592">
        <w:rPr>
          <w:rFonts w:eastAsia="等线" w:cs="Times New Roman"/>
          <w:b/>
          <w:bCs/>
        </w:rPr>
        <w:t>.</w:t>
      </w:r>
      <w:r w:rsidRPr="5DA7542B">
        <w:rPr>
          <w:rFonts w:eastAsia="等线" w:cs="Times New Roman"/>
          <w:b/>
          <w:bCs/>
        </w:rPr>
        <w:t xml:space="preserve"> </w:t>
      </w:r>
      <w:r w:rsidR="00CB2F07" w:rsidRPr="5DA7542B">
        <w:rPr>
          <w:rFonts w:eastAsia="等线" w:cs="Times New Roman"/>
          <w:b/>
          <w:bCs/>
        </w:rPr>
        <w:t>S</w:t>
      </w:r>
      <w:r w:rsidR="002C589D">
        <w:rPr>
          <w:rFonts w:eastAsia="等线" w:cs="Times New Roman"/>
          <w:b/>
          <w:bCs/>
        </w:rPr>
        <w:t>1</w:t>
      </w:r>
      <w:r w:rsidR="00F91592">
        <w:rPr>
          <w:rFonts w:eastAsia="等线" w:cs="Times New Roman"/>
          <w:b/>
          <w:bCs/>
          <w:noProof/>
        </w:rPr>
        <w:t xml:space="preserve"> </w:t>
      </w:r>
      <w:r w:rsidRPr="5DA7542B">
        <w:rPr>
          <w:rFonts w:eastAsia="等线" w:cs="Times New Roman"/>
          <w:b/>
          <w:bCs/>
        </w:rPr>
        <w:t xml:space="preserve"> </w:t>
      </w:r>
      <w:r w:rsidR="002C589D" w:rsidRPr="3439807D">
        <w:rPr>
          <w:rFonts w:cs="Times New Roman"/>
        </w:rPr>
        <w:t xml:space="preserve">Relative expression levels of selected </w:t>
      </w:r>
      <w:r w:rsidR="00EC39DA" w:rsidRPr="3439807D">
        <w:rPr>
          <w:rFonts w:cs="Times New Roman"/>
          <w:i/>
        </w:rPr>
        <w:t>S. cerevisiae</w:t>
      </w:r>
      <w:r w:rsidR="00EC39DA" w:rsidRPr="002C589D">
        <w:rPr>
          <w:rFonts w:eastAsia="等线" w:cs="Times New Roman"/>
        </w:rPr>
        <w:t xml:space="preserve"> </w:t>
      </w:r>
      <w:r w:rsidR="002C589D" w:rsidRPr="3439807D">
        <w:rPr>
          <w:rFonts w:cs="Times New Roman"/>
        </w:rPr>
        <w:t>cyclin genes</w:t>
      </w:r>
      <w:r w:rsidR="002C589D">
        <w:rPr>
          <w:rFonts w:cs="Times New Roman"/>
        </w:rPr>
        <w:t xml:space="preserve"> </w:t>
      </w:r>
      <w:r w:rsidR="00C80A82">
        <w:rPr>
          <w:rFonts w:eastAsia="等线" w:cs="Times New Roman"/>
        </w:rPr>
        <w:t>in</w:t>
      </w:r>
      <w:r w:rsidR="002C589D" w:rsidRPr="5DA7542B">
        <w:rPr>
          <w:rFonts w:eastAsia="等线" w:cs="Times New Roman"/>
        </w:rPr>
        <w:t xml:space="preserve"> replicate</w:t>
      </w:r>
      <w:r w:rsidR="002C589D">
        <w:rPr>
          <w:rFonts w:eastAsia="等线" w:cs="Times New Roman"/>
        </w:rPr>
        <w:t>d</w:t>
      </w:r>
      <w:r w:rsidR="002C589D" w:rsidRPr="5DA7542B">
        <w:rPr>
          <w:rFonts w:eastAsia="等线" w:cs="Times New Roman"/>
        </w:rPr>
        <w:t xml:space="preserve"> experiments</w:t>
      </w:r>
      <w:r w:rsidR="002C589D">
        <w:rPr>
          <w:rFonts w:cs="Times New Roman"/>
        </w:rPr>
        <w:t xml:space="preserve">. </w:t>
      </w:r>
      <w:r w:rsidR="002C589D" w:rsidRPr="00F26DEF">
        <w:rPr>
          <w:rFonts w:cs="Times New Roman"/>
          <w:b/>
          <w:bCs/>
        </w:rPr>
        <w:t>A</w:t>
      </w:r>
      <w:r w:rsidR="002C589D">
        <w:rPr>
          <w:rFonts w:cs="Times New Roman"/>
        </w:rPr>
        <w:t xml:space="preserve"> fold changes</w:t>
      </w:r>
      <w:r w:rsidR="002C589D" w:rsidRPr="3439807D">
        <w:rPr>
          <w:rFonts w:cs="Times New Roman"/>
        </w:rPr>
        <w:t xml:space="preserve"> </w:t>
      </w:r>
      <w:r w:rsidR="002C589D">
        <w:rPr>
          <w:rFonts w:cs="Times New Roman"/>
        </w:rPr>
        <w:t xml:space="preserve">of </w:t>
      </w:r>
      <w:r w:rsidR="002C589D" w:rsidRPr="3439807D">
        <w:rPr>
          <w:rFonts w:cs="Times New Roman"/>
          <w:i/>
        </w:rPr>
        <w:t>CLN1</w:t>
      </w:r>
      <w:r w:rsidR="002C589D" w:rsidRPr="3439807D">
        <w:rPr>
          <w:rFonts w:cs="Times New Roman"/>
        </w:rPr>
        <w:t xml:space="preserve">, </w:t>
      </w:r>
      <w:r w:rsidR="002C589D" w:rsidRPr="3439807D">
        <w:rPr>
          <w:rFonts w:cs="Times New Roman"/>
          <w:i/>
        </w:rPr>
        <w:t>CLN2</w:t>
      </w:r>
      <w:r w:rsidR="002C589D" w:rsidRPr="3439807D">
        <w:rPr>
          <w:rFonts w:cs="Times New Roman"/>
        </w:rPr>
        <w:t xml:space="preserve">, </w:t>
      </w:r>
      <w:r w:rsidR="002C589D" w:rsidRPr="3439807D">
        <w:rPr>
          <w:rFonts w:cs="Times New Roman"/>
          <w:i/>
        </w:rPr>
        <w:t>CLB3</w:t>
      </w:r>
      <w:r w:rsidR="002C589D" w:rsidRPr="3439807D">
        <w:rPr>
          <w:rFonts w:cs="Times New Roman"/>
        </w:rPr>
        <w:t xml:space="preserve">, </w:t>
      </w:r>
      <w:r w:rsidR="002C589D" w:rsidRPr="3439807D">
        <w:rPr>
          <w:rFonts w:cs="Times New Roman"/>
          <w:i/>
        </w:rPr>
        <w:t>CLB1,</w:t>
      </w:r>
      <w:r w:rsidR="002C589D" w:rsidRPr="3439807D">
        <w:rPr>
          <w:rFonts w:cs="Times New Roman"/>
        </w:rPr>
        <w:t xml:space="preserve"> and </w:t>
      </w:r>
      <w:r w:rsidR="002C589D" w:rsidRPr="00F26DEF">
        <w:rPr>
          <w:rFonts w:cs="Times New Roman"/>
          <w:i/>
        </w:rPr>
        <w:t>CLB2</w:t>
      </w:r>
      <w:r w:rsidR="002C589D">
        <w:rPr>
          <w:rFonts w:cs="Times New Roman"/>
          <w:iCs/>
        </w:rPr>
        <w:t xml:space="preserve"> </w:t>
      </w:r>
      <w:r w:rsidR="002C589D" w:rsidRPr="00F26DEF">
        <w:rPr>
          <w:rFonts w:cs="Times New Roman"/>
          <w:iCs/>
        </w:rPr>
        <w:t>during</w:t>
      </w:r>
      <w:r w:rsidR="002C589D" w:rsidRPr="3439807D">
        <w:rPr>
          <w:rFonts w:cs="Times New Roman"/>
        </w:rPr>
        <w:t xml:space="preserve"> BR late-log phase</w:t>
      </w:r>
      <w:r w:rsidR="002C589D">
        <w:rPr>
          <w:rFonts w:cs="Times New Roman"/>
        </w:rPr>
        <w:t xml:space="preserve">. </w:t>
      </w:r>
      <w:r w:rsidR="002C589D" w:rsidRPr="00F26DEF">
        <w:rPr>
          <w:rFonts w:cs="Times New Roman"/>
          <w:b/>
          <w:bCs/>
        </w:rPr>
        <w:t>B</w:t>
      </w:r>
      <w:r w:rsidR="002C589D">
        <w:rPr>
          <w:rFonts w:cs="Times New Roman"/>
        </w:rPr>
        <w:t xml:space="preserve"> fold changes</w:t>
      </w:r>
      <w:r w:rsidR="002C589D" w:rsidRPr="3439807D">
        <w:rPr>
          <w:rFonts w:cs="Times New Roman"/>
        </w:rPr>
        <w:t xml:space="preserve"> </w:t>
      </w:r>
      <w:r w:rsidR="002C589D">
        <w:rPr>
          <w:rFonts w:cs="Times New Roman"/>
        </w:rPr>
        <w:t xml:space="preserve">of </w:t>
      </w:r>
      <w:r w:rsidR="002C589D" w:rsidRPr="00F623DF">
        <w:rPr>
          <w:rFonts w:cs="Times New Roman"/>
          <w:iCs/>
        </w:rPr>
        <w:t>the same cycling genes d</w:t>
      </w:r>
      <w:r w:rsidR="002C589D">
        <w:rPr>
          <w:rFonts w:cs="Times New Roman"/>
          <w:iCs/>
        </w:rPr>
        <w:t xml:space="preserve">uring </w:t>
      </w:r>
      <w:r w:rsidR="002C589D" w:rsidRPr="3439807D">
        <w:rPr>
          <w:rFonts w:cs="Times New Roman"/>
        </w:rPr>
        <w:t>SCF short cycle 21</w:t>
      </w:r>
      <w:bookmarkStart w:id="1" w:name="_Hlk79856935"/>
      <w:r w:rsidR="002C589D">
        <w:rPr>
          <w:rFonts w:cs="Times New Roman"/>
        </w:rPr>
        <w:t xml:space="preserve">. </w:t>
      </w:r>
      <w:r w:rsidR="002C589D" w:rsidRPr="3439807D">
        <w:rPr>
          <w:rFonts w:cs="Times New Roman"/>
          <w:i/>
        </w:rPr>
        <w:t>ACT1</w:t>
      </w:r>
      <w:r w:rsidR="002C589D" w:rsidRPr="3439807D">
        <w:rPr>
          <w:rFonts w:cs="Times New Roman"/>
        </w:rPr>
        <w:t xml:space="preserve"> and </w:t>
      </w:r>
      <w:r w:rsidR="002C589D" w:rsidRPr="3439807D">
        <w:rPr>
          <w:rFonts w:cs="Times New Roman"/>
          <w:i/>
        </w:rPr>
        <w:t>ALG9</w:t>
      </w:r>
      <w:r w:rsidR="002C589D" w:rsidRPr="3439807D">
        <w:rPr>
          <w:rFonts w:cs="Times New Roman"/>
        </w:rPr>
        <w:t xml:space="preserve"> were used as reference genes, and a sample collected at 16.2 h during BR was used as the reference sample. Error bars show one standard deviations (n = 3). </w:t>
      </w:r>
      <w:bookmarkEnd w:id="1"/>
    </w:p>
    <w:bookmarkEnd w:id="0"/>
    <w:p w14:paraId="208B2A12" w14:textId="15D9C46A" w:rsidR="00F91592" w:rsidRDefault="00F91592" w:rsidP="00F73115">
      <w:pPr>
        <w:spacing w:after="200" w:line="264" w:lineRule="auto"/>
        <w:jc w:val="both"/>
        <w:rPr>
          <w:rFonts w:eastAsia="等线" w:cs="Times New Roman"/>
        </w:rPr>
      </w:pPr>
    </w:p>
    <w:p w14:paraId="5FFF3093" w14:textId="77777777" w:rsidR="00F91592" w:rsidRPr="00C323D2" w:rsidRDefault="00F91592" w:rsidP="00F91592">
      <w:pPr>
        <w:jc w:val="center"/>
        <w:rPr>
          <w:rFonts w:eastAsia="等线" w:cs="Times New Roman"/>
          <w:bCs/>
          <w:szCs w:val="24"/>
        </w:rPr>
      </w:pPr>
      <w:r w:rsidRPr="00C323D2">
        <w:rPr>
          <w:rFonts w:eastAsia="等线" w:cs="Times New Roman"/>
          <w:noProof/>
        </w:rPr>
        <w:lastRenderedPageBreak/>
        <w:drawing>
          <wp:inline distT="0" distB="0" distL="0" distR="0" wp14:anchorId="3C3EEED0" wp14:editId="555C7E3F">
            <wp:extent cx="4440555" cy="3887470"/>
            <wp:effectExtent l="0" t="0" r="0" b="0"/>
            <wp:docPr id="34" name="Picture 3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555" cy="388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76086" w14:textId="4C9A197A" w:rsidR="00F91592" w:rsidRPr="00C323D2" w:rsidRDefault="00F91592" w:rsidP="00F91592">
      <w:pPr>
        <w:widowControl w:val="0"/>
        <w:autoSpaceDE w:val="0"/>
        <w:autoSpaceDN w:val="0"/>
        <w:jc w:val="center"/>
        <w:rPr>
          <w:rFonts w:eastAsia="Calibri" w:cs="Times New Roman"/>
          <w:szCs w:val="24"/>
          <w:lang w:val="en-CA" w:eastAsia="en-US"/>
        </w:rPr>
      </w:pPr>
      <w:bookmarkStart w:id="2" w:name="_Toc77801622"/>
      <w:r w:rsidRPr="0098514D">
        <w:rPr>
          <w:rFonts w:eastAsia="Times New Roman" w:cs="Times New Roman"/>
          <w:b/>
          <w:bCs/>
          <w:szCs w:val="24"/>
          <w:lang w:eastAsia="en-US"/>
        </w:rPr>
        <w:t>Fig</w:t>
      </w:r>
      <w:r>
        <w:rPr>
          <w:rFonts w:eastAsia="Times New Roman" w:cs="Times New Roman"/>
          <w:b/>
          <w:bCs/>
          <w:szCs w:val="24"/>
          <w:lang w:eastAsia="en-US"/>
        </w:rPr>
        <w:t>.</w:t>
      </w:r>
      <w:r w:rsidRPr="0098514D">
        <w:rPr>
          <w:rFonts w:eastAsia="Times New Roman" w:cs="Times New Roman"/>
          <w:b/>
          <w:bCs/>
          <w:szCs w:val="24"/>
          <w:lang w:eastAsia="en-US"/>
        </w:rPr>
        <w:t xml:space="preserve"> S</w:t>
      </w:r>
      <w:r>
        <w:rPr>
          <w:rFonts w:eastAsia="Times New Roman" w:cs="Times New Roman"/>
          <w:b/>
          <w:bCs/>
          <w:szCs w:val="24"/>
          <w:lang w:eastAsia="en-US"/>
        </w:rPr>
        <w:t>2</w:t>
      </w:r>
      <w:r>
        <w:rPr>
          <w:rFonts w:eastAsia="Times New Roman" w:cs="Times New Roman"/>
          <w:b/>
          <w:bCs/>
          <w:noProof/>
          <w:szCs w:val="24"/>
          <w:lang w:eastAsia="en-US"/>
        </w:rPr>
        <w:t xml:space="preserve"> </w:t>
      </w:r>
      <w:r w:rsidRPr="00C323D2">
        <w:rPr>
          <w:rFonts w:eastAsia="Times New Roman" w:cs="Times New Roman"/>
          <w:szCs w:val="24"/>
          <w:lang w:eastAsia="en-US"/>
        </w:rPr>
        <w:t xml:space="preserve"> Schematic of the batch reactor configuration used for this study</w:t>
      </w:r>
      <w:r w:rsidRPr="00C323D2">
        <w:rPr>
          <w:rFonts w:eastAsia="Calibri" w:cs="Times New Roman"/>
          <w:szCs w:val="24"/>
          <w:lang w:val="en-CA" w:eastAsia="en-US"/>
        </w:rPr>
        <w:t>.</w:t>
      </w:r>
      <w:bookmarkEnd w:id="2"/>
    </w:p>
    <w:p w14:paraId="5E50E21C" w14:textId="77777777" w:rsidR="00F91592" w:rsidRPr="00F73115" w:rsidRDefault="00F91592" w:rsidP="00F73115">
      <w:pPr>
        <w:spacing w:after="200" w:line="264" w:lineRule="auto"/>
        <w:jc w:val="both"/>
        <w:rPr>
          <w:rFonts w:eastAsia="等线" w:cs="Times New Roman"/>
        </w:rPr>
      </w:pPr>
    </w:p>
    <w:sectPr w:rsidR="00F91592" w:rsidRPr="00F73115" w:rsidSect="00316737">
      <w:footerReference w:type="default" r:id="rId10"/>
      <w:pgSz w:w="12191" w:h="15876"/>
      <w:pgMar w:top="1418" w:right="1418" w:bottom="1588" w:left="1418" w:header="851" w:footer="107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CC2AB" w14:textId="77777777" w:rsidR="004B694D" w:rsidRDefault="004B694D" w:rsidP="00E22BB6">
      <w:pPr>
        <w:spacing w:after="0" w:line="240" w:lineRule="auto"/>
      </w:pPr>
      <w:r>
        <w:separator/>
      </w:r>
    </w:p>
  </w:endnote>
  <w:endnote w:type="continuationSeparator" w:id="0">
    <w:p w14:paraId="0DF69FE3" w14:textId="77777777" w:rsidR="004B694D" w:rsidRDefault="004B694D" w:rsidP="00E22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53274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7B0F4A" w14:textId="77777777" w:rsidR="005E2665" w:rsidRDefault="005E2665" w:rsidP="00BA06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A3952" w14:textId="77777777" w:rsidR="004B694D" w:rsidRDefault="004B694D" w:rsidP="00E22BB6">
      <w:pPr>
        <w:spacing w:after="0" w:line="240" w:lineRule="auto"/>
      </w:pPr>
      <w:r>
        <w:separator/>
      </w:r>
    </w:p>
  </w:footnote>
  <w:footnote w:type="continuationSeparator" w:id="0">
    <w:p w14:paraId="2B00B0D1" w14:textId="77777777" w:rsidR="004B694D" w:rsidRDefault="004B694D" w:rsidP="00E22B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5EC5"/>
    <w:multiLevelType w:val="hybridMultilevel"/>
    <w:tmpl w:val="CACC72BE"/>
    <w:lvl w:ilvl="0" w:tplc="52B412AC">
      <w:start w:val="1"/>
      <w:numFmt w:val="decimal"/>
      <w:lvlText w:val="(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A95397"/>
    <w:multiLevelType w:val="hybridMultilevel"/>
    <w:tmpl w:val="91A84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1721D"/>
    <w:multiLevelType w:val="hybridMultilevel"/>
    <w:tmpl w:val="25605CF0"/>
    <w:lvl w:ilvl="0" w:tplc="8D7AEE00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71955"/>
    <w:multiLevelType w:val="hybridMultilevel"/>
    <w:tmpl w:val="B210AE8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839DA"/>
    <w:multiLevelType w:val="hybridMultilevel"/>
    <w:tmpl w:val="1526D738"/>
    <w:lvl w:ilvl="0" w:tplc="3064ECEA">
      <w:start w:val="1"/>
      <w:numFmt w:val="decimal"/>
      <w:pStyle w:val="Heading1"/>
      <w:lvlText w:val="%1."/>
      <w:lvlJc w:val="left"/>
      <w:pPr>
        <w:ind w:left="36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-970" w:hanging="360"/>
      </w:pPr>
    </w:lvl>
    <w:lvl w:ilvl="2" w:tplc="1009001B" w:tentative="1">
      <w:start w:val="1"/>
      <w:numFmt w:val="lowerRoman"/>
      <w:lvlText w:val="%3."/>
      <w:lvlJc w:val="right"/>
      <w:pPr>
        <w:ind w:left="-250" w:hanging="180"/>
      </w:pPr>
    </w:lvl>
    <w:lvl w:ilvl="3" w:tplc="1009000F" w:tentative="1">
      <w:start w:val="1"/>
      <w:numFmt w:val="decimal"/>
      <w:lvlText w:val="%4."/>
      <w:lvlJc w:val="left"/>
      <w:pPr>
        <w:ind w:left="470" w:hanging="360"/>
      </w:pPr>
    </w:lvl>
    <w:lvl w:ilvl="4" w:tplc="10090019" w:tentative="1">
      <w:start w:val="1"/>
      <w:numFmt w:val="lowerLetter"/>
      <w:lvlText w:val="%5."/>
      <w:lvlJc w:val="left"/>
      <w:pPr>
        <w:ind w:left="1190" w:hanging="360"/>
      </w:pPr>
    </w:lvl>
    <w:lvl w:ilvl="5" w:tplc="1009001B" w:tentative="1">
      <w:start w:val="1"/>
      <w:numFmt w:val="lowerRoman"/>
      <w:lvlText w:val="%6."/>
      <w:lvlJc w:val="right"/>
      <w:pPr>
        <w:ind w:left="1910" w:hanging="180"/>
      </w:pPr>
    </w:lvl>
    <w:lvl w:ilvl="6" w:tplc="1009000F" w:tentative="1">
      <w:start w:val="1"/>
      <w:numFmt w:val="decimal"/>
      <w:lvlText w:val="%7."/>
      <w:lvlJc w:val="left"/>
      <w:pPr>
        <w:ind w:left="2630" w:hanging="360"/>
      </w:pPr>
    </w:lvl>
    <w:lvl w:ilvl="7" w:tplc="10090019" w:tentative="1">
      <w:start w:val="1"/>
      <w:numFmt w:val="lowerLetter"/>
      <w:lvlText w:val="%8."/>
      <w:lvlJc w:val="left"/>
      <w:pPr>
        <w:ind w:left="3350" w:hanging="360"/>
      </w:pPr>
    </w:lvl>
    <w:lvl w:ilvl="8" w:tplc="1009001B" w:tentative="1">
      <w:start w:val="1"/>
      <w:numFmt w:val="lowerRoman"/>
      <w:lvlText w:val="%9."/>
      <w:lvlJc w:val="right"/>
      <w:pPr>
        <w:ind w:left="4070" w:hanging="180"/>
      </w:pPr>
    </w:lvl>
  </w:abstractNum>
  <w:abstractNum w:abstractNumId="5" w15:restartNumberingAfterBreak="0">
    <w:nsid w:val="0AE46CF6"/>
    <w:multiLevelType w:val="hybridMultilevel"/>
    <w:tmpl w:val="3830F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04DB5"/>
    <w:multiLevelType w:val="hybridMultilevel"/>
    <w:tmpl w:val="EAD6AC7E"/>
    <w:lvl w:ilvl="0" w:tplc="CEE261D0">
      <w:start w:val="1"/>
      <w:numFmt w:val="decimal"/>
      <w:lvlText w:val="(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CB1553"/>
    <w:multiLevelType w:val="hybridMultilevel"/>
    <w:tmpl w:val="930E057E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364" w:hanging="360"/>
      </w:pPr>
    </w:lvl>
    <w:lvl w:ilvl="2" w:tplc="1009001B">
      <w:start w:val="1"/>
      <w:numFmt w:val="lowerRoman"/>
      <w:lvlText w:val="%3."/>
      <w:lvlJc w:val="right"/>
      <w:pPr>
        <w:ind w:left="2084" w:hanging="180"/>
      </w:pPr>
    </w:lvl>
    <w:lvl w:ilvl="3" w:tplc="1009000F">
      <w:start w:val="1"/>
      <w:numFmt w:val="decimal"/>
      <w:lvlText w:val="%4."/>
      <w:lvlJc w:val="left"/>
      <w:pPr>
        <w:ind w:left="2804" w:hanging="360"/>
      </w:pPr>
    </w:lvl>
    <w:lvl w:ilvl="4" w:tplc="10090019">
      <w:start w:val="1"/>
      <w:numFmt w:val="lowerLetter"/>
      <w:lvlText w:val="%5."/>
      <w:lvlJc w:val="left"/>
      <w:pPr>
        <w:ind w:left="3524" w:hanging="360"/>
      </w:pPr>
    </w:lvl>
    <w:lvl w:ilvl="5" w:tplc="1009001B">
      <w:start w:val="1"/>
      <w:numFmt w:val="lowerRoman"/>
      <w:lvlText w:val="%6."/>
      <w:lvlJc w:val="right"/>
      <w:pPr>
        <w:ind w:left="4244" w:hanging="180"/>
      </w:pPr>
    </w:lvl>
    <w:lvl w:ilvl="6" w:tplc="1009000F">
      <w:start w:val="1"/>
      <w:numFmt w:val="decimal"/>
      <w:lvlText w:val="%7."/>
      <w:lvlJc w:val="left"/>
      <w:pPr>
        <w:ind w:left="4964" w:hanging="360"/>
      </w:pPr>
    </w:lvl>
    <w:lvl w:ilvl="7" w:tplc="10090019">
      <w:start w:val="1"/>
      <w:numFmt w:val="lowerLetter"/>
      <w:lvlText w:val="%8."/>
      <w:lvlJc w:val="left"/>
      <w:pPr>
        <w:ind w:left="5684" w:hanging="360"/>
      </w:pPr>
    </w:lvl>
    <w:lvl w:ilvl="8" w:tplc="1009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F3F65DD"/>
    <w:multiLevelType w:val="hybridMultilevel"/>
    <w:tmpl w:val="0B228DB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80E2A"/>
    <w:multiLevelType w:val="hybridMultilevel"/>
    <w:tmpl w:val="C47A0A3A"/>
    <w:lvl w:ilvl="0" w:tplc="4D6802B2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122B7"/>
    <w:multiLevelType w:val="hybridMultilevel"/>
    <w:tmpl w:val="DA9A08D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607EE"/>
    <w:multiLevelType w:val="hybridMultilevel"/>
    <w:tmpl w:val="EAD48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F75DD"/>
    <w:multiLevelType w:val="hybridMultilevel"/>
    <w:tmpl w:val="0B7C0366"/>
    <w:lvl w:ilvl="0" w:tplc="F1B8E1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573B51"/>
    <w:multiLevelType w:val="hybridMultilevel"/>
    <w:tmpl w:val="028876E2"/>
    <w:lvl w:ilvl="0" w:tplc="D71AAED0">
      <w:start w:val="2"/>
      <w:numFmt w:val="upperLetter"/>
      <w:pStyle w:val="Appendix"/>
      <w:lvlText w:val="Appendix %1."/>
      <w:lvlJc w:val="left"/>
      <w:pPr>
        <w:ind w:left="3337" w:hanging="360"/>
      </w:pPr>
      <w:rPr>
        <w:rFonts w:hint="eastAsia"/>
      </w:rPr>
    </w:lvl>
    <w:lvl w:ilvl="1" w:tplc="10090019">
      <w:start w:val="1"/>
      <w:numFmt w:val="lowerLetter"/>
      <w:lvlText w:val="%2."/>
      <w:lvlJc w:val="left"/>
      <w:pPr>
        <w:ind w:left="10435" w:hanging="360"/>
      </w:pPr>
    </w:lvl>
    <w:lvl w:ilvl="2" w:tplc="1009001B">
      <w:start w:val="1"/>
      <w:numFmt w:val="lowerRoman"/>
      <w:lvlText w:val="%3."/>
      <w:lvlJc w:val="right"/>
      <w:pPr>
        <w:ind w:left="11155" w:hanging="180"/>
      </w:pPr>
    </w:lvl>
    <w:lvl w:ilvl="3" w:tplc="1009000F">
      <w:start w:val="1"/>
      <w:numFmt w:val="decimal"/>
      <w:lvlText w:val="%4."/>
      <w:lvlJc w:val="left"/>
      <w:pPr>
        <w:ind w:left="11875" w:hanging="360"/>
      </w:pPr>
    </w:lvl>
    <w:lvl w:ilvl="4" w:tplc="10090019">
      <w:start w:val="1"/>
      <w:numFmt w:val="lowerLetter"/>
      <w:lvlText w:val="%5."/>
      <w:lvlJc w:val="left"/>
      <w:pPr>
        <w:ind w:left="12595" w:hanging="360"/>
      </w:pPr>
    </w:lvl>
    <w:lvl w:ilvl="5" w:tplc="1009001B">
      <w:start w:val="1"/>
      <w:numFmt w:val="lowerRoman"/>
      <w:lvlText w:val="%6."/>
      <w:lvlJc w:val="right"/>
      <w:pPr>
        <w:ind w:left="13315" w:hanging="180"/>
      </w:pPr>
    </w:lvl>
    <w:lvl w:ilvl="6" w:tplc="1009000F">
      <w:start w:val="1"/>
      <w:numFmt w:val="decimal"/>
      <w:lvlText w:val="%7."/>
      <w:lvlJc w:val="left"/>
      <w:pPr>
        <w:ind w:left="14035" w:hanging="360"/>
      </w:pPr>
    </w:lvl>
    <w:lvl w:ilvl="7" w:tplc="10090019">
      <w:start w:val="1"/>
      <w:numFmt w:val="lowerLetter"/>
      <w:lvlText w:val="%8."/>
      <w:lvlJc w:val="left"/>
      <w:pPr>
        <w:ind w:left="14755" w:hanging="360"/>
      </w:pPr>
    </w:lvl>
    <w:lvl w:ilvl="8" w:tplc="1009001B">
      <w:start w:val="1"/>
      <w:numFmt w:val="lowerRoman"/>
      <w:lvlText w:val="%9."/>
      <w:lvlJc w:val="right"/>
      <w:pPr>
        <w:ind w:left="15475" w:hanging="180"/>
      </w:pPr>
    </w:lvl>
  </w:abstractNum>
  <w:abstractNum w:abstractNumId="14" w15:restartNumberingAfterBreak="0">
    <w:nsid w:val="40D32044"/>
    <w:multiLevelType w:val="hybridMultilevel"/>
    <w:tmpl w:val="044E9078"/>
    <w:lvl w:ilvl="0" w:tplc="BE5090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860130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2DEF77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078140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F008F8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DCC03B2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51C032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7EA26B9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18E0E4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E81057"/>
    <w:multiLevelType w:val="hybridMultilevel"/>
    <w:tmpl w:val="1B167988"/>
    <w:lvl w:ilvl="0" w:tplc="B3C893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3C7C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C496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1E2D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CAFF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7C27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F2C7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E229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489A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E31C95"/>
    <w:multiLevelType w:val="hybridMultilevel"/>
    <w:tmpl w:val="78DAD2DE"/>
    <w:lvl w:ilvl="0" w:tplc="0C321C9A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D52A6F"/>
    <w:multiLevelType w:val="hybridMultilevel"/>
    <w:tmpl w:val="6C5EB5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F04747"/>
    <w:multiLevelType w:val="hybridMultilevel"/>
    <w:tmpl w:val="B8A88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61556D"/>
    <w:multiLevelType w:val="hybridMultilevel"/>
    <w:tmpl w:val="618A5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B9107F"/>
    <w:multiLevelType w:val="hybridMultilevel"/>
    <w:tmpl w:val="CF5CB7A6"/>
    <w:lvl w:ilvl="0" w:tplc="0114C0FA"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A1F99"/>
    <w:multiLevelType w:val="hybridMultilevel"/>
    <w:tmpl w:val="FA94C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0E3A94"/>
    <w:multiLevelType w:val="hybridMultilevel"/>
    <w:tmpl w:val="88E2B12A"/>
    <w:lvl w:ilvl="0" w:tplc="7E68DD6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481EDE"/>
    <w:multiLevelType w:val="hybridMultilevel"/>
    <w:tmpl w:val="153C22E8"/>
    <w:lvl w:ilvl="0" w:tplc="A9803A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9"/>
  </w:num>
  <w:num w:numId="3">
    <w:abstractNumId w:val="6"/>
  </w:num>
  <w:num w:numId="4">
    <w:abstractNumId w:val="1"/>
  </w:num>
  <w:num w:numId="5">
    <w:abstractNumId w:val="18"/>
  </w:num>
  <w:num w:numId="6">
    <w:abstractNumId w:val="11"/>
  </w:num>
  <w:num w:numId="7">
    <w:abstractNumId w:val="14"/>
  </w:num>
  <w:num w:numId="8">
    <w:abstractNumId w:val="21"/>
  </w:num>
  <w:num w:numId="9">
    <w:abstractNumId w:val="20"/>
  </w:num>
  <w:num w:numId="10">
    <w:abstractNumId w:val="22"/>
  </w:num>
  <w:num w:numId="11">
    <w:abstractNumId w:val="10"/>
  </w:num>
  <w:num w:numId="12">
    <w:abstractNumId w:val="12"/>
  </w:num>
  <w:num w:numId="13">
    <w:abstractNumId w:val="5"/>
  </w:num>
  <w:num w:numId="14">
    <w:abstractNumId w:val="8"/>
  </w:num>
  <w:num w:numId="15">
    <w:abstractNumId w:val="23"/>
  </w:num>
  <w:num w:numId="16">
    <w:abstractNumId w:val="3"/>
  </w:num>
  <w:num w:numId="17">
    <w:abstractNumId w:val="15"/>
  </w:num>
  <w:num w:numId="18">
    <w:abstractNumId w:val="4"/>
  </w:num>
  <w:num w:numId="19">
    <w:abstractNumId w:val="2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</w:num>
  <w:num w:numId="23">
    <w:abstractNumId w:val="16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7"/>
  </w:num>
  <w:num w:numId="29">
    <w:abstractNumId w:val="17"/>
  </w:num>
  <w:num w:numId="30">
    <w:abstractNumId w:val="13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zQyNzAxNTa1NDRQ0lEKTi0uzszPAykwMakFAAAJyzstAAAA"/>
  </w:docVars>
  <w:rsids>
    <w:rsidRoot w:val="0051253B"/>
    <w:rsid w:val="0000054B"/>
    <w:rsid w:val="00000CB1"/>
    <w:rsid w:val="00001576"/>
    <w:rsid w:val="000020E4"/>
    <w:rsid w:val="0000228F"/>
    <w:rsid w:val="00002AE2"/>
    <w:rsid w:val="00003094"/>
    <w:rsid w:val="0000348A"/>
    <w:rsid w:val="00003BB6"/>
    <w:rsid w:val="00004217"/>
    <w:rsid w:val="0000460A"/>
    <w:rsid w:val="00004696"/>
    <w:rsid w:val="00004BB0"/>
    <w:rsid w:val="0000553C"/>
    <w:rsid w:val="00005A0D"/>
    <w:rsid w:val="00005F1E"/>
    <w:rsid w:val="000061AC"/>
    <w:rsid w:val="000062CA"/>
    <w:rsid w:val="0000713A"/>
    <w:rsid w:val="00007BBE"/>
    <w:rsid w:val="00007F0C"/>
    <w:rsid w:val="0001136D"/>
    <w:rsid w:val="0001190E"/>
    <w:rsid w:val="00011CAC"/>
    <w:rsid w:val="0001201A"/>
    <w:rsid w:val="000123CF"/>
    <w:rsid w:val="00012CDB"/>
    <w:rsid w:val="000138EB"/>
    <w:rsid w:val="00013F32"/>
    <w:rsid w:val="00013F3C"/>
    <w:rsid w:val="000150A8"/>
    <w:rsid w:val="000151C8"/>
    <w:rsid w:val="00015202"/>
    <w:rsid w:val="0001601D"/>
    <w:rsid w:val="0002105E"/>
    <w:rsid w:val="00021A48"/>
    <w:rsid w:val="00022592"/>
    <w:rsid w:val="00022794"/>
    <w:rsid w:val="00022B2A"/>
    <w:rsid w:val="0002338F"/>
    <w:rsid w:val="000236E6"/>
    <w:rsid w:val="000246A1"/>
    <w:rsid w:val="00024CBC"/>
    <w:rsid w:val="00025940"/>
    <w:rsid w:val="00026008"/>
    <w:rsid w:val="00026054"/>
    <w:rsid w:val="0002658C"/>
    <w:rsid w:val="00026C50"/>
    <w:rsid w:val="0002767F"/>
    <w:rsid w:val="00027777"/>
    <w:rsid w:val="00027F91"/>
    <w:rsid w:val="00030451"/>
    <w:rsid w:val="00030BC7"/>
    <w:rsid w:val="0003193B"/>
    <w:rsid w:val="00031BB7"/>
    <w:rsid w:val="00031D64"/>
    <w:rsid w:val="00032660"/>
    <w:rsid w:val="00032AB0"/>
    <w:rsid w:val="00032BDD"/>
    <w:rsid w:val="000334AE"/>
    <w:rsid w:val="0003469F"/>
    <w:rsid w:val="000355BF"/>
    <w:rsid w:val="00036517"/>
    <w:rsid w:val="0003692A"/>
    <w:rsid w:val="000373A7"/>
    <w:rsid w:val="000406C3"/>
    <w:rsid w:val="00040826"/>
    <w:rsid w:val="00040E41"/>
    <w:rsid w:val="00041206"/>
    <w:rsid w:val="00041464"/>
    <w:rsid w:val="000416C7"/>
    <w:rsid w:val="00041DB3"/>
    <w:rsid w:val="00041F0C"/>
    <w:rsid w:val="00043635"/>
    <w:rsid w:val="000437CE"/>
    <w:rsid w:val="00043EBF"/>
    <w:rsid w:val="000445F3"/>
    <w:rsid w:val="000448A9"/>
    <w:rsid w:val="00044AF4"/>
    <w:rsid w:val="00044CE9"/>
    <w:rsid w:val="00045091"/>
    <w:rsid w:val="000450D3"/>
    <w:rsid w:val="000454C9"/>
    <w:rsid w:val="00045686"/>
    <w:rsid w:val="000458D4"/>
    <w:rsid w:val="00045959"/>
    <w:rsid w:val="00045AB5"/>
    <w:rsid w:val="00046513"/>
    <w:rsid w:val="000472FD"/>
    <w:rsid w:val="000502A0"/>
    <w:rsid w:val="000514BF"/>
    <w:rsid w:val="0005169D"/>
    <w:rsid w:val="000518D4"/>
    <w:rsid w:val="0005211F"/>
    <w:rsid w:val="00052862"/>
    <w:rsid w:val="00052FED"/>
    <w:rsid w:val="00052FF6"/>
    <w:rsid w:val="000533BA"/>
    <w:rsid w:val="00053812"/>
    <w:rsid w:val="0005463E"/>
    <w:rsid w:val="00054C92"/>
    <w:rsid w:val="000554E9"/>
    <w:rsid w:val="00056DC3"/>
    <w:rsid w:val="00057547"/>
    <w:rsid w:val="00057BAD"/>
    <w:rsid w:val="000601DE"/>
    <w:rsid w:val="000601EB"/>
    <w:rsid w:val="00060B0C"/>
    <w:rsid w:val="00060CE3"/>
    <w:rsid w:val="0006110B"/>
    <w:rsid w:val="00061E36"/>
    <w:rsid w:val="00062070"/>
    <w:rsid w:val="00062395"/>
    <w:rsid w:val="0006240F"/>
    <w:rsid w:val="00062646"/>
    <w:rsid w:val="00062F92"/>
    <w:rsid w:val="00063436"/>
    <w:rsid w:val="00063FC4"/>
    <w:rsid w:val="00065757"/>
    <w:rsid w:val="00065874"/>
    <w:rsid w:val="000661E6"/>
    <w:rsid w:val="00067D61"/>
    <w:rsid w:val="00067F95"/>
    <w:rsid w:val="00070789"/>
    <w:rsid w:val="0007193E"/>
    <w:rsid w:val="00071E42"/>
    <w:rsid w:val="00072347"/>
    <w:rsid w:val="0007251B"/>
    <w:rsid w:val="00073558"/>
    <w:rsid w:val="000736CB"/>
    <w:rsid w:val="00073891"/>
    <w:rsid w:val="00075838"/>
    <w:rsid w:val="000764C0"/>
    <w:rsid w:val="0007787D"/>
    <w:rsid w:val="00077F33"/>
    <w:rsid w:val="000807EA"/>
    <w:rsid w:val="00080F73"/>
    <w:rsid w:val="0008106A"/>
    <w:rsid w:val="00081577"/>
    <w:rsid w:val="000826DD"/>
    <w:rsid w:val="00083FFA"/>
    <w:rsid w:val="00084A51"/>
    <w:rsid w:val="00085488"/>
    <w:rsid w:val="00085A60"/>
    <w:rsid w:val="00085E90"/>
    <w:rsid w:val="00086178"/>
    <w:rsid w:val="000863A9"/>
    <w:rsid w:val="000863C8"/>
    <w:rsid w:val="000868C2"/>
    <w:rsid w:val="000869CD"/>
    <w:rsid w:val="00086F58"/>
    <w:rsid w:val="0009030C"/>
    <w:rsid w:val="00090474"/>
    <w:rsid w:val="00090EDA"/>
    <w:rsid w:val="000912BC"/>
    <w:rsid w:val="00091846"/>
    <w:rsid w:val="00091CC6"/>
    <w:rsid w:val="00092A48"/>
    <w:rsid w:val="0009373E"/>
    <w:rsid w:val="0009435F"/>
    <w:rsid w:val="00094CA9"/>
    <w:rsid w:val="0009530B"/>
    <w:rsid w:val="00095F0F"/>
    <w:rsid w:val="00096424"/>
    <w:rsid w:val="0009689B"/>
    <w:rsid w:val="00096D95"/>
    <w:rsid w:val="000979AE"/>
    <w:rsid w:val="000A0E41"/>
    <w:rsid w:val="000A26FC"/>
    <w:rsid w:val="000A30CD"/>
    <w:rsid w:val="000A44B3"/>
    <w:rsid w:val="000A51F3"/>
    <w:rsid w:val="000A5BB0"/>
    <w:rsid w:val="000A6CE7"/>
    <w:rsid w:val="000A6E59"/>
    <w:rsid w:val="000B053C"/>
    <w:rsid w:val="000B0695"/>
    <w:rsid w:val="000B0FA3"/>
    <w:rsid w:val="000B143A"/>
    <w:rsid w:val="000B19A4"/>
    <w:rsid w:val="000B1C3C"/>
    <w:rsid w:val="000B3200"/>
    <w:rsid w:val="000B3BEF"/>
    <w:rsid w:val="000B44F1"/>
    <w:rsid w:val="000B4869"/>
    <w:rsid w:val="000B5A25"/>
    <w:rsid w:val="000B6461"/>
    <w:rsid w:val="000B730E"/>
    <w:rsid w:val="000B7505"/>
    <w:rsid w:val="000C000C"/>
    <w:rsid w:val="000C0065"/>
    <w:rsid w:val="000C0793"/>
    <w:rsid w:val="000C0885"/>
    <w:rsid w:val="000C0B47"/>
    <w:rsid w:val="000C0FE7"/>
    <w:rsid w:val="000C11F5"/>
    <w:rsid w:val="000C172C"/>
    <w:rsid w:val="000C28E3"/>
    <w:rsid w:val="000C2DC8"/>
    <w:rsid w:val="000C4460"/>
    <w:rsid w:val="000C4BB0"/>
    <w:rsid w:val="000C4FC7"/>
    <w:rsid w:val="000C560A"/>
    <w:rsid w:val="000C5728"/>
    <w:rsid w:val="000C6288"/>
    <w:rsid w:val="000C64C1"/>
    <w:rsid w:val="000C7D4E"/>
    <w:rsid w:val="000D039B"/>
    <w:rsid w:val="000D0BDF"/>
    <w:rsid w:val="000D1273"/>
    <w:rsid w:val="000D13F7"/>
    <w:rsid w:val="000D1B55"/>
    <w:rsid w:val="000D1E1A"/>
    <w:rsid w:val="000D2610"/>
    <w:rsid w:val="000D410B"/>
    <w:rsid w:val="000D4B89"/>
    <w:rsid w:val="000D4C03"/>
    <w:rsid w:val="000D5457"/>
    <w:rsid w:val="000D60A3"/>
    <w:rsid w:val="000D6AA6"/>
    <w:rsid w:val="000D7285"/>
    <w:rsid w:val="000D7292"/>
    <w:rsid w:val="000D7764"/>
    <w:rsid w:val="000D77A8"/>
    <w:rsid w:val="000D7D9F"/>
    <w:rsid w:val="000E0F08"/>
    <w:rsid w:val="000E0F5C"/>
    <w:rsid w:val="000E1CBB"/>
    <w:rsid w:val="000E2208"/>
    <w:rsid w:val="000E2C9A"/>
    <w:rsid w:val="000E3752"/>
    <w:rsid w:val="000E3812"/>
    <w:rsid w:val="000E3FA0"/>
    <w:rsid w:val="000E40F9"/>
    <w:rsid w:val="000E437E"/>
    <w:rsid w:val="000E4C61"/>
    <w:rsid w:val="000E5AEE"/>
    <w:rsid w:val="000E5C77"/>
    <w:rsid w:val="000E6B34"/>
    <w:rsid w:val="000E6C1D"/>
    <w:rsid w:val="000E6C48"/>
    <w:rsid w:val="000E749C"/>
    <w:rsid w:val="000E7583"/>
    <w:rsid w:val="000E8F33"/>
    <w:rsid w:val="000F082B"/>
    <w:rsid w:val="000F0FE6"/>
    <w:rsid w:val="000F12B7"/>
    <w:rsid w:val="000F1882"/>
    <w:rsid w:val="000F19ED"/>
    <w:rsid w:val="000F23E8"/>
    <w:rsid w:val="000F27B4"/>
    <w:rsid w:val="000F2A88"/>
    <w:rsid w:val="000F39F9"/>
    <w:rsid w:val="000F4897"/>
    <w:rsid w:val="000F4CC2"/>
    <w:rsid w:val="000F55BB"/>
    <w:rsid w:val="000F5703"/>
    <w:rsid w:val="000F58D2"/>
    <w:rsid w:val="000F5EBE"/>
    <w:rsid w:val="001002CD"/>
    <w:rsid w:val="0010058F"/>
    <w:rsid w:val="00100E33"/>
    <w:rsid w:val="00101479"/>
    <w:rsid w:val="00101A60"/>
    <w:rsid w:val="00102509"/>
    <w:rsid w:val="00102D77"/>
    <w:rsid w:val="00103460"/>
    <w:rsid w:val="001040B3"/>
    <w:rsid w:val="00104424"/>
    <w:rsid w:val="00105598"/>
    <w:rsid w:val="00105633"/>
    <w:rsid w:val="0010572F"/>
    <w:rsid w:val="0010629F"/>
    <w:rsid w:val="00106534"/>
    <w:rsid w:val="0010661E"/>
    <w:rsid w:val="001066E9"/>
    <w:rsid w:val="001078A5"/>
    <w:rsid w:val="00107E52"/>
    <w:rsid w:val="00110F30"/>
    <w:rsid w:val="00111139"/>
    <w:rsid w:val="0011135A"/>
    <w:rsid w:val="0011196E"/>
    <w:rsid w:val="00112899"/>
    <w:rsid w:val="00113F54"/>
    <w:rsid w:val="00115077"/>
    <w:rsid w:val="0011593C"/>
    <w:rsid w:val="00115C37"/>
    <w:rsid w:val="00116188"/>
    <w:rsid w:val="00116874"/>
    <w:rsid w:val="001179AD"/>
    <w:rsid w:val="00120248"/>
    <w:rsid w:val="00120ABC"/>
    <w:rsid w:val="00120E1A"/>
    <w:rsid w:val="0012232E"/>
    <w:rsid w:val="00123234"/>
    <w:rsid w:val="00123633"/>
    <w:rsid w:val="00125238"/>
    <w:rsid w:val="0012578D"/>
    <w:rsid w:val="00125E85"/>
    <w:rsid w:val="0012633F"/>
    <w:rsid w:val="0012673C"/>
    <w:rsid w:val="0012731F"/>
    <w:rsid w:val="0012773A"/>
    <w:rsid w:val="00127A15"/>
    <w:rsid w:val="00127CD2"/>
    <w:rsid w:val="00130B6E"/>
    <w:rsid w:val="00130F71"/>
    <w:rsid w:val="001311F4"/>
    <w:rsid w:val="0013240E"/>
    <w:rsid w:val="001327D9"/>
    <w:rsid w:val="00132930"/>
    <w:rsid w:val="00132C49"/>
    <w:rsid w:val="00133233"/>
    <w:rsid w:val="001340FC"/>
    <w:rsid w:val="001345AB"/>
    <w:rsid w:val="00134D95"/>
    <w:rsid w:val="001357A7"/>
    <w:rsid w:val="00135AB3"/>
    <w:rsid w:val="00135DFE"/>
    <w:rsid w:val="0013601A"/>
    <w:rsid w:val="00136247"/>
    <w:rsid w:val="001368A6"/>
    <w:rsid w:val="00136AB0"/>
    <w:rsid w:val="00137256"/>
    <w:rsid w:val="00137686"/>
    <w:rsid w:val="00140574"/>
    <w:rsid w:val="00140654"/>
    <w:rsid w:val="00140A71"/>
    <w:rsid w:val="00141232"/>
    <w:rsid w:val="00141736"/>
    <w:rsid w:val="0014183D"/>
    <w:rsid w:val="001418C6"/>
    <w:rsid w:val="00141D64"/>
    <w:rsid w:val="00141E6C"/>
    <w:rsid w:val="0014207B"/>
    <w:rsid w:val="0014367D"/>
    <w:rsid w:val="001444DE"/>
    <w:rsid w:val="00144D2A"/>
    <w:rsid w:val="00145E1B"/>
    <w:rsid w:val="001462C0"/>
    <w:rsid w:val="00146633"/>
    <w:rsid w:val="0014664E"/>
    <w:rsid w:val="00147585"/>
    <w:rsid w:val="001477D3"/>
    <w:rsid w:val="00150093"/>
    <w:rsid w:val="001500DB"/>
    <w:rsid w:val="001502E7"/>
    <w:rsid w:val="001508DE"/>
    <w:rsid w:val="00150D40"/>
    <w:rsid w:val="0015150E"/>
    <w:rsid w:val="00151EC4"/>
    <w:rsid w:val="00152139"/>
    <w:rsid w:val="00152549"/>
    <w:rsid w:val="00152677"/>
    <w:rsid w:val="001527EC"/>
    <w:rsid w:val="00153AB4"/>
    <w:rsid w:val="00154229"/>
    <w:rsid w:val="0015445C"/>
    <w:rsid w:val="0015581F"/>
    <w:rsid w:val="00155A5E"/>
    <w:rsid w:val="0016027C"/>
    <w:rsid w:val="001617AF"/>
    <w:rsid w:val="0016242F"/>
    <w:rsid w:val="001660A6"/>
    <w:rsid w:val="00166322"/>
    <w:rsid w:val="00166335"/>
    <w:rsid w:val="001668F4"/>
    <w:rsid w:val="00166EA6"/>
    <w:rsid w:val="00166F25"/>
    <w:rsid w:val="0016720C"/>
    <w:rsid w:val="0016775D"/>
    <w:rsid w:val="001703C1"/>
    <w:rsid w:val="00170B60"/>
    <w:rsid w:val="0017176E"/>
    <w:rsid w:val="0017298E"/>
    <w:rsid w:val="00173A64"/>
    <w:rsid w:val="00173B39"/>
    <w:rsid w:val="0017548E"/>
    <w:rsid w:val="0017589B"/>
    <w:rsid w:val="0017731C"/>
    <w:rsid w:val="001778A7"/>
    <w:rsid w:val="001803F2"/>
    <w:rsid w:val="00181650"/>
    <w:rsid w:val="00181808"/>
    <w:rsid w:val="00182415"/>
    <w:rsid w:val="00182772"/>
    <w:rsid w:val="0018287B"/>
    <w:rsid w:val="00183958"/>
    <w:rsid w:val="00183B80"/>
    <w:rsid w:val="00183E35"/>
    <w:rsid w:val="001864C3"/>
    <w:rsid w:val="0018661C"/>
    <w:rsid w:val="0018666B"/>
    <w:rsid w:val="00186B1C"/>
    <w:rsid w:val="00187A74"/>
    <w:rsid w:val="00187FB1"/>
    <w:rsid w:val="001903F8"/>
    <w:rsid w:val="00190835"/>
    <w:rsid w:val="00190B20"/>
    <w:rsid w:val="00191735"/>
    <w:rsid w:val="00191AFC"/>
    <w:rsid w:val="001923C4"/>
    <w:rsid w:val="00192467"/>
    <w:rsid w:val="001931E9"/>
    <w:rsid w:val="00193C6F"/>
    <w:rsid w:val="00193E5C"/>
    <w:rsid w:val="00194577"/>
    <w:rsid w:val="00194E53"/>
    <w:rsid w:val="00195301"/>
    <w:rsid w:val="00195368"/>
    <w:rsid w:val="00195E51"/>
    <w:rsid w:val="001962A2"/>
    <w:rsid w:val="00196319"/>
    <w:rsid w:val="00196ED0"/>
    <w:rsid w:val="00197660"/>
    <w:rsid w:val="00197820"/>
    <w:rsid w:val="00197887"/>
    <w:rsid w:val="00197AB5"/>
    <w:rsid w:val="001A090F"/>
    <w:rsid w:val="001A0963"/>
    <w:rsid w:val="001A0A01"/>
    <w:rsid w:val="001A3807"/>
    <w:rsid w:val="001A47BE"/>
    <w:rsid w:val="001A4C3F"/>
    <w:rsid w:val="001A4D3C"/>
    <w:rsid w:val="001A52D0"/>
    <w:rsid w:val="001A58A7"/>
    <w:rsid w:val="001A5DF2"/>
    <w:rsid w:val="001A5F41"/>
    <w:rsid w:val="001A69D4"/>
    <w:rsid w:val="001A6B13"/>
    <w:rsid w:val="001A6BE2"/>
    <w:rsid w:val="001A7373"/>
    <w:rsid w:val="001A73A5"/>
    <w:rsid w:val="001B05E6"/>
    <w:rsid w:val="001B0820"/>
    <w:rsid w:val="001B1630"/>
    <w:rsid w:val="001B1AE5"/>
    <w:rsid w:val="001B1F39"/>
    <w:rsid w:val="001B24AB"/>
    <w:rsid w:val="001B26DF"/>
    <w:rsid w:val="001B3277"/>
    <w:rsid w:val="001B3552"/>
    <w:rsid w:val="001B3DE6"/>
    <w:rsid w:val="001B4780"/>
    <w:rsid w:val="001B4988"/>
    <w:rsid w:val="001B526F"/>
    <w:rsid w:val="001B5D87"/>
    <w:rsid w:val="001B60B6"/>
    <w:rsid w:val="001B621A"/>
    <w:rsid w:val="001B6367"/>
    <w:rsid w:val="001B7CAE"/>
    <w:rsid w:val="001B7E13"/>
    <w:rsid w:val="001B7F24"/>
    <w:rsid w:val="001C0DEA"/>
    <w:rsid w:val="001C14FF"/>
    <w:rsid w:val="001C15D2"/>
    <w:rsid w:val="001C18A2"/>
    <w:rsid w:val="001C1F13"/>
    <w:rsid w:val="001C1FA3"/>
    <w:rsid w:val="001C2CCF"/>
    <w:rsid w:val="001C4338"/>
    <w:rsid w:val="001C58AB"/>
    <w:rsid w:val="001C5D38"/>
    <w:rsid w:val="001C5D95"/>
    <w:rsid w:val="001C620B"/>
    <w:rsid w:val="001C71D4"/>
    <w:rsid w:val="001C7557"/>
    <w:rsid w:val="001D0176"/>
    <w:rsid w:val="001D131C"/>
    <w:rsid w:val="001D14A9"/>
    <w:rsid w:val="001D17E6"/>
    <w:rsid w:val="001D24E0"/>
    <w:rsid w:val="001D286D"/>
    <w:rsid w:val="001D2DD0"/>
    <w:rsid w:val="001D3FA2"/>
    <w:rsid w:val="001D4A99"/>
    <w:rsid w:val="001D4F5A"/>
    <w:rsid w:val="001D513C"/>
    <w:rsid w:val="001D515D"/>
    <w:rsid w:val="001D531D"/>
    <w:rsid w:val="001D56EE"/>
    <w:rsid w:val="001D5886"/>
    <w:rsid w:val="001D5BD6"/>
    <w:rsid w:val="001D61D3"/>
    <w:rsid w:val="001D6C22"/>
    <w:rsid w:val="001D6CF2"/>
    <w:rsid w:val="001D6E21"/>
    <w:rsid w:val="001D7173"/>
    <w:rsid w:val="001D7254"/>
    <w:rsid w:val="001D7B6C"/>
    <w:rsid w:val="001E01A8"/>
    <w:rsid w:val="001E0344"/>
    <w:rsid w:val="001E0825"/>
    <w:rsid w:val="001E1947"/>
    <w:rsid w:val="001E1F81"/>
    <w:rsid w:val="001E2A96"/>
    <w:rsid w:val="001E41C1"/>
    <w:rsid w:val="001E4659"/>
    <w:rsid w:val="001E4FAB"/>
    <w:rsid w:val="001E78F6"/>
    <w:rsid w:val="001F02B8"/>
    <w:rsid w:val="001F0305"/>
    <w:rsid w:val="001F17BB"/>
    <w:rsid w:val="001F19D2"/>
    <w:rsid w:val="001F19F8"/>
    <w:rsid w:val="001F275D"/>
    <w:rsid w:val="001F2C93"/>
    <w:rsid w:val="001F2F06"/>
    <w:rsid w:val="001F3A36"/>
    <w:rsid w:val="001F3C5C"/>
    <w:rsid w:val="001F3D99"/>
    <w:rsid w:val="001F52A9"/>
    <w:rsid w:val="001F5329"/>
    <w:rsid w:val="001F5360"/>
    <w:rsid w:val="001F55B1"/>
    <w:rsid w:val="001F571B"/>
    <w:rsid w:val="001F5785"/>
    <w:rsid w:val="001F578C"/>
    <w:rsid w:val="001F5E62"/>
    <w:rsid w:val="001F5FD3"/>
    <w:rsid w:val="001F6783"/>
    <w:rsid w:val="001F6D48"/>
    <w:rsid w:val="001F73B7"/>
    <w:rsid w:val="0020067F"/>
    <w:rsid w:val="002012E0"/>
    <w:rsid w:val="002019A4"/>
    <w:rsid w:val="002022B4"/>
    <w:rsid w:val="002031BA"/>
    <w:rsid w:val="002033A8"/>
    <w:rsid w:val="00203D55"/>
    <w:rsid w:val="00205C02"/>
    <w:rsid w:val="00205D1C"/>
    <w:rsid w:val="002078F3"/>
    <w:rsid w:val="00207C95"/>
    <w:rsid w:val="002107CF"/>
    <w:rsid w:val="00210C63"/>
    <w:rsid w:val="00210D4A"/>
    <w:rsid w:val="002112EC"/>
    <w:rsid w:val="002113E1"/>
    <w:rsid w:val="002115B9"/>
    <w:rsid w:val="00211AEB"/>
    <w:rsid w:val="0021413C"/>
    <w:rsid w:val="002141B0"/>
    <w:rsid w:val="0021426F"/>
    <w:rsid w:val="00214404"/>
    <w:rsid w:val="00214B3C"/>
    <w:rsid w:val="00214B92"/>
    <w:rsid w:val="00215095"/>
    <w:rsid w:val="0021524E"/>
    <w:rsid w:val="00215472"/>
    <w:rsid w:val="002157DF"/>
    <w:rsid w:val="0021659F"/>
    <w:rsid w:val="00216BF8"/>
    <w:rsid w:val="00217CBF"/>
    <w:rsid w:val="00220045"/>
    <w:rsid w:val="0022008C"/>
    <w:rsid w:val="002201C8"/>
    <w:rsid w:val="00220BE6"/>
    <w:rsid w:val="00220ED5"/>
    <w:rsid w:val="00220FDF"/>
    <w:rsid w:val="0022159B"/>
    <w:rsid w:val="002218BF"/>
    <w:rsid w:val="0022232A"/>
    <w:rsid w:val="002230C2"/>
    <w:rsid w:val="0022318D"/>
    <w:rsid w:val="002253FC"/>
    <w:rsid w:val="0022640C"/>
    <w:rsid w:val="0022703C"/>
    <w:rsid w:val="002305B6"/>
    <w:rsid w:val="002308C9"/>
    <w:rsid w:val="00230D9F"/>
    <w:rsid w:val="002317B2"/>
    <w:rsid w:val="0023380A"/>
    <w:rsid w:val="002339D4"/>
    <w:rsid w:val="002340DE"/>
    <w:rsid w:val="00234103"/>
    <w:rsid w:val="00234216"/>
    <w:rsid w:val="002347B7"/>
    <w:rsid w:val="002361B1"/>
    <w:rsid w:val="00236C69"/>
    <w:rsid w:val="002372A4"/>
    <w:rsid w:val="002373E9"/>
    <w:rsid w:val="0023750F"/>
    <w:rsid w:val="0023772B"/>
    <w:rsid w:val="00237F55"/>
    <w:rsid w:val="00240468"/>
    <w:rsid w:val="00241993"/>
    <w:rsid w:val="00241A15"/>
    <w:rsid w:val="00241E9B"/>
    <w:rsid w:val="0024267C"/>
    <w:rsid w:val="00242835"/>
    <w:rsid w:val="00242A0B"/>
    <w:rsid w:val="00242ECA"/>
    <w:rsid w:val="00243EF0"/>
    <w:rsid w:val="00244409"/>
    <w:rsid w:val="002453DF"/>
    <w:rsid w:val="00246A63"/>
    <w:rsid w:val="00246C2A"/>
    <w:rsid w:val="00246F1C"/>
    <w:rsid w:val="0024701B"/>
    <w:rsid w:val="00247A3C"/>
    <w:rsid w:val="00250B82"/>
    <w:rsid w:val="002510A7"/>
    <w:rsid w:val="002514B4"/>
    <w:rsid w:val="002514DB"/>
    <w:rsid w:val="0025183D"/>
    <w:rsid w:val="00251DA8"/>
    <w:rsid w:val="0025286D"/>
    <w:rsid w:val="00253161"/>
    <w:rsid w:val="00254292"/>
    <w:rsid w:val="0025504F"/>
    <w:rsid w:val="00256A4F"/>
    <w:rsid w:val="00256AD8"/>
    <w:rsid w:val="00256E85"/>
    <w:rsid w:val="00257080"/>
    <w:rsid w:val="00257178"/>
    <w:rsid w:val="00257C5F"/>
    <w:rsid w:val="002609C6"/>
    <w:rsid w:val="002609E2"/>
    <w:rsid w:val="00261122"/>
    <w:rsid w:val="00261A8D"/>
    <w:rsid w:val="00261B2F"/>
    <w:rsid w:val="00261D71"/>
    <w:rsid w:val="002623D3"/>
    <w:rsid w:val="0026257F"/>
    <w:rsid w:val="00262F38"/>
    <w:rsid w:val="00263323"/>
    <w:rsid w:val="00263576"/>
    <w:rsid w:val="00264CA0"/>
    <w:rsid w:val="002657AB"/>
    <w:rsid w:val="002657E9"/>
    <w:rsid w:val="00265D04"/>
    <w:rsid w:val="00266782"/>
    <w:rsid w:val="00267779"/>
    <w:rsid w:val="0027103B"/>
    <w:rsid w:val="0027290E"/>
    <w:rsid w:val="00272A9F"/>
    <w:rsid w:val="00272B5A"/>
    <w:rsid w:val="00273494"/>
    <w:rsid w:val="002738B7"/>
    <w:rsid w:val="002739B9"/>
    <w:rsid w:val="00273B92"/>
    <w:rsid w:val="00275426"/>
    <w:rsid w:val="002765AD"/>
    <w:rsid w:val="0027676A"/>
    <w:rsid w:val="00276A59"/>
    <w:rsid w:val="00277500"/>
    <w:rsid w:val="00277940"/>
    <w:rsid w:val="00277F77"/>
    <w:rsid w:val="0028028C"/>
    <w:rsid w:val="002807F9"/>
    <w:rsid w:val="00280850"/>
    <w:rsid w:val="00280EAE"/>
    <w:rsid w:val="0028186C"/>
    <w:rsid w:val="00282F55"/>
    <w:rsid w:val="00283419"/>
    <w:rsid w:val="00283607"/>
    <w:rsid w:val="002844EF"/>
    <w:rsid w:val="002847E8"/>
    <w:rsid w:val="00284E88"/>
    <w:rsid w:val="00285F73"/>
    <w:rsid w:val="002865ED"/>
    <w:rsid w:val="002867A6"/>
    <w:rsid w:val="002874F6"/>
    <w:rsid w:val="00290CC9"/>
    <w:rsid w:val="00290F89"/>
    <w:rsid w:val="0029175C"/>
    <w:rsid w:val="00291881"/>
    <w:rsid w:val="00292461"/>
    <w:rsid w:val="002924C3"/>
    <w:rsid w:val="002926B3"/>
    <w:rsid w:val="00293374"/>
    <w:rsid w:val="00294AD3"/>
    <w:rsid w:val="00294CA7"/>
    <w:rsid w:val="002951B0"/>
    <w:rsid w:val="00295427"/>
    <w:rsid w:val="00295656"/>
    <w:rsid w:val="0029628B"/>
    <w:rsid w:val="002971BB"/>
    <w:rsid w:val="002A0294"/>
    <w:rsid w:val="002A1986"/>
    <w:rsid w:val="002A1BC7"/>
    <w:rsid w:val="002A267B"/>
    <w:rsid w:val="002A3D79"/>
    <w:rsid w:val="002A4AAF"/>
    <w:rsid w:val="002A51B1"/>
    <w:rsid w:val="002A7F2D"/>
    <w:rsid w:val="002B1666"/>
    <w:rsid w:val="002B2002"/>
    <w:rsid w:val="002B2021"/>
    <w:rsid w:val="002B2717"/>
    <w:rsid w:val="002B2EF6"/>
    <w:rsid w:val="002B350A"/>
    <w:rsid w:val="002B4875"/>
    <w:rsid w:val="002B5840"/>
    <w:rsid w:val="002B5867"/>
    <w:rsid w:val="002B5ED0"/>
    <w:rsid w:val="002B63C3"/>
    <w:rsid w:val="002B65B0"/>
    <w:rsid w:val="002B781F"/>
    <w:rsid w:val="002B7945"/>
    <w:rsid w:val="002C0027"/>
    <w:rsid w:val="002C038F"/>
    <w:rsid w:val="002C177D"/>
    <w:rsid w:val="002C19F3"/>
    <w:rsid w:val="002C206A"/>
    <w:rsid w:val="002C251A"/>
    <w:rsid w:val="002C383A"/>
    <w:rsid w:val="002C3FAB"/>
    <w:rsid w:val="002C4092"/>
    <w:rsid w:val="002C411E"/>
    <w:rsid w:val="002C4810"/>
    <w:rsid w:val="002C589D"/>
    <w:rsid w:val="002C6560"/>
    <w:rsid w:val="002C6EE3"/>
    <w:rsid w:val="002C6F35"/>
    <w:rsid w:val="002C738E"/>
    <w:rsid w:val="002C7717"/>
    <w:rsid w:val="002C778B"/>
    <w:rsid w:val="002C7B80"/>
    <w:rsid w:val="002D1874"/>
    <w:rsid w:val="002D18B0"/>
    <w:rsid w:val="002D1DF1"/>
    <w:rsid w:val="002D1E42"/>
    <w:rsid w:val="002D1F7F"/>
    <w:rsid w:val="002D25AF"/>
    <w:rsid w:val="002D30D8"/>
    <w:rsid w:val="002D3AD3"/>
    <w:rsid w:val="002D3EE4"/>
    <w:rsid w:val="002D4FA1"/>
    <w:rsid w:val="002D5908"/>
    <w:rsid w:val="002D5D71"/>
    <w:rsid w:val="002D5E19"/>
    <w:rsid w:val="002D69E1"/>
    <w:rsid w:val="002D6A91"/>
    <w:rsid w:val="002D70E2"/>
    <w:rsid w:val="002D713E"/>
    <w:rsid w:val="002D7F23"/>
    <w:rsid w:val="002E07F9"/>
    <w:rsid w:val="002E1148"/>
    <w:rsid w:val="002E1364"/>
    <w:rsid w:val="002E1642"/>
    <w:rsid w:val="002E17B7"/>
    <w:rsid w:val="002E2732"/>
    <w:rsid w:val="002E33A5"/>
    <w:rsid w:val="002E5231"/>
    <w:rsid w:val="002E625D"/>
    <w:rsid w:val="002E636B"/>
    <w:rsid w:val="002E6675"/>
    <w:rsid w:val="002E71EF"/>
    <w:rsid w:val="002E7452"/>
    <w:rsid w:val="002F00C0"/>
    <w:rsid w:val="002F00F1"/>
    <w:rsid w:val="002F0820"/>
    <w:rsid w:val="002F0D41"/>
    <w:rsid w:val="002F0DC1"/>
    <w:rsid w:val="002F14ED"/>
    <w:rsid w:val="002F1E1F"/>
    <w:rsid w:val="002F2186"/>
    <w:rsid w:val="002F2DA1"/>
    <w:rsid w:val="002F3563"/>
    <w:rsid w:val="002F36CB"/>
    <w:rsid w:val="002F36F1"/>
    <w:rsid w:val="002F3B87"/>
    <w:rsid w:val="002F423E"/>
    <w:rsid w:val="002F4BC0"/>
    <w:rsid w:val="002F5B0E"/>
    <w:rsid w:val="002F5EF6"/>
    <w:rsid w:val="002F5FD9"/>
    <w:rsid w:val="002F6CE3"/>
    <w:rsid w:val="002F7282"/>
    <w:rsid w:val="002F7325"/>
    <w:rsid w:val="002F7360"/>
    <w:rsid w:val="002F77DA"/>
    <w:rsid w:val="002F7CFC"/>
    <w:rsid w:val="003020F4"/>
    <w:rsid w:val="003029EB"/>
    <w:rsid w:val="00303DCE"/>
    <w:rsid w:val="00304475"/>
    <w:rsid w:val="003044CE"/>
    <w:rsid w:val="00304AA6"/>
    <w:rsid w:val="0030536F"/>
    <w:rsid w:val="00305FA4"/>
    <w:rsid w:val="00305FA7"/>
    <w:rsid w:val="003066C9"/>
    <w:rsid w:val="00306837"/>
    <w:rsid w:val="00306ACB"/>
    <w:rsid w:val="00307839"/>
    <w:rsid w:val="00307BFB"/>
    <w:rsid w:val="00310384"/>
    <w:rsid w:val="003107B9"/>
    <w:rsid w:val="00310EBD"/>
    <w:rsid w:val="00311085"/>
    <w:rsid w:val="0031123F"/>
    <w:rsid w:val="00311C28"/>
    <w:rsid w:val="003120C8"/>
    <w:rsid w:val="003132C0"/>
    <w:rsid w:val="003135C4"/>
    <w:rsid w:val="003136EC"/>
    <w:rsid w:val="00313828"/>
    <w:rsid w:val="00313F72"/>
    <w:rsid w:val="003145F2"/>
    <w:rsid w:val="00315384"/>
    <w:rsid w:val="00315477"/>
    <w:rsid w:val="003154D7"/>
    <w:rsid w:val="0031597E"/>
    <w:rsid w:val="00315A93"/>
    <w:rsid w:val="00315B57"/>
    <w:rsid w:val="00316358"/>
    <w:rsid w:val="00316737"/>
    <w:rsid w:val="0031709B"/>
    <w:rsid w:val="0032003D"/>
    <w:rsid w:val="00320514"/>
    <w:rsid w:val="0032073F"/>
    <w:rsid w:val="00322336"/>
    <w:rsid w:val="00323E7C"/>
    <w:rsid w:val="00323EC9"/>
    <w:rsid w:val="0032530E"/>
    <w:rsid w:val="00325CCA"/>
    <w:rsid w:val="00325E82"/>
    <w:rsid w:val="00325EF9"/>
    <w:rsid w:val="00326CF5"/>
    <w:rsid w:val="003276B6"/>
    <w:rsid w:val="0033049D"/>
    <w:rsid w:val="00330E4D"/>
    <w:rsid w:val="003317B0"/>
    <w:rsid w:val="00331AF4"/>
    <w:rsid w:val="00333763"/>
    <w:rsid w:val="00334652"/>
    <w:rsid w:val="00335741"/>
    <w:rsid w:val="00335FEB"/>
    <w:rsid w:val="003360CB"/>
    <w:rsid w:val="00336175"/>
    <w:rsid w:val="00336B91"/>
    <w:rsid w:val="00337068"/>
    <w:rsid w:val="003375A6"/>
    <w:rsid w:val="003376DE"/>
    <w:rsid w:val="00337D1E"/>
    <w:rsid w:val="00338CAF"/>
    <w:rsid w:val="00340C90"/>
    <w:rsid w:val="003415E2"/>
    <w:rsid w:val="00341D40"/>
    <w:rsid w:val="00341E9E"/>
    <w:rsid w:val="00342102"/>
    <w:rsid w:val="00342BFF"/>
    <w:rsid w:val="00343AE3"/>
    <w:rsid w:val="003443A7"/>
    <w:rsid w:val="003452FC"/>
    <w:rsid w:val="0034586B"/>
    <w:rsid w:val="00345BD5"/>
    <w:rsid w:val="003461C0"/>
    <w:rsid w:val="003464D9"/>
    <w:rsid w:val="003464FF"/>
    <w:rsid w:val="00346800"/>
    <w:rsid w:val="003476BC"/>
    <w:rsid w:val="00347D25"/>
    <w:rsid w:val="00347E7D"/>
    <w:rsid w:val="00347FA4"/>
    <w:rsid w:val="00350772"/>
    <w:rsid w:val="00351B68"/>
    <w:rsid w:val="00351F33"/>
    <w:rsid w:val="00352E04"/>
    <w:rsid w:val="00352FB8"/>
    <w:rsid w:val="003532DC"/>
    <w:rsid w:val="00354066"/>
    <w:rsid w:val="003544EB"/>
    <w:rsid w:val="00354911"/>
    <w:rsid w:val="00354DF3"/>
    <w:rsid w:val="00355C10"/>
    <w:rsid w:val="00356884"/>
    <w:rsid w:val="00356AF7"/>
    <w:rsid w:val="00356EF4"/>
    <w:rsid w:val="00357F5E"/>
    <w:rsid w:val="003600CC"/>
    <w:rsid w:val="0036010B"/>
    <w:rsid w:val="003601A4"/>
    <w:rsid w:val="003612B5"/>
    <w:rsid w:val="003616A7"/>
    <w:rsid w:val="00361746"/>
    <w:rsid w:val="0036181E"/>
    <w:rsid w:val="00361A6C"/>
    <w:rsid w:val="00361FB3"/>
    <w:rsid w:val="00362063"/>
    <w:rsid w:val="00363C5B"/>
    <w:rsid w:val="00364135"/>
    <w:rsid w:val="00364300"/>
    <w:rsid w:val="00364637"/>
    <w:rsid w:val="0036667B"/>
    <w:rsid w:val="003670E8"/>
    <w:rsid w:val="00367A12"/>
    <w:rsid w:val="00370116"/>
    <w:rsid w:val="003702F1"/>
    <w:rsid w:val="00371265"/>
    <w:rsid w:val="00371291"/>
    <w:rsid w:val="00371711"/>
    <w:rsid w:val="00371D94"/>
    <w:rsid w:val="00372563"/>
    <w:rsid w:val="00372803"/>
    <w:rsid w:val="003733FB"/>
    <w:rsid w:val="00373BE5"/>
    <w:rsid w:val="00374C8D"/>
    <w:rsid w:val="003750CA"/>
    <w:rsid w:val="00375EBC"/>
    <w:rsid w:val="003760E6"/>
    <w:rsid w:val="003762AA"/>
    <w:rsid w:val="0037664F"/>
    <w:rsid w:val="00376727"/>
    <w:rsid w:val="00376777"/>
    <w:rsid w:val="00376CB5"/>
    <w:rsid w:val="00377482"/>
    <w:rsid w:val="00377960"/>
    <w:rsid w:val="00377FC4"/>
    <w:rsid w:val="003807C3"/>
    <w:rsid w:val="003817C0"/>
    <w:rsid w:val="00381BD1"/>
    <w:rsid w:val="00382600"/>
    <w:rsid w:val="00382822"/>
    <w:rsid w:val="00383144"/>
    <w:rsid w:val="00383BD9"/>
    <w:rsid w:val="00383DC8"/>
    <w:rsid w:val="0038424E"/>
    <w:rsid w:val="0038443F"/>
    <w:rsid w:val="00384ADB"/>
    <w:rsid w:val="00385281"/>
    <w:rsid w:val="0038572A"/>
    <w:rsid w:val="00385B6B"/>
    <w:rsid w:val="00385E2F"/>
    <w:rsid w:val="00386D63"/>
    <w:rsid w:val="00387B55"/>
    <w:rsid w:val="00387CD8"/>
    <w:rsid w:val="00387D58"/>
    <w:rsid w:val="00390738"/>
    <w:rsid w:val="00390777"/>
    <w:rsid w:val="00390BF7"/>
    <w:rsid w:val="003910AE"/>
    <w:rsid w:val="00391CA2"/>
    <w:rsid w:val="003933A6"/>
    <w:rsid w:val="00393422"/>
    <w:rsid w:val="00393A95"/>
    <w:rsid w:val="00393BCE"/>
    <w:rsid w:val="0039512D"/>
    <w:rsid w:val="00395692"/>
    <w:rsid w:val="0039694E"/>
    <w:rsid w:val="00397989"/>
    <w:rsid w:val="003A09B3"/>
    <w:rsid w:val="003A1259"/>
    <w:rsid w:val="003A1EF9"/>
    <w:rsid w:val="003A1F85"/>
    <w:rsid w:val="003A2219"/>
    <w:rsid w:val="003A34CF"/>
    <w:rsid w:val="003A3705"/>
    <w:rsid w:val="003A3C37"/>
    <w:rsid w:val="003A3CFE"/>
    <w:rsid w:val="003A4EEB"/>
    <w:rsid w:val="003A597B"/>
    <w:rsid w:val="003A59D6"/>
    <w:rsid w:val="003A5D8B"/>
    <w:rsid w:val="003A6069"/>
    <w:rsid w:val="003A7D3F"/>
    <w:rsid w:val="003B012D"/>
    <w:rsid w:val="003B0A0C"/>
    <w:rsid w:val="003B22FE"/>
    <w:rsid w:val="003B244A"/>
    <w:rsid w:val="003B2589"/>
    <w:rsid w:val="003B286B"/>
    <w:rsid w:val="003B3051"/>
    <w:rsid w:val="003B31B8"/>
    <w:rsid w:val="003B35F2"/>
    <w:rsid w:val="003B388B"/>
    <w:rsid w:val="003B38B2"/>
    <w:rsid w:val="003B3C4C"/>
    <w:rsid w:val="003B4019"/>
    <w:rsid w:val="003B4804"/>
    <w:rsid w:val="003B505B"/>
    <w:rsid w:val="003B5D11"/>
    <w:rsid w:val="003B6299"/>
    <w:rsid w:val="003B6483"/>
    <w:rsid w:val="003B6669"/>
    <w:rsid w:val="003B6868"/>
    <w:rsid w:val="003B753D"/>
    <w:rsid w:val="003B785C"/>
    <w:rsid w:val="003B79C8"/>
    <w:rsid w:val="003B79DC"/>
    <w:rsid w:val="003C01E1"/>
    <w:rsid w:val="003C030E"/>
    <w:rsid w:val="003C0FEB"/>
    <w:rsid w:val="003C1834"/>
    <w:rsid w:val="003C1F1B"/>
    <w:rsid w:val="003C2186"/>
    <w:rsid w:val="003C23A4"/>
    <w:rsid w:val="003C2B92"/>
    <w:rsid w:val="003C2BA5"/>
    <w:rsid w:val="003C34C6"/>
    <w:rsid w:val="003C387B"/>
    <w:rsid w:val="003C3A44"/>
    <w:rsid w:val="003C4527"/>
    <w:rsid w:val="003C49FB"/>
    <w:rsid w:val="003C4DC1"/>
    <w:rsid w:val="003C5619"/>
    <w:rsid w:val="003C5749"/>
    <w:rsid w:val="003C593F"/>
    <w:rsid w:val="003C62A6"/>
    <w:rsid w:val="003C656B"/>
    <w:rsid w:val="003C6BA2"/>
    <w:rsid w:val="003C73C0"/>
    <w:rsid w:val="003D0597"/>
    <w:rsid w:val="003D25C2"/>
    <w:rsid w:val="003D2964"/>
    <w:rsid w:val="003D4295"/>
    <w:rsid w:val="003D5B6E"/>
    <w:rsid w:val="003D6A98"/>
    <w:rsid w:val="003D7077"/>
    <w:rsid w:val="003D740F"/>
    <w:rsid w:val="003D79E7"/>
    <w:rsid w:val="003D7A64"/>
    <w:rsid w:val="003D7DBF"/>
    <w:rsid w:val="003E050E"/>
    <w:rsid w:val="003E0848"/>
    <w:rsid w:val="003E1438"/>
    <w:rsid w:val="003E1E4B"/>
    <w:rsid w:val="003E30CD"/>
    <w:rsid w:val="003E3BE2"/>
    <w:rsid w:val="003E4410"/>
    <w:rsid w:val="003E49AF"/>
    <w:rsid w:val="003E4AAC"/>
    <w:rsid w:val="003E4EFC"/>
    <w:rsid w:val="003E52EB"/>
    <w:rsid w:val="003E5BFD"/>
    <w:rsid w:val="003E683B"/>
    <w:rsid w:val="003E6BC5"/>
    <w:rsid w:val="003E7B47"/>
    <w:rsid w:val="003F00BF"/>
    <w:rsid w:val="003F0D09"/>
    <w:rsid w:val="003F104E"/>
    <w:rsid w:val="003F194B"/>
    <w:rsid w:val="003F249E"/>
    <w:rsid w:val="003F2BC1"/>
    <w:rsid w:val="003F2F1A"/>
    <w:rsid w:val="003F4407"/>
    <w:rsid w:val="003F47DF"/>
    <w:rsid w:val="003F495C"/>
    <w:rsid w:val="003F5066"/>
    <w:rsid w:val="003F5072"/>
    <w:rsid w:val="003F5784"/>
    <w:rsid w:val="003F57B9"/>
    <w:rsid w:val="003F650B"/>
    <w:rsid w:val="003F6924"/>
    <w:rsid w:val="003F6B9F"/>
    <w:rsid w:val="003F710C"/>
    <w:rsid w:val="003F7736"/>
    <w:rsid w:val="003F7D69"/>
    <w:rsid w:val="00400165"/>
    <w:rsid w:val="00400820"/>
    <w:rsid w:val="00400D16"/>
    <w:rsid w:val="004010EA"/>
    <w:rsid w:val="00401B94"/>
    <w:rsid w:val="00401C2C"/>
    <w:rsid w:val="00401E7C"/>
    <w:rsid w:val="00402C81"/>
    <w:rsid w:val="004048A1"/>
    <w:rsid w:val="00404A22"/>
    <w:rsid w:val="00406101"/>
    <w:rsid w:val="00407F9E"/>
    <w:rsid w:val="004110CC"/>
    <w:rsid w:val="00411651"/>
    <w:rsid w:val="00411744"/>
    <w:rsid w:val="00411BD4"/>
    <w:rsid w:val="00412459"/>
    <w:rsid w:val="004129C9"/>
    <w:rsid w:val="00412F39"/>
    <w:rsid w:val="00413116"/>
    <w:rsid w:val="00413A15"/>
    <w:rsid w:val="00414329"/>
    <w:rsid w:val="0041472F"/>
    <w:rsid w:val="00415642"/>
    <w:rsid w:val="00415B2A"/>
    <w:rsid w:val="00416108"/>
    <w:rsid w:val="00416907"/>
    <w:rsid w:val="00417987"/>
    <w:rsid w:val="00420344"/>
    <w:rsid w:val="0042041E"/>
    <w:rsid w:val="00420DFC"/>
    <w:rsid w:val="00420EFD"/>
    <w:rsid w:val="0042110C"/>
    <w:rsid w:val="00421D14"/>
    <w:rsid w:val="004225CA"/>
    <w:rsid w:val="00422D96"/>
    <w:rsid w:val="00423058"/>
    <w:rsid w:val="00423AEE"/>
    <w:rsid w:val="00423C48"/>
    <w:rsid w:val="00424176"/>
    <w:rsid w:val="0042419D"/>
    <w:rsid w:val="004247B1"/>
    <w:rsid w:val="004256F3"/>
    <w:rsid w:val="004257D6"/>
    <w:rsid w:val="00425EDF"/>
    <w:rsid w:val="004261CC"/>
    <w:rsid w:val="00426BFA"/>
    <w:rsid w:val="00426DBC"/>
    <w:rsid w:val="00426ED0"/>
    <w:rsid w:val="004270F9"/>
    <w:rsid w:val="00427693"/>
    <w:rsid w:val="0043037E"/>
    <w:rsid w:val="00430ABC"/>
    <w:rsid w:val="00430FBD"/>
    <w:rsid w:val="00431517"/>
    <w:rsid w:val="004329EB"/>
    <w:rsid w:val="0043384E"/>
    <w:rsid w:val="00433F14"/>
    <w:rsid w:val="004341C0"/>
    <w:rsid w:val="004354E1"/>
    <w:rsid w:val="00435E61"/>
    <w:rsid w:val="00435F79"/>
    <w:rsid w:val="00436832"/>
    <w:rsid w:val="00437057"/>
    <w:rsid w:val="0043760A"/>
    <w:rsid w:val="00437C91"/>
    <w:rsid w:val="00440347"/>
    <w:rsid w:val="00441329"/>
    <w:rsid w:val="0044157F"/>
    <w:rsid w:val="00441714"/>
    <w:rsid w:val="004417ED"/>
    <w:rsid w:val="00442D45"/>
    <w:rsid w:val="00443335"/>
    <w:rsid w:val="004435F4"/>
    <w:rsid w:val="004436BA"/>
    <w:rsid w:val="00443C1B"/>
    <w:rsid w:val="00444FEB"/>
    <w:rsid w:val="00446068"/>
    <w:rsid w:val="00446595"/>
    <w:rsid w:val="00446765"/>
    <w:rsid w:val="00446CC7"/>
    <w:rsid w:val="004470FE"/>
    <w:rsid w:val="00447F5C"/>
    <w:rsid w:val="0045089B"/>
    <w:rsid w:val="00451712"/>
    <w:rsid w:val="00451D31"/>
    <w:rsid w:val="004520D2"/>
    <w:rsid w:val="004532DA"/>
    <w:rsid w:val="00453A09"/>
    <w:rsid w:val="00453A1B"/>
    <w:rsid w:val="00453A7E"/>
    <w:rsid w:val="004545EB"/>
    <w:rsid w:val="00455534"/>
    <w:rsid w:val="004558F5"/>
    <w:rsid w:val="00456757"/>
    <w:rsid w:val="00456B99"/>
    <w:rsid w:val="00460887"/>
    <w:rsid w:val="00460F69"/>
    <w:rsid w:val="0046180F"/>
    <w:rsid w:val="00461F9E"/>
    <w:rsid w:val="004634B6"/>
    <w:rsid w:val="00463B47"/>
    <w:rsid w:val="0046477B"/>
    <w:rsid w:val="00464AC5"/>
    <w:rsid w:val="00464C8A"/>
    <w:rsid w:val="00465229"/>
    <w:rsid w:val="004656A3"/>
    <w:rsid w:val="00465E70"/>
    <w:rsid w:val="004662E5"/>
    <w:rsid w:val="00466A91"/>
    <w:rsid w:val="00466ECB"/>
    <w:rsid w:val="00466FDF"/>
    <w:rsid w:val="00467F47"/>
    <w:rsid w:val="00470674"/>
    <w:rsid w:val="00470CA0"/>
    <w:rsid w:val="00470E6A"/>
    <w:rsid w:val="004719BD"/>
    <w:rsid w:val="004719E1"/>
    <w:rsid w:val="00472DB0"/>
    <w:rsid w:val="00473CA6"/>
    <w:rsid w:val="0047495B"/>
    <w:rsid w:val="004749E3"/>
    <w:rsid w:val="00475203"/>
    <w:rsid w:val="004753EE"/>
    <w:rsid w:val="00475C9D"/>
    <w:rsid w:val="004766FA"/>
    <w:rsid w:val="00476A11"/>
    <w:rsid w:val="0047741F"/>
    <w:rsid w:val="004776C9"/>
    <w:rsid w:val="00477905"/>
    <w:rsid w:val="00477992"/>
    <w:rsid w:val="00477B50"/>
    <w:rsid w:val="00477D7A"/>
    <w:rsid w:val="00477DC8"/>
    <w:rsid w:val="00480C74"/>
    <w:rsid w:val="00481827"/>
    <w:rsid w:val="00481E7E"/>
    <w:rsid w:val="00482229"/>
    <w:rsid w:val="004832CD"/>
    <w:rsid w:val="00483370"/>
    <w:rsid w:val="00483578"/>
    <w:rsid w:val="004837D2"/>
    <w:rsid w:val="004846B3"/>
    <w:rsid w:val="00484ABB"/>
    <w:rsid w:val="00484F85"/>
    <w:rsid w:val="00484FD6"/>
    <w:rsid w:val="00485050"/>
    <w:rsid w:val="0048507C"/>
    <w:rsid w:val="0048519A"/>
    <w:rsid w:val="00485CFA"/>
    <w:rsid w:val="00485E66"/>
    <w:rsid w:val="004867FC"/>
    <w:rsid w:val="00486879"/>
    <w:rsid w:val="00487F55"/>
    <w:rsid w:val="004922C2"/>
    <w:rsid w:val="00492880"/>
    <w:rsid w:val="00493AE4"/>
    <w:rsid w:val="004940FC"/>
    <w:rsid w:val="004942D2"/>
    <w:rsid w:val="0049431D"/>
    <w:rsid w:val="00494535"/>
    <w:rsid w:val="00497989"/>
    <w:rsid w:val="004979DA"/>
    <w:rsid w:val="004A0DEF"/>
    <w:rsid w:val="004A12F8"/>
    <w:rsid w:val="004A134F"/>
    <w:rsid w:val="004A1E33"/>
    <w:rsid w:val="004A1F8A"/>
    <w:rsid w:val="004A256E"/>
    <w:rsid w:val="004A386B"/>
    <w:rsid w:val="004A3EEF"/>
    <w:rsid w:val="004A4C80"/>
    <w:rsid w:val="004A4F10"/>
    <w:rsid w:val="004A5567"/>
    <w:rsid w:val="004A60C8"/>
    <w:rsid w:val="004A6667"/>
    <w:rsid w:val="004A69D7"/>
    <w:rsid w:val="004A6CBD"/>
    <w:rsid w:val="004A73C6"/>
    <w:rsid w:val="004A7E32"/>
    <w:rsid w:val="004A7F05"/>
    <w:rsid w:val="004B13BC"/>
    <w:rsid w:val="004B1C9B"/>
    <w:rsid w:val="004B1E29"/>
    <w:rsid w:val="004B2019"/>
    <w:rsid w:val="004B28DD"/>
    <w:rsid w:val="004B2A8F"/>
    <w:rsid w:val="004B3C06"/>
    <w:rsid w:val="004B3C86"/>
    <w:rsid w:val="004B4167"/>
    <w:rsid w:val="004B488E"/>
    <w:rsid w:val="004B4E64"/>
    <w:rsid w:val="004B508A"/>
    <w:rsid w:val="004B576E"/>
    <w:rsid w:val="004B586D"/>
    <w:rsid w:val="004B5A1E"/>
    <w:rsid w:val="004B5D56"/>
    <w:rsid w:val="004B694D"/>
    <w:rsid w:val="004B7830"/>
    <w:rsid w:val="004B7C1D"/>
    <w:rsid w:val="004C0935"/>
    <w:rsid w:val="004C114A"/>
    <w:rsid w:val="004C249D"/>
    <w:rsid w:val="004C32A4"/>
    <w:rsid w:val="004C330C"/>
    <w:rsid w:val="004C3C82"/>
    <w:rsid w:val="004C424E"/>
    <w:rsid w:val="004C48EE"/>
    <w:rsid w:val="004C4A22"/>
    <w:rsid w:val="004C4D91"/>
    <w:rsid w:val="004C58AE"/>
    <w:rsid w:val="004C60E2"/>
    <w:rsid w:val="004C6E6C"/>
    <w:rsid w:val="004C6F85"/>
    <w:rsid w:val="004C7EB9"/>
    <w:rsid w:val="004D0A90"/>
    <w:rsid w:val="004D0D88"/>
    <w:rsid w:val="004D0EEA"/>
    <w:rsid w:val="004D13C9"/>
    <w:rsid w:val="004D1993"/>
    <w:rsid w:val="004D244D"/>
    <w:rsid w:val="004D262D"/>
    <w:rsid w:val="004D2CDD"/>
    <w:rsid w:val="004D38B4"/>
    <w:rsid w:val="004D3B7C"/>
    <w:rsid w:val="004D4453"/>
    <w:rsid w:val="004D45B5"/>
    <w:rsid w:val="004D4FCF"/>
    <w:rsid w:val="004D59B6"/>
    <w:rsid w:val="004D5A39"/>
    <w:rsid w:val="004D63C1"/>
    <w:rsid w:val="004D6D46"/>
    <w:rsid w:val="004D6FB1"/>
    <w:rsid w:val="004D73D6"/>
    <w:rsid w:val="004D7AD3"/>
    <w:rsid w:val="004D7AF8"/>
    <w:rsid w:val="004D7C32"/>
    <w:rsid w:val="004E0E0D"/>
    <w:rsid w:val="004E1C16"/>
    <w:rsid w:val="004E2561"/>
    <w:rsid w:val="004E2BDA"/>
    <w:rsid w:val="004E2C76"/>
    <w:rsid w:val="004E3221"/>
    <w:rsid w:val="004E3C56"/>
    <w:rsid w:val="004E3FD8"/>
    <w:rsid w:val="004E4254"/>
    <w:rsid w:val="004E4A7E"/>
    <w:rsid w:val="004E4F55"/>
    <w:rsid w:val="004E5017"/>
    <w:rsid w:val="004E5A56"/>
    <w:rsid w:val="004E5D7D"/>
    <w:rsid w:val="004E62B5"/>
    <w:rsid w:val="004E6CB0"/>
    <w:rsid w:val="004E6EBA"/>
    <w:rsid w:val="004E7414"/>
    <w:rsid w:val="004E778E"/>
    <w:rsid w:val="004E7B14"/>
    <w:rsid w:val="004F0324"/>
    <w:rsid w:val="004F1718"/>
    <w:rsid w:val="004F18A6"/>
    <w:rsid w:val="004F250D"/>
    <w:rsid w:val="004F2535"/>
    <w:rsid w:val="004F3AEC"/>
    <w:rsid w:val="004F3D12"/>
    <w:rsid w:val="004F4A52"/>
    <w:rsid w:val="004F509A"/>
    <w:rsid w:val="004F5227"/>
    <w:rsid w:val="004F53F6"/>
    <w:rsid w:val="004F5841"/>
    <w:rsid w:val="004F596F"/>
    <w:rsid w:val="004F6352"/>
    <w:rsid w:val="004F658E"/>
    <w:rsid w:val="004F6C1D"/>
    <w:rsid w:val="005012FF"/>
    <w:rsid w:val="0050310C"/>
    <w:rsid w:val="005032D4"/>
    <w:rsid w:val="0050390F"/>
    <w:rsid w:val="00503C71"/>
    <w:rsid w:val="00504152"/>
    <w:rsid w:val="005041A5"/>
    <w:rsid w:val="005041E5"/>
    <w:rsid w:val="00504243"/>
    <w:rsid w:val="0050560C"/>
    <w:rsid w:val="005056D4"/>
    <w:rsid w:val="00506237"/>
    <w:rsid w:val="00506A9A"/>
    <w:rsid w:val="00506C77"/>
    <w:rsid w:val="00507960"/>
    <w:rsid w:val="00507A3C"/>
    <w:rsid w:val="005110B6"/>
    <w:rsid w:val="005111DC"/>
    <w:rsid w:val="00511529"/>
    <w:rsid w:val="0051191C"/>
    <w:rsid w:val="00511BCC"/>
    <w:rsid w:val="00511D78"/>
    <w:rsid w:val="005122C1"/>
    <w:rsid w:val="0051253B"/>
    <w:rsid w:val="0051371F"/>
    <w:rsid w:val="00513970"/>
    <w:rsid w:val="00514086"/>
    <w:rsid w:val="005142CF"/>
    <w:rsid w:val="00514312"/>
    <w:rsid w:val="005149FE"/>
    <w:rsid w:val="00515332"/>
    <w:rsid w:val="00521252"/>
    <w:rsid w:val="00521A0B"/>
    <w:rsid w:val="005231A6"/>
    <w:rsid w:val="00523E6E"/>
    <w:rsid w:val="00524F8E"/>
    <w:rsid w:val="00525AA0"/>
    <w:rsid w:val="00525C88"/>
    <w:rsid w:val="0052650E"/>
    <w:rsid w:val="005268E2"/>
    <w:rsid w:val="00526B69"/>
    <w:rsid w:val="00526B6A"/>
    <w:rsid w:val="00526EC3"/>
    <w:rsid w:val="00527C5A"/>
    <w:rsid w:val="005311D5"/>
    <w:rsid w:val="00531CAC"/>
    <w:rsid w:val="00531D9C"/>
    <w:rsid w:val="00532479"/>
    <w:rsid w:val="00532680"/>
    <w:rsid w:val="005326ED"/>
    <w:rsid w:val="00533E49"/>
    <w:rsid w:val="0053434F"/>
    <w:rsid w:val="005343F5"/>
    <w:rsid w:val="005352CD"/>
    <w:rsid w:val="00535C65"/>
    <w:rsid w:val="005362FD"/>
    <w:rsid w:val="005367DB"/>
    <w:rsid w:val="005378AE"/>
    <w:rsid w:val="00540688"/>
    <w:rsid w:val="005406CA"/>
    <w:rsid w:val="00540984"/>
    <w:rsid w:val="005419D9"/>
    <w:rsid w:val="00542879"/>
    <w:rsid w:val="00542A4D"/>
    <w:rsid w:val="00542ADC"/>
    <w:rsid w:val="00542F1E"/>
    <w:rsid w:val="005441B7"/>
    <w:rsid w:val="005442F0"/>
    <w:rsid w:val="00544D20"/>
    <w:rsid w:val="005461D5"/>
    <w:rsid w:val="0054646F"/>
    <w:rsid w:val="0054693F"/>
    <w:rsid w:val="005472F4"/>
    <w:rsid w:val="005474A4"/>
    <w:rsid w:val="00547C5D"/>
    <w:rsid w:val="00547D42"/>
    <w:rsid w:val="00550002"/>
    <w:rsid w:val="00550056"/>
    <w:rsid w:val="005503C2"/>
    <w:rsid w:val="005510C3"/>
    <w:rsid w:val="00551406"/>
    <w:rsid w:val="0055150B"/>
    <w:rsid w:val="005515EE"/>
    <w:rsid w:val="00552F09"/>
    <w:rsid w:val="00553A3F"/>
    <w:rsid w:val="00553BBD"/>
    <w:rsid w:val="00553C52"/>
    <w:rsid w:val="00554375"/>
    <w:rsid w:val="00554AB1"/>
    <w:rsid w:val="00555071"/>
    <w:rsid w:val="005554F6"/>
    <w:rsid w:val="00555D9E"/>
    <w:rsid w:val="00555EE9"/>
    <w:rsid w:val="00557A3E"/>
    <w:rsid w:val="00560D4F"/>
    <w:rsid w:val="00560F46"/>
    <w:rsid w:val="00561069"/>
    <w:rsid w:val="005613BD"/>
    <w:rsid w:val="00562130"/>
    <w:rsid w:val="00562AE6"/>
    <w:rsid w:val="005634DE"/>
    <w:rsid w:val="005643CF"/>
    <w:rsid w:val="00564C80"/>
    <w:rsid w:val="00564D60"/>
    <w:rsid w:val="00565180"/>
    <w:rsid w:val="005662F3"/>
    <w:rsid w:val="0056632F"/>
    <w:rsid w:val="0056645C"/>
    <w:rsid w:val="005673AB"/>
    <w:rsid w:val="00567D8E"/>
    <w:rsid w:val="005705AF"/>
    <w:rsid w:val="0057089C"/>
    <w:rsid w:val="00570D7D"/>
    <w:rsid w:val="0057178E"/>
    <w:rsid w:val="00572125"/>
    <w:rsid w:val="00572203"/>
    <w:rsid w:val="00572445"/>
    <w:rsid w:val="0057250B"/>
    <w:rsid w:val="00572A18"/>
    <w:rsid w:val="00572E01"/>
    <w:rsid w:val="0057357D"/>
    <w:rsid w:val="00573C5A"/>
    <w:rsid w:val="00574263"/>
    <w:rsid w:val="0057498C"/>
    <w:rsid w:val="00574A6C"/>
    <w:rsid w:val="0057571B"/>
    <w:rsid w:val="005760C0"/>
    <w:rsid w:val="00576452"/>
    <w:rsid w:val="005801C0"/>
    <w:rsid w:val="005816D9"/>
    <w:rsid w:val="00583A8D"/>
    <w:rsid w:val="00583EFB"/>
    <w:rsid w:val="005846E7"/>
    <w:rsid w:val="00585236"/>
    <w:rsid w:val="00585EB6"/>
    <w:rsid w:val="005869FD"/>
    <w:rsid w:val="005876B4"/>
    <w:rsid w:val="0059130D"/>
    <w:rsid w:val="00592218"/>
    <w:rsid w:val="00592471"/>
    <w:rsid w:val="00592BDB"/>
    <w:rsid w:val="00592C8D"/>
    <w:rsid w:val="00592FBF"/>
    <w:rsid w:val="00593436"/>
    <w:rsid w:val="005938F9"/>
    <w:rsid w:val="005939D2"/>
    <w:rsid w:val="00593F76"/>
    <w:rsid w:val="00594025"/>
    <w:rsid w:val="005940E6"/>
    <w:rsid w:val="00594305"/>
    <w:rsid w:val="005947AB"/>
    <w:rsid w:val="00594AC6"/>
    <w:rsid w:val="0059513B"/>
    <w:rsid w:val="005952EC"/>
    <w:rsid w:val="0059548D"/>
    <w:rsid w:val="00595D26"/>
    <w:rsid w:val="00596128"/>
    <w:rsid w:val="0059682A"/>
    <w:rsid w:val="00596C14"/>
    <w:rsid w:val="00596C6C"/>
    <w:rsid w:val="0059713D"/>
    <w:rsid w:val="00597150"/>
    <w:rsid w:val="005A0AAE"/>
    <w:rsid w:val="005A0D6F"/>
    <w:rsid w:val="005A1005"/>
    <w:rsid w:val="005A17C4"/>
    <w:rsid w:val="005A21BA"/>
    <w:rsid w:val="005A2500"/>
    <w:rsid w:val="005A36E5"/>
    <w:rsid w:val="005A3AA9"/>
    <w:rsid w:val="005A41C5"/>
    <w:rsid w:val="005A46EC"/>
    <w:rsid w:val="005A50C6"/>
    <w:rsid w:val="005A612E"/>
    <w:rsid w:val="005A6617"/>
    <w:rsid w:val="005A76F7"/>
    <w:rsid w:val="005B0368"/>
    <w:rsid w:val="005B042F"/>
    <w:rsid w:val="005B061B"/>
    <w:rsid w:val="005B06EC"/>
    <w:rsid w:val="005B0E4D"/>
    <w:rsid w:val="005B1993"/>
    <w:rsid w:val="005B19B3"/>
    <w:rsid w:val="005B237A"/>
    <w:rsid w:val="005B2445"/>
    <w:rsid w:val="005B289F"/>
    <w:rsid w:val="005B2DEC"/>
    <w:rsid w:val="005B2F3D"/>
    <w:rsid w:val="005B409D"/>
    <w:rsid w:val="005B49FE"/>
    <w:rsid w:val="005B558A"/>
    <w:rsid w:val="005B5839"/>
    <w:rsid w:val="005B5881"/>
    <w:rsid w:val="005B59E2"/>
    <w:rsid w:val="005B6B5C"/>
    <w:rsid w:val="005B73EF"/>
    <w:rsid w:val="005B7746"/>
    <w:rsid w:val="005C042D"/>
    <w:rsid w:val="005C0496"/>
    <w:rsid w:val="005C12E2"/>
    <w:rsid w:val="005C1457"/>
    <w:rsid w:val="005C3433"/>
    <w:rsid w:val="005C445D"/>
    <w:rsid w:val="005C4726"/>
    <w:rsid w:val="005C4963"/>
    <w:rsid w:val="005C4B2D"/>
    <w:rsid w:val="005C5707"/>
    <w:rsid w:val="005C5B04"/>
    <w:rsid w:val="005C5DA0"/>
    <w:rsid w:val="005C6029"/>
    <w:rsid w:val="005C72F5"/>
    <w:rsid w:val="005C755D"/>
    <w:rsid w:val="005D07F7"/>
    <w:rsid w:val="005D16E9"/>
    <w:rsid w:val="005D1CF2"/>
    <w:rsid w:val="005D23C6"/>
    <w:rsid w:val="005D323A"/>
    <w:rsid w:val="005D3867"/>
    <w:rsid w:val="005D3A73"/>
    <w:rsid w:val="005D5089"/>
    <w:rsid w:val="005D5B75"/>
    <w:rsid w:val="005D5DB8"/>
    <w:rsid w:val="005D5ED5"/>
    <w:rsid w:val="005D62D2"/>
    <w:rsid w:val="005D62E8"/>
    <w:rsid w:val="005D6DBC"/>
    <w:rsid w:val="005D7B8C"/>
    <w:rsid w:val="005E05FC"/>
    <w:rsid w:val="005E2665"/>
    <w:rsid w:val="005E3309"/>
    <w:rsid w:val="005E3821"/>
    <w:rsid w:val="005E3BB1"/>
    <w:rsid w:val="005E4A5F"/>
    <w:rsid w:val="005E525C"/>
    <w:rsid w:val="005E52A4"/>
    <w:rsid w:val="005E6930"/>
    <w:rsid w:val="005F0148"/>
    <w:rsid w:val="005F329D"/>
    <w:rsid w:val="005F3331"/>
    <w:rsid w:val="005F3B96"/>
    <w:rsid w:val="005F4529"/>
    <w:rsid w:val="005F7108"/>
    <w:rsid w:val="005F72B8"/>
    <w:rsid w:val="0060020A"/>
    <w:rsid w:val="00600463"/>
    <w:rsid w:val="0060074C"/>
    <w:rsid w:val="006014CB"/>
    <w:rsid w:val="00601769"/>
    <w:rsid w:val="00601E56"/>
    <w:rsid w:val="006039A5"/>
    <w:rsid w:val="00603ED6"/>
    <w:rsid w:val="00604C84"/>
    <w:rsid w:val="00605A1B"/>
    <w:rsid w:val="00605B57"/>
    <w:rsid w:val="0060604D"/>
    <w:rsid w:val="00606148"/>
    <w:rsid w:val="00606295"/>
    <w:rsid w:val="006068A4"/>
    <w:rsid w:val="006068D8"/>
    <w:rsid w:val="00606B2F"/>
    <w:rsid w:val="00607604"/>
    <w:rsid w:val="00607C5E"/>
    <w:rsid w:val="006106F0"/>
    <w:rsid w:val="006111A7"/>
    <w:rsid w:val="00611537"/>
    <w:rsid w:val="00612397"/>
    <w:rsid w:val="00612668"/>
    <w:rsid w:val="006139FC"/>
    <w:rsid w:val="00613BA3"/>
    <w:rsid w:val="006146A1"/>
    <w:rsid w:val="00614CCF"/>
    <w:rsid w:val="006155E1"/>
    <w:rsid w:val="00615BCE"/>
    <w:rsid w:val="00615E32"/>
    <w:rsid w:val="006164BB"/>
    <w:rsid w:val="006164FF"/>
    <w:rsid w:val="00616B30"/>
    <w:rsid w:val="0061715F"/>
    <w:rsid w:val="0061747E"/>
    <w:rsid w:val="0061763D"/>
    <w:rsid w:val="00617961"/>
    <w:rsid w:val="00620873"/>
    <w:rsid w:val="00620FEC"/>
    <w:rsid w:val="00622B49"/>
    <w:rsid w:val="0062351F"/>
    <w:rsid w:val="006235C5"/>
    <w:rsid w:val="00623792"/>
    <w:rsid w:val="006238EB"/>
    <w:rsid w:val="00623B3B"/>
    <w:rsid w:val="006254E4"/>
    <w:rsid w:val="00625B8F"/>
    <w:rsid w:val="00626980"/>
    <w:rsid w:val="00626BFE"/>
    <w:rsid w:val="00627A18"/>
    <w:rsid w:val="00627D7B"/>
    <w:rsid w:val="00630251"/>
    <w:rsid w:val="006305EA"/>
    <w:rsid w:val="00630C89"/>
    <w:rsid w:val="0063163B"/>
    <w:rsid w:val="00631731"/>
    <w:rsid w:val="00631E88"/>
    <w:rsid w:val="006320DD"/>
    <w:rsid w:val="006325B1"/>
    <w:rsid w:val="006329F7"/>
    <w:rsid w:val="00633178"/>
    <w:rsid w:val="0063343E"/>
    <w:rsid w:val="006338BA"/>
    <w:rsid w:val="00633C78"/>
    <w:rsid w:val="0063457A"/>
    <w:rsid w:val="00634E7C"/>
    <w:rsid w:val="00635790"/>
    <w:rsid w:val="006358D9"/>
    <w:rsid w:val="0064018F"/>
    <w:rsid w:val="0064069B"/>
    <w:rsid w:val="006406CA"/>
    <w:rsid w:val="006406EA"/>
    <w:rsid w:val="0064094E"/>
    <w:rsid w:val="00640955"/>
    <w:rsid w:val="006409A5"/>
    <w:rsid w:val="006410A5"/>
    <w:rsid w:val="006412AE"/>
    <w:rsid w:val="006423AB"/>
    <w:rsid w:val="006424BE"/>
    <w:rsid w:val="00642F15"/>
    <w:rsid w:val="0064522E"/>
    <w:rsid w:val="0064610B"/>
    <w:rsid w:val="00646141"/>
    <w:rsid w:val="00646332"/>
    <w:rsid w:val="00646827"/>
    <w:rsid w:val="006469ED"/>
    <w:rsid w:val="00646A0E"/>
    <w:rsid w:val="00646B64"/>
    <w:rsid w:val="00646C6D"/>
    <w:rsid w:val="00650079"/>
    <w:rsid w:val="00650D93"/>
    <w:rsid w:val="0065153D"/>
    <w:rsid w:val="00652410"/>
    <w:rsid w:val="00653245"/>
    <w:rsid w:val="00653774"/>
    <w:rsid w:val="00654E60"/>
    <w:rsid w:val="00655002"/>
    <w:rsid w:val="00655A29"/>
    <w:rsid w:val="006576CE"/>
    <w:rsid w:val="00657A7B"/>
    <w:rsid w:val="00660A05"/>
    <w:rsid w:val="00660BC6"/>
    <w:rsid w:val="00660D4E"/>
    <w:rsid w:val="00660E23"/>
    <w:rsid w:val="00661DE5"/>
    <w:rsid w:val="00662D1E"/>
    <w:rsid w:val="006630FF"/>
    <w:rsid w:val="0066399F"/>
    <w:rsid w:val="00663E69"/>
    <w:rsid w:val="006648BE"/>
    <w:rsid w:val="00664CA0"/>
    <w:rsid w:val="006659A7"/>
    <w:rsid w:val="00665A38"/>
    <w:rsid w:val="00665A59"/>
    <w:rsid w:val="006665B5"/>
    <w:rsid w:val="006665BA"/>
    <w:rsid w:val="0066660A"/>
    <w:rsid w:val="00666DF4"/>
    <w:rsid w:val="00667C30"/>
    <w:rsid w:val="00667CD7"/>
    <w:rsid w:val="006704E6"/>
    <w:rsid w:val="006706FD"/>
    <w:rsid w:val="006709C1"/>
    <w:rsid w:val="00670FEF"/>
    <w:rsid w:val="00671204"/>
    <w:rsid w:val="00672403"/>
    <w:rsid w:val="00673D9D"/>
    <w:rsid w:val="00673F0F"/>
    <w:rsid w:val="0067424F"/>
    <w:rsid w:val="006744C8"/>
    <w:rsid w:val="00676040"/>
    <w:rsid w:val="00676C2A"/>
    <w:rsid w:val="00680110"/>
    <w:rsid w:val="00680420"/>
    <w:rsid w:val="0068057F"/>
    <w:rsid w:val="006807F8"/>
    <w:rsid w:val="006813DA"/>
    <w:rsid w:val="00681FCD"/>
    <w:rsid w:val="006824B4"/>
    <w:rsid w:val="0068363F"/>
    <w:rsid w:val="00683904"/>
    <w:rsid w:val="00683EB6"/>
    <w:rsid w:val="006841D1"/>
    <w:rsid w:val="00684E6A"/>
    <w:rsid w:val="00685348"/>
    <w:rsid w:val="006860A0"/>
    <w:rsid w:val="006862F8"/>
    <w:rsid w:val="006865D6"/>
    <w:rsid w:val="00686707"/>
    <w:rsid w:val="00686C87"/>
    <w:rsid w:val="00686E4A"/>
    <w:rsid w:val="006871C6"/>
    <w:rsid w:val="00687821"/>
    <w:rsid w:val="006879DA"/>
    <w:rsid w:val="006904C1"/>
    <w:rsid w:val="00690F23"/>
    <w:rsid w:val="0069199F"/>
    <w:rsid w:val="00692DF1"/>
    <w:rsid w:val="0069307E"/>
    <w:rsid w:val="00693611"/>
    <w:rsid w:val="0069375C"/>
    <w:rsid w:val="00693B50"/>
    <w:rsid w:val="00693FE8"/>
    <w:rsid w:val="00694A34"/>
    <w:rsid w:val="00694B89"/>
    <w:rsid w:val="00694CFA"/>
    <w:rsid w:val="00694FD7"/>
    <w:rsid w:val="006968CC"/>
    <w:rsid w:val="00696CCC"/>
    <w:rsid w:val="006976FB"/>
    <w:rsid w:val="00697A66"/>
    <w:rsid w:val="00697ABC"/>
    <w:rsid w:val="00697B3D"/>
    <w:rsid w:val="00697CE7"/>
    <w:rsid w:val="00697EFA"/>
    <w:rsid w:val="006A021E"/>
    <w:rsid w:val="006A0BBC"/>
    <w:rsid w:val="006A0C8A"/>
    <w:rsid w:val="006A1499"/>
    <w:rsid w:val="006A1858"/>
    <w:rsid w:val="006A185D"/>
    <w:rsid w:val="006A2186"/>
    <w:rsid w:val="006A262B"/>
    <w:rsid w:val="006A2C3B"/>
    <w:rsid w:val="006A2C6F"/>
    <w:rsid w:val="006A2DDF"/>
    <w:rsid w:val="006A36CE"/>
    <w:rsid w:val="006A4041"/>
    <w:rsid w:val="006A4420"/>
    <w:rsid w:val="006A4DE2"/>
    <w:rsid w:val="006A5EFA"/>
    <w:rsid w:val="006A611C"/>
    <w:rsid w:val="006A63AB"/>
    <w:rsid w:val="006A66F5"/>
    <w:rsid w:val="006A6C46"/>
    <w:rsid w:val="006A73D9"/>
    <w:rsid w:val="006A7910"/>
    <w:rsid w:val="006A7E6B"/>
    <w:rsid w:val="006B00B1"/>
    <w:rsid w:val="006B147E"/>
    <w:rsid w:val="006B2069"/>
    <w:rsid w:val="006B23D0"/>
    <w:rsid w:val="006B2B13"/>
    <w:rsid w:val="006B2F1D"/>
    <w:rsid w:val="006B3362"/>
    <w:rsid w:val="006B424E"/>
    <w:rsid w:val="006B464D"/>
    <w:rsid w:val="006B4CB0"/>
    <w:rsid w:val="006B5159"/>
    <w:rsid w:val="006B5AE5"/>
    <w:rsid w:val="006B5CC0"/>
    <w:rsid w:val="006B635F"/>
    <w:rsid w:val="006B7F57"/>
    <w:rsid w:val="006B7F98"/>
    <w:rsid w:val="006C06FE"/>
    <w:rsid w:val="006C08AF"/>
    <w:rsid w:val="006C1C83"/>
    <w:rsid w:val="006C2224"/>
    <w:rsid w:val="006C26D9"/>
    <w:rsid w:val="006C2868"/>
    <w:rsid w:val="006C473D"/>
    <w:rsid w:val="006C4DAB"/>
    <w:rsid w:val="006C4EAF"/>
    <w:rsid w:val="006C5786"/>
    <w:rsid w:val="006C68E9"/>
    <w:rsid w:val="006C6A88"/>
    <w:rsid w:val="006C77A4"/>
    <w:rsid w:val="006C7F77"/>
    <w:rsid w:val="006D06E4"/>
    <w:rsid w:val="006D0FD3"/>
    <w:rsid w:val="006D12DE"/>
    <w:rsid w:val="006D1F8D"/>
    <w:rsid w:val="006D23EC"/>
    <w:rsid w:val="006D249D"/>
    <w:rsid w:val="006D2562"/>
    <w:rsid w:val="006D2BED"/>
    <w:rsid w:val="006D3BED"/>
    <w:rsid w:val="006D3CC1"/>
    <w:rsid w:val="006D3E0A"/>
    <w:rsid w:val="006D3E49"/>
    <w:rsid w:val="006D3E81"/>
    <w:rsid w:val="006D3FDF"/>
    <w:rsid w:val="006D44E8"/>
    <w:rsid w:val="006D49B0"/>
    <w:rsid w:val="006D4C10"/>
    <w:rsid w:val="006D5100"/>
    <w:rsid w:val="006D5EEE"/>
    <w:rsid w:val="006D62EA"/>
    <w:rsid w:val="006D708C"/>
    <w:rsid w:val="006D79BA"/>
    <w:rsid w:val="006D7BEF"/>
    <w:rsid w:val="006E1F6E"/>
    <w:rsid w:val="006E2C2F"/>
    <w:rsid w:val="006E34C4"/>
    <w:rsid w:val="006E3590"/>
    <w:rsid w:val="006E390E"/>
    <w:rsid w:val="006E3959"/>
    <w:rsid w:val="006E3CCD"/>
    <w:rsid w:val="006E425C"/>
    <w:rsid w:val="006E43F8"/>
    <w:rsid w:val="006E4431"/>
    <w:rsid w:val="006E5C5C"/>
    <w:rsid w:val="006E5D37"/>
    <w:rsid w:val="006E617D"/>
    <w:rsid w:val="006E66B1"/>
    <w:rsid w:val="006E6E16"/>
    <w:rsid w:val="006E7671"/>
    <w:rsid w:val="006F157B"/>
    <w:rsid w:val="006F1EF0"/>
    <w:rsid w:val="006F1FE7"/>
    <w:rsid w:val="006F2034"/>
    <w:rsid w:val="006F2E83"/>
    <w:rsid w:val="006F34E7"/>
    <w:rsid w:val="006F3965"/>
    <w:rsid w:val="006F40AA"/>
    <w:rsid w:val="006F4737"/>
    <w:rsid w:val="006F4C6D"/>
    <w:rsid w:val="006F4EA6"/>
    <w:rsid w:val="006F4FD9"/>
    <w:rsid w:val="006F529D"/>
    <w:rsid w:val="006F5418"/>
    <w:rsid w:val="006F5C1F"/>
    <w:rsid w:val="0070092D"/>
    <w:rsid w:val="0070240A"/>
    <w:rsid w:val="00702D3F"/>
    <w:rsid w:val="00703159"/>
    <w:rsid w:val="00703545"/>
    <w:rsid w:val="00703861"/>
    <w:rsid w:val="00703E01"/>
    <w:rsid w:val="007046C5"/>
    <w:rsid w:val="0070548C"/>
    <w:rsid w:val="00705ACD"/>
    <w:rsid w:val="00706B37"/>
    <w:rsid w:val="00706CA4"/>
    <w:rsid w:val="00706F26"/>
    <w:rsid w:val="00707178"/>
    <w:rsid w:val="00707EBF"/>
    <w:rsid w:val="00710501"/>
    <w:rsid w:val="0071054F"/>
    <w:rsid w:val="00710B31"/>
    <w:rsid w:val="0071170B"/>
    <w:rsid w:val="00711A0E"/>
    <w:rsid w:val="0071371B"/>
    <w:rsid w:val="00713F2D"/>
    <w:rsid w:val="0071476D"/>
    <w:rsid w:val="00714A0E"/>
    <w:rsid w:val="00714F78"/>
    <w:rsid w:val="007159ED"/>
    <w:rsid w:val="0071731B"/>
    <w:rsid w:val="007174EA"/>
    <w:rsid w:val="00717544"/>
    <w:rsid w:val="00717A5F"/>
    <w:rsid w:val="00720497"/>
    <w:rsid w:val="00720E20"/>
    <w:rsid w:val="00720F4D"/>
    <w:rsid w:val="007214AA"/>
    <w:rsid w:val="007217F8"/>
    <w:rsid w:val="00721C3C"/>
    <w:rsid w:val="00722786"/>
    <w:rsid w:val="0072314F"/>
    <w:rsid w:val="00723622"/>
    <w:rsid w:val="0072429C"/>
    <w:rsid w:val="0072477F"/>
    <w:rsid w:val="00724FFC"/>
    <w:rsid w:val="0072557E"/>
    <w:rsid w:val="00725FB0"/>
    <w:rsid w:val="00726018"/>
    <w:rsid w:val="0072737B"/>
    <w:rsid w:val="00730029"/>
    <w:rsid w:val="0073048B"/>
    <w:rsid w:val="00730627"/>
    <w:rsid w:val="00730ABF"/>
    <w:rsid w:val="00730FDD"/>
    <w:rsid w:val="00731B11"/>
    <w:rsid w:val="007321CE"/>
    <w:rsid w:val="0073280A"/>
    <w:rsid w:val="00733154"/>
    <w:rsid w:val="0073362B"/>
    <w:rsid w:val="007338D5"/>
    <w:rsid w:val="00733E0C"/>
    <w:rsid w:val="00735A4F"/>
    <w:rsid w:val="007405D0"/>
    <w:rsid w:val="007409F9"/>
    <w:rsid w:val="00740BA3"/>
    <w:rsid w:val="00740E70"/>
    <w:rsid w:val="00741252"/>
    <w:rsid w:val="00741293"/>
    <w:rsid w:val="00741658"/>
    <w:rsid w:val="00741C66"/>
    <w:rsid w:val="0074242B"/>
    <w:rsid w:val="00742C71"/>
    <w:rsid w:val="00742D60"/>
    <w:rsid w:val="00744703"/>
    <w:rsid w:val="007447CA"/>
    <w:rsid w:val="00744864"/>
    <w:rsid w:val="007449FA"/>
    <w:rsid w:val="00746600"/>
    <w:rsid w:val="00746D31"/>
    <w:rsid w:val="00747526"/>
    <w:rsid w:val="007476A4"/>
    <w:rsid w:val="007506D7"/>
    <w:rsid w:val="00750B49"/>
    <w:rsid w:val="00751795"/>
    <w:rsid w:val="00751AB3"/>
    <w:rsid w:val="00751AC5"/>
    <w:rsid w:val="00751F29"/>
    <w:rsid w:val="007521BF"/>
    <w:rsid w:val="007522EC"/>
    <w:rsid w:val="007526A9"/>
    <w:rsid w:val="00752967"/>
    <w:rsid w:val="007538E6"/>
    <w:rsid w:val="00754173"/>
    <w:rsid w:val="00755530"/>
    <w:rsid w:val="00755881"/>
    <w:rsid w:val="00755A7A"/>
    <w:rsid w:val="00755C64"/>
    <w:rsid w:val="00756442"/>
    <w:rsid w:val="00757582"/>
    <w:rsid w:val="007577F3"/>
    <w:rsid w:val="0076006D"/>
    <w:rsid w:val="00760132"/>
    <w:rsid w:val="007601B6"/>
    <w:rsid w:val="007604D5"/>
    <w:rsid w:val="00760CBA"/>
    <w:rsid w:val="007610CC"/>
    <w:rsid w:val="0076170D"/>
    <w:rsid w:val="00762AC4"/>
    <w:rsid w:val="00762C67"/>
    <w:rsid w:val="00763800"/>
    <w:rsid w:val="00763C35"/>
    <w:rsid w:val="007643FB"/>
    <w:rsid w:val="00764B7B"/>
    <w:rsid w:val="00764F34"/>
    <w:rsid w:val="00765524"/>
    <w:rsid w:val="007658AE"/>
    <w:rsid w:val="007659AA"/>
    <w:rsid w:val="00766060"/>
    <w:rsid w:val="0076639B"/>
    <w:rsid w:val="00770170"/>
    <w:rsid w:val="007703E9"/>
    <w:rsid w:val="007713FE"/>
    <w:rsid w:val="00771568"/>
    <w:rsid w:val="0077168C"/>
    <w:rsid w:val="00771990"/>
    <w:rsid w:val="00771CFE"/>
    <w:rsid w:val="00771E83"/>
    <w:rsid w:val="00771F68"/>
    <w:rsid w:val="00773A0A"/>
    <w:rsid w:val="00773D60"/>
    <w:rsid w:val="0077439F"/>
    <w:rsid w:val="007745AC"/>
    <w:rsid w:val="007748BE"/>
    <w:rsid w:val="007761A6"/>
    <w:rsid w:val="0077783B"/>
    <w:rsid w:val="00777DF6"/>
    <w:rsid w:val="00777E29"/>
    <w:rsid w:val="007804A3"/>
    <w:rsid w:val="0078087E"/>
    <w:rsid w:val="0078093A"/>
    <w:rsid w:val="007810EC"/>
    <w:rsid w:val="007812E7"/>
    <w:rsid w:val="00781A3F"/>
    <w:rsid w:val="007842ED"/>
    <w:rsid w:val="0078477E"/>
    <w:rsid w:val="00784D08"/>
    <w:rsid w:val="007853A6"/>
    <w:rsid w:val="007877A3"/>
    <w:rsid w:val="00787B5B"/>
    <w:rsid w:val="00790ADB"/>
    <w:rsid w:val="00790DD9"/>
    <w:rsid w:val="00791016"/>
    <w:rsid w:val="007910EB"/>
    <w:rsid w:val="0079127D"/>
    <w:rsid w:val="007924D0"/>
    <w:rsid w:val="007931B4"/>
    <w:rsid w:val="007938E3"/>
    <w:rsid w:val="0079458C"/>
    <w:rsid w:val="00796449"/>
    <w:rsid w:val="00796DFA"/>
    <w:rsid w:val="00797756"/>
    <w:rsid w:val="007A0789"/>
    <w:rsid w:val="007A124A"/>
    <w:rsid w:val="007A1E35"/>
    <w:rsid w:val="007A218D"/>
    <w:rsid w:val="007A30D6"/>
    <w:rsid w:val="007A3C33"/>
    <w:rsid w:val="007A449C"/>
    <w:rsid w:val="007A46AF"/>
    <w:rsid w:val="007A48C2"/>
    <w:rsid w:val="007A5B52"/>
    <w:rsid w:val="007A5F61"/>
    <w:rsid w:val="007A7D34"/>
    <w:rsid w:val="007B063F"/>
    <w:rsid w:val="007B174D"/>
    <w:rsid w:val="007B2983"/>
    <w:rsid w:val="007B2C3E"/>
    <w:rsid w:val="007B34DF"/>
    <w:rsid w:val="007B352B"/>
    <w:rsid w:val="007B4EBA"/>
    <w:rsid w:val="007B4FAE"/>
    <w:rsid w:val="007B503C"/>
    <w:rsid w:val="007B6067"/>
    <w:rsid w:val="007B666A"/>
    <w:rsid w:val="007B6C6A"/>
    <w:rsid w:val="007B71E7"/>
    <w:rsid w:val="007B731F"/>
    <w:rsid w:val="007B7472"/>
    <w:rsid w:val="007C00B6"/>
    <w:rsid w:val="007C0143"/>
    <w:rsid w:val="007C0837"/>
    <w:rsid w:val="007C0842"/>
    <w:rsid w:val="007C1625"/>
    <w:rsid w:val="007C22E8"/>
    <w:rsid w:val="007C3215"/>
    <w:rsid w:val="007C3297"/>
    <w:rsid w:val="007C3C59"/>
    <w:rsid w:val="007C568C"/>
    <w:rsid w:val="007C5DCC"/>
    <w:rsid w:val="007C5F83"/>
    <w:rsid w:val="007C60BC"/>
    <w:rsid w:val="007C68CF"/>
    <w:rsid w:val="007C6F94"/>
    <w:rsid w:val="007C7825"/>
    <w:rsid w:val="007D0A37"/>
    <w:rsid w:val="007D2839"/>
    <w:rsid w:val="007D3639"/>
    <w:rsid w:val="007D3B13"/>
    <w:rsid w:val="007D4AB3"/>
    <w:rsid w:val="007D4BDD"/>
    <w:rsid w:val="007D5D55"/>
    <w:rsid w:val="007D610D"/>
    <w:rsid w:val="007D6289"/>
    <w:rsid w:val="007D6DF8"/>
    <w:rsid w:val="007D78C9"/>
    <w:rsid w:val="007D7E19"/>
    <w:rsid w:val="007E03ED"/>
    <w:rsid w:val="007E0591"/>
    <w:rsid w:val="007E0EF9"/>
    <w:rsid w:val="007E18BB"/>
    <w:rsid w:val="007E1A3F"/>
    <w:rsid w:val="007E2DED"/>
    <w:rsid w:val="007E2F1E"/>
    <w:rsid w:val="007E418A"/>
    <w:rsid w:val="007E4832"/>
    <w:rsid w:val="007E49EA"/>
    <w:rsid w:val="007E5B9D"/>
    <w:rsid w:val="007E6232"/>
    <w:rsid w:val="007E62B1"/>
    <w:rsid w:val="007E633C"/>
    <w:rsid w:val="007E679B"/>
    <w:rsid w:val="007E6AB3"/>
    <w:rsid w:val="007E7299"/>
    <w:rsid w:val="007E7CDF"/>
    <w:rsid w:val="007E7D5D"/>
    <w:rsid w:val="007E7F2C"/>
    <w:rsid w:val="007F0D26"/>
    <w:rsid w:val="007F0F9C"/>
    <w:rsid w:val="007F10A5"/>
    <w:rsid w:val="007F1A65"/>
    <w:rsid w:val="007F20D1"/>
    <w:rsid w:val="007F21B2"/>
    <w:rsid w:val="007F220A"/>
    <w:rsid w:val="007F2583"/>
    <w:rsid w:val="007F3297"/>
    <w:rsid w:val="007F4499"/>
    <w:rsid w:val="007F4A81"/>
    <w:rsid w:val="007F52B9"/>
    <w:rsid w:val="007F54F8"/>
    <w:rsid w:val="007F584C"/>
    <w:rsid w:val="007F58BF"/>
    <w:rsid w:val="007F5C84"/>
    <w:rsid w:val="007F694E"/>
    <w:rsid w:val="007F6FDA"/>
    <w:rsid w:val="007F7F17"/>
    <w:rsid w:val="0080010C"/>
    <w:rsid w:val="008001B3"/>
    <w:rsid w:val="008004CC"/>
    <w:rsid w:val="00800855"/>
    <w:rsid w:val="00800895"/>
    <w:rsid w:val="00800CD2"/>
    <w:rsid w:val="0080191C"/>
    <w:rsid w:val="00801B7E"/>
    <w:rsid w:val="00801D71"/>
    <w:rsid w:val="008023A1"/>
    <w:rsid w:val="0080298D"/>
    <w:rsid w:val="00802C11"/>
    <w:rsid w:val="00803899"/>
    <w:rsid w:val="00803A87"/>
    <w:rsid w:val="00803DF5"/>
    <w:rsid w:val="0080407E"/>
    <w:rsid w:val="00804125"/>
    <w:rsid w:val="008042AF"/>
    <w:rsid w:val="008049A4"/>
    <w:rsid w:val="00804E7A"/>
    <w:rsid w:val="00805448"/>
    <w:rsid w:val="00806A1E"/>
    <w:rsid w:val="00806A42"/>
    <w:rsid w:val="008070A0"/>
    <w:rsid w:val="00807822"/>
    <w:rsid w:val="008108B8"/>
    <w:rsid w:val="00810A9E"/>
    <w:rsid w:val="00810BA8"/>
    <w:rsid w:val="00812E29"/>
    <w:rsid w:val="0081330D"/>
    <w:rsid w:val="00813332"/>
    <w:rsid w:val="00813A93"/>
    <w:rsid w:val="00814353"/>
    <w:rsid w:val="00814AB4"/>
    <w:rsid w:val="0081590C"/>
    <w:rsid w:val="008162A2"/>
    <w:rsid w:val="0081662A"/>
    <w:rsid w:val="0081685A"/>
    <w:rsid w:val="008168EE"/>
    <w:rsid w:val="00816D25"/>
    <w:rsid w:val="00816EEF"/>
    <w:rsid w:val="00816F28"/>
    <w:rsid w:val="00817439"/>
    <w:rsid w:val="00817684"/>
    <w:rsid w:val="00817C90"/>
    <w:rsid w:val="0082043D"/>
    <w:rsid w:val="00820CF8"/>
    <w:rsid w:val="00821675"/>
    <w:rsid w:val="00821C7E"/>
    <w:rsid w:val="008226D4"/>
    <w:rsid w:val="0082292E"/>
    <w:rsid w:val="00822AF6"/>
    <w:rsid w:val="00822DBA"/>
    <w:rsid w:val="00822E93"/>
    <w:rsid w:val="00822FBC"/>
    <w:rsid w:val="008233CF"/>
    <w:rsid w:val="00823A57"/>
    <w:rsid w:val="00823BED"/>
    <w:rsid w:val="00823CE5"/>
    <w:rsid w:val="00823FDB"/>
    <w:rsid w:val="008241F2"/>
    <w:rsid w:val="00824E30"/>
    <w:rsid w:val="008260EA"/>
    <w:rsid w:val="008262C0"/>
    <w:rsid w:val="008278C8"/>
    <w:rsid w:val="008300E9"/>
    <w:rsid w:val="00830949"/>
    <w:rsid w:val="00830AF1"/>
    <w:rsid w:val="0083103C"/>
    <w:rsid w:val="008316A9"/>
    <w:rsid w:val="00831CCC"/>
    <w:rsid w:val="00831DE9"/>
    <w:rsid w:val="008322DD"/>
    <w:rsid w:val="008323FC"/>
    <w:rsid w:val="008334F2"/>
    <w:rsid w:val="0083358E"/>
    <w:rsid w:val="0083452A"/>
    <w:rsid w:val="008349E9"/>
    <w:rsid w:val="008349F9"/>
    <w:rsid w:val="00834DF8"/>
    <w:rsid w:val="00835471"/>
    <w:rsid w:val="00836461"/>
    <w:rsid w:val="008366AA"/>
    <w:rsid w:val="00836B85"/>
    <w:rsid w:val="008378F5"/>
    <w:rsid w:val="00837E3C"/>
    <w:rsid w:val="00840209"/>
    <w:rsid w:val="008402DC"/>
    <w:rsid w:val="008404A9"/>
    <w:rsid w:val="00840BF7"/>
    <w:rsid w:val="00840F35"/>
    <w:rsid w:val="0084175A"/>
    <w:rsid w:val="0084179A"/>
    <w:rsid w:val="008418D4"/>
    <w:rsid w:val="00842305"/>
    <w:rsid w:val="00842E42"/>
    <w:rsid w:val="0084391B"/>
    <w:rsid w:val="00843BEF"/>
    <w:rsid w:val="00844BF0"/>
    <w:rsid w:val="00845C3B"/>
    <w:rsid w:val="008472B5"/>
    <w:rsid w:val="008473AE"/>
    <w:rsid w:val="00851CCF"/>
    <w:rsid w:val="008521DE"/>
    <w:rsid w:val="00852FE2"/>
    <w:rsid w:val="008536F4"/>
    <w:rsid w:val="00853A4A"/>
    <w:rsid w:val="00853FF0"/>
    <w:rsid w:val="00854162"/>
    <w:rsid w:val="00854321"/>
    <w:rsid w:val="008544CA"/>
    <w:rsid w:val="0085452E"/>
    <w:rsid w:val="00854904"/>
    <w:rsid w:val="008553B6"/>
    <w:rsid w:val="0085671F"/>
    <w:rsid w:val="00856728"/>
    <w:rsid w:val="00856C70"/>
    <w:rsid w:val="00856ED3"/>
    <w:rsid w:val="008570FB"/>
    <w:rsid w:val="0086098F"/>
    <w:rsid w:val="0086099C"/>
    <w:rsid w:val="008610CA"/>
    <w:rsid w:val="0086286A"/>
    <w:rsid w:val="008628A1"/>
    <w:rsid w:val="00862997"/>
    <w:rsid w:val="00862AB4"/>
    <w:rsid w:val="00863116"/>
    <w:rsid w:val="0086492B"/>
    <w:rsid w:val="008649FF"/>
    <w:rsid w:val="00864FA3"/>
    <w:rsid w:val="008656E9"/>
    <w:rsid w:val="008666AC"/>
    <w:rsid w:val="00867A06"/>
    <w:rsid w:val="008711D1"/>
    <w:rsid w:val="008717D3"/>
    <w:rsid w:val="00871DC4"/>
    <w:rsid w:val="00872C5F"/>
    <w:rsid w:val="00872D73"/>
    <w:rsid w:val="00872F4F"/>
    <w:rsid w:val="00873398"/>
    <w:rsid w:val="00873B8C"/>
    <w:rsid w:val="00873BD2"/>
    <w:rsid w:val="0087485D"/>
    <w:rsid w:val="0087542E"/>
    <w:rsid w:val="00875B53"/>
    <w:rsid w:val="00875D36"/>
    <w:rsid w:val="0087609A"/>
    <w:rsid w:val="0087642C"/>
    <w:rsid w:val="00876883"/>
    <w:rsid w:val="008768AE"/>
    <w:rsid w:val="008768E3"/>
    <w:rsid w:val="00876A12"/>
    <w:rsid w:val="00876A89"/>
    <w:rsid w:val="008772EB"/>
    <w:rsid w:val="008802F3"/>
    <w:rsid w:val="00880C5D"/>
    <w:rsid w:val="00881BDD"/>
    <w:rsid w:val="008820B2"/>
    <w:rsid w:val="00883A0C"/>
    <w:rsid w:val="00883BF7"/>
    <w:rsid w:val="00884319"/>
    <w:rsid w:val="00885298"/>
    <w:rsid w:val="0088591D"/>
    <w:rsid w:val="00885BBC"/>
    <w:rsid w:val="00885CFE"/>
    <w:rsid w:val="00885D67"/>
    <w:rsid w:val="008863A0"/>
    <w:rsid w:val="00886CA8"/>
    <w:rsid w:val="00886D68"/>
    <w:rsid w:val="0088724F"/>
    <w:rsid w:val="00887758"/>
    <w:rsid w:val="00887DC7"/>
    <w:rsid w:val="00890F29"/>
    <w:rsid w:val="0089142A"/>
    <w:rsid w:val="0089242C"/>
    <w:rsid w:val="00893379"/>
    <w:rsid w:val="0089344F"/>
    <w:rsid w:val="00893D6F"/>
    <w:rsid w:val="00893E68"/>
    <w:rsid w:val="00894047"/>
    <w:rsid w:val="00894846"/>
    <w:rsid w:val="00894983"/>
    <w:rsid w:val="00894B0F"/>
    <w:rsid w:val="00894CC3"/>
    <w:rsid w:val="0089504E"/>
    <w:rsid w:val="0089606B"/>
    <w:rsid w:val="00897152"/>
    <w:rsid w:val="008977B8"/>
    <w:rsid w:val="008A063E"/>
    <w:rsid w:val="008A0D45"/>
    <w:rsid w:val="008A1273"/>
    <w:rsid w:val="008A1AD3"/>
    <w:rsid w:val="008A1D3B"/>
    <w:rsid w:val="008A1F83"/>
    <w:rsid w:val="008A1FCE"/>
    <w:rsid w:val="008A280E"/>
    <w:rsid w:val="008A30A1"/>
    <w:rsid w:val="008A31AD"/>
    <w:rsid w:val="008A3336"/>
    <w:rsid w:val="008A37F3"/>
    <w:rsid w:val="008A3A10"/>
    <w:rsid w:val="008A3C9F"/>
    <w:rsid w:val="008A40A1"/>
    <w:rsid w:val="008A4202"/>
    <w:rsid w:val="008A43CE"/>
    <w:rsid w:val="008A4F42"/>
    <w:rsid w:val="008A511D"/>
    <w:rsid w:val="008A517B"/>
    <w:rsid w:val="008A526C"/>
    <w:rsid w:val="008A5C13"/>
    <w:rsid w:val="008A6BA1"/>
    <w:rsid w:val="008A727D"/>
    <w:rsid w:val="008A7B27"/>
    <w:rsid w:val="008A7D1E"/>
    <w:rsid w:val="008B022F"/>
    <w:rsid w:val="008B0AC3"/>
    <w:rsid w:val="008B24DA"/>
    <w:rsid w:val="008B25DD"/>
    <w:rsid w:val="008B28DC"/>
    <w:rsid w:val="008B2EC7"/>
    <w:rsid w:val="008B316C"/>
    <w:rsid w:val="008B3CD3"/>
    <w:rsid w:val="008B489E"/>
    <w:rsid w:val="008B4914"/>
    <w:rsid w:val="008B528D"/>
    <w:rsid w:val="008B5907"/>
    <w:rsid w:val="008B6509"/>
    <w:rsid w:val="008B68A0"/>
    <w:rsid w:val="008C1517"/>
    <w:rsid w:val="008C1AB8"/>
    <w:rsid w:val="008C1B5F"/>
    <w:rsid w:val="008C1BD3"/>
    <w:rsid w:val="008C3307"/>
    <w:rsid w:val="008C3565"/>
    <w:rsid w:val="008C3F0A"/>
    <w:rsid w:val="008C40B4"/>
    <w:rsid w:val="008C47B0"/>
    <w:rsid w:val="008C47BC"/>
    <w:rsid w:val="008C4A09"/>
    <w:rsid w:val="008C4D85"/>
    <w:rsid w:val="008C64D4"/>
    <w:rsid w:val="008C66BB"/>
    <w:rsid w:val="008C7EF1"/>
    <w:rsid w:val="008D001D"/>
    <w:rsid w:val="008D3480"/>
    <w:rsid w:val="008D3BF5"/>
    <w:rsid w:val="008D49FA"/>
    <w:rsid w:val="008D4DB7"/>
    <w:rsid w:val="008D53AF"/>
    <w:rsid w:val="008D68C1"/>
    <w:rsid w:val="008D6A48"/>
    <w:rsid w:val="008D6ABC"/>
    <w:rsid w:val="008D6AC1"/>
    <w:rsid w:val="008D7D60"/>
    <w:rsid w:val="008D7DB1"/>
    <w:rsid w:val="008E1325"/>
    <w:rsid w:val="008E13DB"/>
    <w:rsid w:val="008E13F7"/>
    <w:rsid w:val="008E2514"/>
    <w:rsid w:val="008E2D8E"/>
    <w:rsid w:val="008E3365"/>
    <w:rsid w:val="008E4B9A"/>
    <w:rsid w:val="008E4CF5"/>
    <w:rsid w:val="008E5A19"/>
    <w:rsid w:val="008E66AF"/>
    <w:rsid w:val="008E6C71"/>
    <w:rsid w:val="008E6CFF"/>
    <w:rsid w:val="008E72BC"/>
    <w:rsid w:val="008E7F01"/>
    <w:rsid w:val="008F035E"/>
    <w:rsid w:val="008F0858"/>
    <w:rsid w:val="008F0A3C"/>
    <w:rsid w:val="008F0D3E"/>
    <w:rsid w:val="008F11F1"/>
    <w:rsid w:val="008F120B"/>
    <w:rsid w:val="008F1589"/>
    <w:rsid w:val="008F1FAA"/>
    <w:rsid w:val="008F2879"/>
    <w:rsid w:val="008F2928"/>
    <w:rsid w:val="008F2F52"/>
    <w:rsid w:val="008F307B"/>
    <w:rsid w:val="008F3A52"/>
    <w:rsid w:val="008F3F1E"/>
    <w:rsid w:val="008F4330"/>
    <w:rsid w:val="008F5514"/>
    <w:rsid w:val="008F6A9F"/>
    <w:rsid w:val="008F7504"/>
    <w:rsid w:val="009001A7"/>
    <w:rsid w:val="0090040C"/>
    <w:rsid w:val="009020F9"/>
    <w:rsid w:val="009027E7"/>
    <w:rsid w:val="00903356"/>
    <w:rsid w:val="009037E1"/>
    <w:rsid w:val="00903BDF"/>
    <w:rsid w:val="00903E62"/>
    <w:rsid w:val="00904314"/>
    <w:rsid w:val="009043ED"/>
    <w:rsid w:val="00905048"/>
    <w:rsid w:val="00906378"/>
    <w:rsid w:val="00906A23"/>
    <w:rsid w:val="0090736A"/>
    <w:rsid w:val="00907BFF"/>
    <w:rsid w:val="009109D8"/>
    <w:rsid w:val="0091206C"/>
    <w:rsid w:val="0091214D"/>
    <w:rsid w:val="00913499"/>
    <w:rsid w:val="00914E41"/>
    <w:rsid w:val="00914E64"/>
    <w:rsid w:val="009154DD"/>
    <w:rsid w:val="0091587A"/>
    <w:rsid w:val="009158CF"/>
    <w:rsid w:val="00915B76"/>
    <w:rsid w:val="009166D2"/>
    <w:rsid w:val="00916D42"/>
    <w:rsid w:val="00916DE6"/>
    <w:rsid w:val="00916F5B"/>
    <w:rsid w:val="00917080"/>
    <w:rsid w:val="00920324"/>
    <w:rsid w:val="009208E2"/>
    <w:rsid w:val="00920971"/>
    <w:rsid w:val="00920A48"/>
    <w:rsid w:val="00921691"/>
    <w:rsid w:val="009223E3"/>
    <w:rsid w:val="0092272E"/>
    <w:rsid w:val="00922A41"/>
    <w:rsid w:val="0092300E"/>
    <w:rsid w:val="00923424"/>
    <w:rsid w:val="00923C62"/>
    <w:rsid w:val="00923D74"/>
    <w:rsid w:val="009242DB"/>
    <w:rsid w:val="009246B9"/>
    <w:rsid w:val="00924978"/>
    <w:rsid w:val="00924ECA"/>
    <w:rsid w:val="00925644"/>
    <w:rsid w:val="00925F29"/>
    <w:rsid w:val="0092606C"/>
    <w:rsid w:val="009269F9"/>
    <w:rsid w:val="009272AE"/>
    <w:rsid w:val="009306E7"/>
    <w:rsid w:val="009309C8"/>
    <w:rsid w:val="00930F47"/>
    <w:rsid w:val="009315DE"/>
    <w:rsid w:val="00931939"/>
    <w:rsid w:val="009329BC"/>
    <w:rsid w:val="00932D4E"/>
    <w:rsid w:val="0093371D"/>
    <w:rsid w:val="00934191"/>
    <w:rsid w:val="00934CF8"/>
    <w:rsid w:val="00935608"/>
    <w:rsid w:val="00935C1E"/>
    <w:rsid w:val="009363CF"/>
    <w:rsid w:val="009369D8"/>
    <w:rsid w:val="00937A2D"/>
    <w:rsid w:val="00941406"/>
    <w:rsid w:val="00941C68"/>
    <w:rsid w:val="00941CAF"/>
    <w:rsid w:val="00942266"/>
    <w:rsid w:val="00942502"/>
    <w:rsid w:val="00942D86"/>
    <w:rsid w:val="0094315F"/>
    <w:rsid w:val="0094337D"/>
    <w:rsid w:val="00943530"/>
    <w:rsid w:val="00944462"/>
    <w:rsid w:val="009445AF"/>
    <w:rsid w:val="0094495F"/>
    <w:rsid w:val="00944E97"/>
    <w:rsid w:val="00945E98"/>
    <w:rsid w:val="00946AD7"/>
    <w:rsid w:val="00946FF1"/>
    <w:rsid w:val="00947042"/>
    <w:rsid w:val="009471D9"/>
    <w:rsid w:val="00950065"/>
    <w:rsid w:val="0095102C"/>
    <w:rsid w:val="00951353"/>
    <w:rsid w:val="00951480"/>
    <w:rsid w:val="00951B87"/>
    <w:rsid w:val="00952039"/>
    <w:rsid w:val="009523F6"/>
    <w:rsid w:val="009524F2"/>
    <w:rsid w:val="00953533"/>
    <w:rsid w:val="00953F26"/>
    <w:rsid w:val="009549F0"/>
    <w:rsid w:val="00954BD2"/>
    <w:rsid w:val="00954FB9"/>
    <w:rsid w:val="009570FD"/>
    <w:rsid w:val="0095715B"/>
    <w:rsid w:val="00961804"/>
    <w:rsid w:val="009622D3"/>
    <w:rsid w:val="00962508"/>
    <w:rsid w:val="0096251C"/>
    <w:rsid w:val="009630D4"/>
    <w:rsid w:val="00963FDD"/>
    <w:rsid w:val="00964D36"/>
    <w:rsid w:val="009650FA"/>
    <w:rsid w:val="00965E77"/>
    <w:rsid w:val="0096634A"/>
    <w:rsid w:val="00966360"/>
    <w:rsid w:val="009663D6"/>
    <w:rsid w:val="009664AC"/>
    <w:rsid w:val="009665C7"/>
    <w:rsid w:val="00966E2F"/>
    <w:rsid w:val="00971112"/>
    <w:rsid w:val="009714E6"/>
    <w:rsid w:val="00972668"/>
    <w:rsid w:val="00974214"/>
    <w:rsid w:val="009750AF"/>
    <w:rsid w:val="0097519C"/>
    <w:rsid w:val="00975763"/>
    <w:rsid w:val="00975A68"/>
    <w:rsid w:val="00976167"/>
    <w:rsid w:val="00976498"/>
    <w:rsid w:val="00976D3F"/>
    <w:rsid w:val="00980044"/>
    <w:rsid w:val="009801A4"/>
    <w:rsid w:val="0098170B"/>
    <w:rsid w:val="0098193B"/>
    <w:rsid w:val="0098206B"/>
    <w:rsid w:val="00982AEE"/>
    <w:rsid w:val="00983499"/>
    <w:rsid w:val="009835C3"/>
    <w:rsid w:val="00983FEB"/>
    <w:rsid w:val="00984EB7"/>
    <w:rsid w:val="0098514D"/>
    <w:rsid w:val="00985227"/>
    <w:rsid w:val="0098579F"/>
    <w:rsid w:val="00985FFD"/>
    <w:rsid w:val="00986E14"/>
    <w:rsid w:val="0098717E"/>
    <w:rsid w:val="00987E14"/>
    <w:rsid w:val="00990187"/>
    <w:rsid w:val="00990286"/>
    <w:rsid w:val="00990398"/>
    <w:rsid w:val="00990CA1"/>
    <w:rsid w:val="009910E9"/>
    <w:rsid w:val="0099342C"/>
    <w:rsid w:val="00993B97"/>
    <w:rsid w:val="00993F42"/>
    <w:rsid w:val="009951C1"/>
    <w:rsid w:val="009952A3"/>
    <w:rsid w:val="00995733"/>
    <w:rsid w:val="00995A2A"/>
    <w:rsid w:val="00995D75"/>
    <w:rsid w:val="00996DB4"/>
    <w:rsid w:val="009979DE"/>
    <w:rsid w:val="00997FC5"/>
    <w:rsid w:val="009A01DA"/>
    <w:rsid w:val="009A02B5"/>
    <w:rsid w:val="009A0B10"/>
    <w:rsid w:val="009A11CA"/>
    <w:rsid w:val="009A2BC6"/>
    <w:rsid w:val="009A2C93"/>
    <w:rsid w:val="009A2D7C"/>
    <w:rsid w:val="009A457B"/>
    <w:rsid w:val="009A485C"/>
    <w:rsid w:val="009A4896"/>
    <w:rsid w:val="009A593F"/>
    <w:rsid w:val="009A5C59"/>
    <w:rsid w:val="009A5DA7"/>
    <w:rsid w:val="009A5FBC"/>
    <w:rsid w:val="009A6386"/>
    <w:rsid w:val="009A7260"/>
    <w:rsid w:val="009A7423"/>
    <w:rsid w:val="009B0225"/>
    <w:rsid w:val="009B03A2"/>
    <w:rsid w:val="009B03C5"/>
    <w:rsid w:val="009B0733"/>
    <w:rsid w:val="009B1B4E"/>
    <w:rsid w:val="009B1F07"/>
    <w:rsid w:val="009B1FEA"/>
    <w:rsid w:val="009B28E1"/>
    <w:rsid w:val="009B2996"/>
    <w:rsid w:val="009B2B1F"/>
    <w:rsid w:val="009B2EC5"/>
    <w:rsid w:val="009B399B"/>
    <w:rsid w:val="009B3BD5"/>
    <w:rsid w:val="009B3F2A"/>
    <w:rsid w:val="009B4435"/>
    <w:rsid w:val="009B4626"/>
    <w:rsid w:val="009B4923"/>
    <w:rsid w:val="009B55F8"/>
    <w:rsid w:val="009B5625"/>
    <w:rsid w:val="009B59FE"/>
    <w:rsid w:val="009B725F"/>
    <w:rsid w:val="009B74CB"/>
    <w:rsid w:val="009B7944"/>
    <w:rsid w:val="009B7BDE"/>
    <w:rsid w:val="009B7BFF"/>
    <w:rsid w:val="009C1314"/>
    <w:rsid w:val="009C195C"/>
    <w:rsid w:val="009C1C5A"/>
    <w:rsid w:val="009C1D4B"/>
    <w:rsid w:val="009C1DB7"/>
    <w:rsid w:val="009C206C"/>
    <w:rsid w:val="009C28C2"/>
    <w:rsid w:val="009C2E33"/>
    <w:rsid w:val="009C301F"/>
    <w:rsid w:val="009C5E6B"/>
    <w:rsid w:val="009C694E"/>
    <w:rsid w:val="009C6A71"/>
    <w:rsid w:val="009C7473"/>
    <w:rsid w:val="009D0144"/>
    <w:rsid w:val="009D07E4"/>
    <w:rsid w:val="009D09F7"/>
    <w:rsid w:val="009D0BE4"/>
    <w:rsid w:val="009D1301"/>
    <w:rsid w:val="009D1674"/>
    <w:rsid w:val="009D2A46"/>
    <w:rsid w:val="009D2DE1"/>
    <w:rsid w:val="009D3A23"/>
    <w:rsid w:val="009D4069"/>
    <w:rsid w:val="009D48BE"/>
    <w:rsid w:val="009D5618"/>
    <w:rsid w:val="009D5BDF"/>
    <w:rsid w:val="009D5E44"/>
    <w:rsid w:val="009D5FBA"/>
    <w:rsid w:val="009D6AEB"/>
    <w:rsid w:val="009D7873"/>
    <w:rsid w:val="009D78D0"/>
    <w:rsid w:val="009D7ED0"/>
    <w:rsid w:val="009E0006"/>
    <w:rsid w:val="009E0356"/>
    <w:rsid w:val="009E1A66"/>
    <w:rsid w:val="009E1AB2"/>
    <w:rsid w:val="009E1BE8"/>
    <w:rsid w:val="009E1BF9"/>
    <w:rsid w:val="009E1E12"/>
    <w:rsid w:val="009E35AF"/>
    <w:rsid w:val="009E3835"/>
    <w:rsid w:val="009E3CF0"/>
    <w:rsid w:val="009E3F15"/>
    <w:rsid w:val="009E481A"/>
    <w:rsid w:val="009E4C67"/>
    <w:rsid w:val="009E4E45"/>
    <w:rsid w:val="009E5AD5"/>
    <w:rsid w:val="009E5F95"/>
    <w:rsid w:val="009E6728"/>
    <w:rsid w:val="009E69C9"/>
    <w:rsid w:val="009E6B5C"/>
    <w:rsid w:val="009E70C2"/>
    <w:rsid w:val="009F01E7"/>
    <w:rsid w:val="009F0722"/>
    <w:rsid w:val="009F127B"/>
    <w:rsid w:val="009F1702"/>
    <w:rsid w:val="009F3BC0"/>
    <w:rsid w:val="009F3D6F"/>
    <w:rsid w:val="009F4517"/>
    <w:rsid w:val="009F4756"/>
    <w:rsid w:val="009F4B57"/>
    <w:rsid w:val="009F5298"/>
    <w:rsid w:val="009F5855"/>
    <w:rsid w:val="009F5A27"/>
    <w:rsid w:val="009F5D52"/>
    <w:rsid w:val="009F644C"/>
    <w:rsid w:val="009F6E00"/>
    <w:rsid w:val="009F713D"/>
    <w:rsid w:val="009F7906"/>
    <w:rsid w:val="009F7D4D"/>
    <w:rsid w:val="009F7F23"/>
    <w:rsid w:val="00A00036"/>
    <w:rsid w:val="00A0032B"/>
    <w:rsid w:val="00A02200"/>
    <w:rsid w:val="00A027B6"/>
    <w:rsid w:val="00A033B4"/>
    <w:rsid w:val="00A04E81"/>
    <w:rsid w:val="00A05BC8"/>
    <w:rsid w:val="00A05C7D"/>
    <w:rsid w:val="00A06437"/>
    <w:rsid w:val="00A06A56"/>
    <w:rsid w:val="00A06E74"/>
    <w:rsid w:val="00A0743A"/>
    <w:rsid w:val="00A076A0"/>
    <w:rsid w:val="00A07A53"/>
    <w:rsid w:val="00A07A89"/>
    <w:rsid w:val="00A11F6B"/>
    <w:rsid w:val="00A12028"/>
    <w:rsid w:val="00A126DD"/>
    <w:rsid w:val="00A12F8C"/>
    <w:rsid w:val="00A12F98"/>
    <w:rsid w:val="00A14841"/>
    <w:rsid w:val="00A14A00"/>
    <w:rsid w:val="00A15FFB"/>
    <w:rsid w:val="00A16064"/>
    <w:rsid w:val="00A17337"/>
    <w:rsid w:val="00A1738A"/>
    <w:rsid w:val="00A17898"/>
    <w:rsid w:val="00A20933"/>
    <w:rsid w:val="00A2105F"/>
    <w:rsid w:val="00A22723"/>
    <w:rsid w:val="00A22C3E"/>
    <w:rsid w:val="00A230B0"/>
    <w:rsid w:val="00A23C21"/>
    <w:rsid w:val="00A24E36"/>
    <w:rsid w:val="00A252D3"/>
    <w:rsid w:val="00A2543B"/>
    <w:rsid w:val="00A269BA"/>
    <w:rsid w:val="00A26A41"/>
    <w:rsid w:val="00A278C6"/>
    <w:rsid w:val="00A27CEE"/>
    <w:rsid w:val="00A31211"/>
    <w:rsid w:val="00A3188E"/>
    <w:rsid w:val="00A32875"/>
    <w:rsid w:val="00A32A47"/>
    <w:rsid w:val="00A3339E"/>
    <w:rsid w:val="00A33CDF"/>
    <w:rsid w:val="00A345D1"/>
    <w:rsid w:val="00A34945"/>
    <w:rsid w:val="00A34B4D"/>
    <w:rsid w:val="00A34E3F"/>
    <w:rsid w:val="00A3570B"/>
    <w:rsid w:val="00A35716"/>
    <w:rsid w:val="00A35BDC"/>
    <w:rsid w:val="00A364DB"/>
    <w:rsid w:val="00A3654D"/>
    <w:rsid w:val="00A36EEC"/>
    <w:rsid w:val="00A36FED"/>
    <w:rsid w:val="00A373DB"/>
    <w:rsid w:val="00A4023E"/>
    <w:rsid w:val="00A40530"/>
    <w:rsid w:val="00A40797"/>
    <w:rsid w:val="00A40F13"/>
    <w:rsid w:val="00A41396"/>
    <w:rsid w:val="00A41CD1"/>
    <w:rsid w:val="00A4207F"/>
    <w:rsid w:val="00A42114"/>
    <w:rsid w:val="00A42583"/>
    <w:rsid w:val="00A42D91"/>
    <w:rsid w:val="00A4300D"/>
    <w:rsid w:val="00A437B5"/>
    <w:rsid w:val="00A4399D"/>
    <w:rsid w:val="00A439A8"/>
    <w:rsid w:val="00A43B4E"/>
    <w:rsid w:val="00A43C5F"/>
    <w:rsid w:val="00A44D93"/>
    <w:rsid w:val="00A45144"/>
    <w:rsid w:val="00A4530A"/>
    <w:rsid w:val="00A4561D"/>
    <w:rsid w:val="00A4620A"/>
    <w:rsid w:val="00A46763"/>
    <w:rsid w:val="00A47229"/>
    <w:rsid w:val="00A479D2"/>
    <w:rsid w:val="00A5114E"/>
    <w:rsid w:val="00A52DAF"/>
    <w:rsid w:val="00A537BA"/>
    <w:rsid w:val="00A538F9"/>
    <w:rsid w:val="00A54481"/>
    <w:rsid w:val="00A54946"/>
    <w:rsid w:val="00A60EB0"/>
    <w:rsid w:val="00A6197C"/>
    <w:rsid w:val="00A625CD"/>
    <w:rsid w:val="00A6270B"/>
    <w:rsid w:val="00A62B58"/>
    <w:rsid w:val="00A62B8B"/>
    <w:rsid w:val="00A62B8C"/>
    <w:rsid w:val="00A62F61"/>
    <w:rsid w:val="00A63321"/>
    <w:rsid w:val="00A6426A"/>
    <w:rsid w:val="00A652AE"/>
    <w:rsid w:val="00A65E3F"/>
    <w:rsid w:val="00A6613C"/>
    <w:rsid w:val="00A669E7"/>
    <w:rsid w:val="00A673B1"/>
    <w:rsid w:val="00A67E8A"/>
    <w:rsid w:val="00A70018"/>
    <w:rsid w:val="00A70688"/>
    <w:rsid w:val="00A706A5"/>
    <w:rsid w:val="00A706D6"/>
    <w:rsid w:val="00A71E30"/>
    <w:rsid w:val="00A72230"/>
    <w:rsid w:val="00A7369D"/>
    <w:rsid w:val="00A73787"/>
    <w:rsid w:val="00A740A2"/>
    <w:rsid w:val="00A7502D"/>
    <w:rsid w:val="00A75725"/>
    <w:rsid w:val="00A757DD"/>
    <w:rsid w:val="00A76B41"/>
    <w:rsid w:val="00A76CFC"/>
    <w:rsid w:val="00A76F09"/>
    <w:rsid w:val="00A772DA"/>
    <w:rsid w:val="00A77422"/>
    <w:rsid w:val="00A775BE"/>
    <w:rsid w:val="00A80AAC"/>
    <w:rsid w:val="00A81560"/>
    <w:rsid w:val="00A824BA"/>
    <w:rsid w:val="00A825FF"/>
    <w:rsid w:val="00A8287F"/>
    <w:rsid w:val="00A83A39"/>
    <w:rsid w:val="00A83B87"/>
    <w:rsid w:val="00A84A3B"/>
    <w:rsid w:val="00A84EAE"/>
    <w:rsid w:val="00A84EE1"/>
    <w:rsid w:val="00A84EFE"/>
    <w:rsid w:val="00A84FBD"/>
    <w:rsid w:val="00A85DBD"/>
    <w:rsid w:val="00A85ECD"/>
    <w:rsid w:val="00A85F2E"/>
    <w:rsid w:val="00A86459"/>
    <w:rsid w:val="00A86C84"/>
    <w:rsid w:val="00A87FAF"/>
    <w:rsid w:val="00A90C2E"/>
    <w:rsid w:val="00A90E69"/>
    <w:rsid w:val="00A90FDC"/>
    <w:rsid w:val="00A91185"/>
    <w:rsid w:val="00A91957"/>
    <w:rsid w:val="00A91B99"/>
    <w:rsid w:val="00A91CF1"/>
    <w:rsid w:val="00A91FD7"/>
    <w:rsid w:val="00A92060"/>
    <w:rsid w:val="00A92067"/>
    <w:rsid w:val="00A923B4"/>
    <w:rsid w:val="00A92563"/>
    <w:rsid w:val="00A92666"/>
    <w:rsid w:val="00A92923"/>
    <w:rsid w:val="00A92C78"/>
    <w:rsid w:val="00A92EA3"/>
    <w:rsid w:val="00A934C6"/>
    <w:rsid w:val="00A93BEE"/>
    <w:rsid w:val="00A9480C"/>
    <w:rsid w:val="00A94B4B"/>
    <w:rsid w:val="00A95A7D"/>
    <w:rsid w:val="00A961F5"/>
    <w:rsid w:val="00A96CC5"/>
    <w:rsid w:val="00A96F77"/>
    <w:rsid w:val="00A9769A"/>
    <w:rsid w:val="00A97B0E"/>
    <w:rsid w:val="00A97C78"/>
    <w:rsid w:val="00A9A6EC"/>
    <w:rsid w:val="00AA0EC8"/>
    <w:rsid w:val="00AA1655"/>
    <w:rsid w:val="00AA226C"/>
    <w:rsid w:val="00AA237B"/>
    <w:rsid w:val="00AA2C7B"/>
    <w:rsid w:val="00AA3360"/>
    <w:rsid w:val="00AA3807"/>
    <w:rsid w:val="00AA40FF"/>
    <w:rsid w:val="00AA4559"/>
    <w:rsid w:val="00AA585B"/>
    <w:rsid w:val="00AA6282"/>
    <w:rsid w:val="00AA65D5"/>
    <w:rsid w:val="00AA7471"/>
    <w:rsid w:val="00AA7515"/>
    <w:rsid w:val="00AB0244"/>
    <w:rsid w:val="00AB026B"/>
    <w:rsid w:val="00AB02D1"/>
    <w:rsid w:val="00AB0F5F"/>
    <w:rsid w:val="00AB3904"/>
    <w:rsid w:val="00AB3A13"/>
    <w:rsid w:val="00AB3B04"/>
    <w:rsid w:val="00AB51D9"/>
    <w:rsid w:val="00AB5B4C"/>
    <w:rsid w:val="00AB5CF6"/>
    <w:rsid w:val="00AB64AD"/>
    <w:rsid w:val="00AB7424"/>
    <w:rsid w:val="00AB74CD"/>
    <w:rsid w:val="00AC022E"/>
    <w:rsid w:val="00AC048A"/>
    <w:rsid w:val="00AC0679"/>
    <w:rsid w:val="00AC177B"/>
    <w:rsid w:val="00AC1C0F"/>
    <w:rsid w:val="00AC2FAA"/>
    <w:rsid w:val="00AC32D8"/>
    <w:rsid w:val="00AC4975"/>
    <w:rsid w:val="00AC497C"/>
    <w:rsid w:val="00AC52CC"/>
    <w:rsid w:val="00AC574A"/>
    <w:rsid w:val="00AC58AC"/>
    <w:rsid w:val="00AD08A8"/>
    <w:rsid w:val="00AD118D"/>
    <w:rsid w:val="00AD1D95"/>
    <w:rsid w:val="00AD2533"/>
    <w:rsid w:val="00AD36E3"/>
    <w:rsid w:val="00AD4CF1"/>
    <w:rsid w:val="00AD606F"/>
    <w:rsid w:val="00AD695E"/>
    <w:rsid w:val="00AD719B"/>
    <w:rsid w:val="00AE0D08"/>
    <w:rsid w:val="00AE0D2C"/>
    <w:rsid w:val="00AE0EF3"/>
    <w:rsid w:val="00AE0EF5"/>
    <w:rsid w:val="00AE11EC"/>
    <w:rsid w:val="00AE12D4"/>
    <w:rsid w:val="00AE2458"/>
    <w:rsid w:val="00AE3B95"/>
    <w:rsid w:val="00AE3CA9"/>
    <w:rsid w:val="00AE5035"/>
    <w:rsid w:val="00AE56C3"/>
    <w:rsid w:val="00AE5B0F"/>
    <w:rsid w:val="00AE6462"/>
    <w:rsid w:val="00AE64C3"/>
    <w:rsid w:val="00AE68A5"/>
    <w:rsid w:val="00AE6B31"/>
    <w:rsid w:val="00AE6EB1"/>
    <w:rsid w:val="00AE6F37"/>
    <w:rsid w:val="00AE742C"/>
    <w:rsid w:val="00AE7584"/>
    <w:rsid w:val="00AE7DF7"/>
    <w:rsid w:val="00AE7EBF"/>
    <w:rsid w:val="00AF0768"/>
    <w:rsid w:val="00AF107C"/>
    <w:rsid w:val="00AF11D3"/>
    <w:rsid w:val="00AF2632"/>
    <w:rsid w:val="00AF293D"/>
    <w:rsid w:val="00AF295E"/>
    <w:rsid w:val="00AF2B14"/>
    <w:rsid w:val="00AF33AD"/>
    <w:rsid w:val="00AF356F"/>
    <w:rsid w:val="00AF388A"/>
    <w:rsid w:val="00AF468B"/>
    <w:rsid w:val="00AF486C"/>
    <w:rsid w:val="00AF5CCE"/>
    <w:rsid w:val="00AF5D27"/>
    <w:rsid w:val="00AF5E69"/>
    <w:rsid w:val="00AF677B"/>
    <w:rsid w:val="00AF77B2"/>
    <w:rsid w:val="00AF7D75"/>
    <w:rsid w:val="00B00553"/>
    <w:rsid w:val="00B00A32"/>
    <w:rsid w:val="00B021D9"/>
    <w:rsid w:val="00B036D7"/>
    <w:rsid w:val="00B0445A"/>
    <w:rsid w:val="00B05316"/>
    <w:rsid w:val="00B05686"/>
    <w:rsid w:val="00B05713"/>
    <w:rsid w:val="00B05E2D"/>
    <w:rsid w:val="00B0614E"/>
    <w:rsid w:val="00B0653D"/>
    <w:rsid w:val="00B067E8"/>
    <w:rsid w:val="00B0694A"/>
    <w:rsid w:val="00B06BB1"/>
    <w:rsid w:val="00B07324"/>
    <w:rsid w:val="00B078E2"/>
    <w:rsid w:val="00B07953"/>
    <w:rsid w:val="00B113B7"/>
    <w:rsid w:val="00B11406"/>
    <w:rsid w:val="00B11A73"/>
    <w:rsid w:val="00B11AEB"/>
    <w:rsid w:val="00B11EF3"/>
    <w:rsid w:val="00B120D2"/>
    <w:rsid w:val="00B1272C"/>
    <w:rsid w:val="00B128C9"/>
    <w:rsid w:val="00B12B27"/>
    <w:rsid w:val="00B14E78"/>
    <w:rsid w:val="00B16950"/>
    <w:rsid w:val="00B17D0B"/>
    <w:rsid w:val="00B203C6"/>
    <w:rsid w:val="00B206B3"/>
    <w:rsid w:val="00B206DA"/>
    <w:rsid w:val="00B21209"/>
    <w:rsid w:val="00B21AD7"/>
    <w:rsid w:val="00B21DA7"/>
    <w:rsid w:val="00B21ED3"/>
    <w:rsid w:val="00B2295B"/>
    <w:rsid w:val="00B22E16"/>
    <w:rsid w:val="00B22F05"/>
    <w:rsid w:val="00B231DE"/>
    <w:rsid w:val="00B24501"/>
    <w:rsid w:val="00B25007"/>
    <w:rsid w:val="00B2753C"/>
    <w:rsid w:val="00B2771B"/>
    <w:rsid w:val="00B2778B"/>
    <w:rsid w:val="00B302C7"/>
    <w:rsid w:val="00B30EA4"/>
    <w:rsid w:val="00B318CC"/>
    <w:rsid w:val="00B32065"/>
    <w:rsid w:val="00B33266"/>
    <w:rsid w:val="00B33B74"/>
    <w:rsid w:val="00B34F2C"/>
    <w:rsid w:val="00B34FA6"/>
    <w:rsid w:val="00B36804"/>
    <w:rsid w:val="00B375F0"/>
    <w:rsid w:val="00B4012D"/>
    <w:rsid w:val="00B40B41"/>
    <w:rsid w:val="00B41044"/>
    <w:rsid w:val="00B4130E"/>
    <w:rsid w:val="00B417E0"/>
    <w:rsid w:val="00B41D39"/>
    <w:rsid w:val="00B42A32"/>
    <w:rsid w:val="00B42B08"/>
    <w:rsid w:val="00B42C17"/>
    <w:rsid w:val="00B42CD8"/>
    <w:rsid w:val="00B43528"/>
    <w:rsid w:val="00B439AC"/>
    <w:rsid w:val="00B45332"/>
    <w:rsid w:val="00B45ABB"/>
    <w:rsid w:val="00B462D5"/>
    <w:rsid w:val="00B46631"/>
    <w:rsid w:val="00B466D5"/>
    <w:rsid w:val="00B468A5"/>
    <w:rsid w:val="00B46A86"/>
    <w:rsid w:val="00B46E9C"/>
    <w:rsid w:val="00B474A9"/>
    <w:rsid w:val="00B47B80"/>
    <w:rsid w:val="00B47F33"/>
    <w:rsid w:val="00B50A46"/>
    <w:rsid w:val="00B52EA9"/>
    <w:rsid w:val="00B5352E"/>
    <w:rsid w:val="00B5364A"/>
    <w:rsid w:val="00B538E5"/>
    <w:rsid w:val="00B541A4"/>
    <w:rsid w:val="00B54584"/>
    <w:rsid w:val="00B55635"/>
    <w:rsid w:val="00B57421"/>
    <w:rsid w:val="00B57A1C"/>
    <w:rsid w:val="00B57F5C"/>
    <w:rsid w:val="00B61CFC"/>
    <w:rsid w:val="00B62985"/>
    <w:rsid w:val="00B62D04"/>
    <w:rsid w:val="00B63C27"/>
    <w:rsid w:val="00B66131"/>
    <w:rsid w:val="00B66402"/>
    <w:rsid w:val="00B6668D"/>
    <w:rsid w:val="00B66DDB"/>
    <w:rsid w:val="00B66EE2"/>
    <w:rsid w:val="00B70014"/>
    <w:rsid w:val="00B70A81"/>
    <w:rsid w:val="00B7108B"/>
    <w:rsid w:val="00B71216"/>
    <w:rsid w:val="00B7125F"/>
    <w:rsid w:val="00B717C6"/>
    <w:rsid w:val="00B71CA9"/>
    <w:rsid w:val="00B722BB"/>
    <w:rsid w:val="00B727C8"/>
    <w:rsid w:val="00B728A3"/>
    <w:rsid w:val="00B733C4"/>
    <w:rsid w:val="00B73CC4"/>
    <w:rsid w:val="00B73FDC"/>
    <w:rsid w:val="00B76750"/>
    <w:rsid w:val="00B76DDD"/>
    <w:rsid w:val="00B774A2"/>
    <w:rsid w:val="00B77E17"/>
    <w:rsid w:val="00B800AC"/>
    <w:rsid w:val="00B8150E"/>
    <w:rsid w:val="00B81FB7"/>
    <w:rsid w:val="00B81FD0"/>
    <w:rsid w:val="00B82003"/>
    <w:rsid w:val="00B820F4"/>
    <w:rsid w:val="00B82CE7"/>
    <w:rsid w:val="00B82CEE"/>
    <w:rsid w:val="00B83899"/>
    <w:rsid w:val="00B8497C"/>
    <w:rsid w:val="00B84B3B"/>
    <w:rsid w:val="00B84F14"/>
    <w:rsid w:val="00B85B95"/>
    <w:rsid w:val="00B85EA9"/>
    <w:rsid w:val="00B86C0C"/>
    <w:rsid w:val="00B87C91"/>
    <w:rsid w:val="00B87D42"/>
    <w:rsid w:val="00B906B5"/>
    <w:rsid w:val="00B90B5B"/>
    <w:rsid w:val="00B910CF"/>
    <w:rsid w:val="00B926F2"/>
    <w:rsid w:val="00B92936"/>
    <w:rsid w:val="00B92F08"/>
    <w:rsid w:val="00B93131"/>
    <w:rsid w:val="00B93627"/>
    <w:rsid w:val="00B93D5A"/>
    <w:rsid w:val="00B93DED"/>
    <w:rsid w:val="00B94D66"/>
    <w:rsid w:val="00B950EA"/>
    <w:rsid w:val="00B957BC"/>
    <w:rsid w:val="00B95CE1"/>
    <w:rsid w:val="00B96291"/>
    <w:rsid w:val="00B96631"/>
    <w:rsid w:val="00B969DD"/>
    <w:rsid w:val="00B96F51"/>
    <w:rsid w:val="00B97054"/>
    <w:rsid w:val="00B9776F"/>
    <w:rsid w:val="00BA064F"/>
    <w:rsid w:val="00BA0D12"/>
    <w:rsid w:val="00BA1E13"/>
    <w:rsid w:val="00BA22AA"/>
    <w:rsid w:val="00BA339D"/>
    <w:rsid w:val="00BA4188"/>
    <w:rsid w:val="00BA548F"/>
    <w:rsid w:val="00BA8FCD"/>
    <w:rsid w:val="00BB0117"/>
    <w:rsid w:val="00BB04C0"/>
    <w:rsid w:val="00BB2527"/>
    <w:rsid w:val="00BB2696"/>
    <w:rsid w:val="00BB33FB"/>
    <w:rsid w:val="00BB34B3"/>
    <w:rsid w:val="00BB366C"/>
    <w:rsid w:val="00BB3731"/>
    <w:rsid w:val="00BB4FEF"/>
    <w:rsid w:val="00BB537E"/>
    <w:rsid w:val="00BB5ADF"/>
    <w:rsid w:val="00BB6FDD"/>
    <w:rsid w:val="00BB725C"/>
    <w:rsid w:val="00BB7623"/>
    <w:rsid w:val="00BB7CA4"/>
    <w:rsid w:val="00BB7FEB"/>
    <w:rsid w:val="00BC0431"/>
    <w:rsid w:val="00BC05AD"/>
    <w:rsid w:val="00BC0AB8"/>
    <w:rsid w:val="00BC0C0B"/>
    <w:rsid w:val="00BC0E40"/>
    <w:rsid w:val="00BC1145"/>
    <w:rsid w:val="00BC2623"/>
    <w:rsid w:val="00BC342C"/>
    <w:rsid w:val="00BC38C3"/>
    <w:rsid w:val="00BC3DCD"/>
    <w:rsid w:val="00BC4135"/>
    <w:rsid w:val="00BC4261"/>
    <w:rsid w:val="00BC443B"/>
    <w:rsid w:val="00BC4F86"/>
    <w:rsid w:val="00BC53E0"/>
    <w:rsid w:val="00BC5489"/>
    <w:rsid w:val="00BC6D4D"/>
    <w:rsid w:val="00BC7F60"/>
    <w:rsid w:val="00BD07E6"/>
    <w:rsid w:val="00BD23C3"/>
    <w:rsid w:val="00BD24C4"/>
    <w:rsid w:val="00BD2F16"/>
    <w:rsid w:val="00BD3A26"/>
    <w:rsid w:val="00BD3FAF"/>
    <w:rsid w:val="00BD5778"/>
    <w:rsid w:val="00BD6B22"/>
    <w:rsid w:val="00BD6B87"/>
    <w:rsid w:val="00BD6DF8"/>
    <w:rsid w:val="00BD6F7B"/>
    <w:rsid w:val="00BD705F"/>
    <w:rsid w:val="00BD7A7C"/>
    <w:rsid w:val="00BE04F0"/>
    <w:rsid w:val="00BE0686"/>
    <w:rsid w:val="00BE0D2F"/>
    <w:rsid w:val="00BE18A2"/>
    <w:rsid w:val="00BE1C31"/>
    <w:rsid w:val="00BE1CC6"/>
    <w:rsid w:val="00BE1CD7"/>
    <w:rsid w:val="00BE2C83"/>
    <w:rsid w:val="00BE2DD0"/>
    <w:rsid w:val="00BE3D44"/>
    <w:rsid w:val="00BE407D"/>
    <w:rsid w:val="00BE4317"/>
    <w:rsid w:val="00BE45EA"/>
    <w:rsid w:val="00BE49AC"/>
    <w:rsid w:val="00BE4D24"/>
    <w:rsid w:val="00BE4DDD"/>
    <w:rsid w:val="00BE5284"/>
    <w:rsid w:val="00BE5534"/>
    <w:rsid w:val="00BE6169"/>
    <w:rsid w:val="00BE6C60"/>
    <w:rsid w:val="00BE6DDB"/>
    <w:rsid w:val="00BE7350"/>
    <w:rsid w:val="00BE7DFC"/>
    <w:rsid w:val="00BE7EEE"/>
    <w:rsid w:val="00BF000E"/>
    <w:rsid w:val="00BF11CD"/>
    <w:rsid w:val="00BF13B2"/>
    <w:rsid w:val="00BF1D48"/>
    <w:rsid w:val="00BF3798"/>
    <w:rsid w:val="00BF3D43"/>
    <w:rsid w:val="00BF4119"/>
    <w:rsid w:val="00BF456C"/>
    <w:rsid w:val="00BF4AE2"/>
    <w:rsid w:val="00BF4B38"/>
    <w:rsid w:val="00BF4E71"/>
    <w:rsid w:val="00BF5E2C"/>
    <w:rsid w:val="00BF617C"/>
    <w:rsid w:val="00BF6392"/>
    <w:rsid w:val="00BF7162"/>
    <w:rsid w:val="00C0046D"/>
    <w:rsid w:val="00C00D6A"/>
    <w:rsid w:val="00C00FBA"/>
    <w:rsid w:val="00C01806"/>
    <w:rsid w:val="00C01AB4"/>
    <w:rsid w:val="00C01B77"/>
    <w:rsid w:val="00C02064"/>
    <w:rsid w:val="00C02578"/>
    <w:rsid w:val="00C02B84"/>
    <w:rsid w:val="00C03B62"/>
    <w:rsid w:val="00C04381"/>
    <w:rsid w:val="00C04714"/>
    <w:rsid w:val="00C0495F"/>
    <w:rsid w:val="00C04BA5"/>
    <w:rsid w:val="00C058CE"/>
    <w:rsid w:val="00C05C1D"/>
    <w:rsid w:val="00C05E66"/>
    <w:rsid w:val="00C063CB"/>
    <w:rsid w:val="00C07683"/>
    <w:rsid w:val="00C07A49"/>
    <w:rsid w:val="00C07C93"/>
    <w:rsid w:val="00C1005A"/>
    <w:rsid w:val="00C10825"/>
    <w:rsid w:val="00C10C68"/>
    <w:rsid w:val="00C111B5"/>
    <w:rsid w:val="00C13BAE"/>
    <w:rsid w:val="00C13CD9"/>
    <w:rsid w:val="00C13D8B"/>
    <w:rsid w:val="00C13FC9"/>
    <w:rsid w:val="00C1449F"/>
    <w:rsid w:val="00C14614"/>
    <w:rsid w:val="00C14A01"/>
    <w:rsid w:val="00C14B7A"/>
    <w:rsid w:val="00C14E09"/>
    <w:rsid w:val="00C14F9F"/>
    <w:rsid w:val="00C153A9"/>
    <w:rsid w:val="00C15B97"/>
    <w:rsid w:val="00C15F8D"/>
    <w:rsid w:val="00C16282"/>
    <w:rsid w:val="00C165F2"/>
    <w:rsid w:val="00C16D78"/>
    <w:rsid w:val="00C16FCF"/>
    <w:rsid w:val="00C17E0C"/>
    <w:rsid w:val="00C17FA8"/>
    <w:rsid w:val="00C20675"/>
    <w:rsid w:val="00C20861"/>
    <w:rsid w:val="00C20EF4"/>
    <w:rsid w:val="00C22B1D"/>
    <w:rsid w:val="00C25307"/>
    <w:rsid w:val="00C260EB"/>
    <w:rsid w:val="00C262F0"/>
    <w:rsid w:val="00C265F8"/>
    <w:rsid w:val="00C26860"/>
    <w:rsid w:val="00C2716D"/>
    <w:rsid w:val="00C27501"/>
    <w:rsid w:val="00C302F3"/>
    <w:rsid w:val="00C30310"/>
    <w:rsid w:val="00C304EC"/>
    <w:rsid w:val="00C30689"/>
    <w:rsid w:val="00C3093F"/>
    <w:rsid w:val="00C30D6A"/>
    <w:rsid w:val="00C30DB6"/>
    <w:rsid w:val="00C30FBA"/>
    <w:rsid w:val="00C311C3"/>
    <w:rsid w:val="00C314E0"/>
    <w:rsid w:val="00C323D2"/>
    <w:rsid w:val="00C32C78"/>
    <w:rsid w:val="00C33277"/>
    <w:rsid w:val="00C335AC"/>
    <w:rsid w:val="00C3362E"/>
    <w:rsid w:val="00C33672"/>
    <w:rsid w:val="00C34428"/>
    <w:rsid w:val="00C34AD1"/>
    <w:rsid w:val="00C34E4D"/>
    <w:rsid w:val="00C352B0"/>
    <w:rsid w:val="00C362AC"/>
    <w:rsid w:val="00C36EF3"/>
    <w:rsid w:val="00C374FA"/>
    <w:rsid w:val="00C401AF"/>
    <w:rsid w:val="00C40318"/>
    <w:rsid w:val="00C408AD"/>
    <w:rsid w:val="00C40A91"/>
    <w:rsid w:val="00C420D6"/>
    <w:rsid w:val="00C4211D"/>
    <w:rsid w:val="00C4295C"/>
    <w:rsid w:val="00C442DF"/>
    <w:rsid w:val="00C443E7"/>
    <w:rsid w:val="00C44F29"/>
    <w:rsid w:val="00C45EA5"/>
    <w:rsid w:val="00C46386"/>
    <w:rsid w:val="00C464F6"/>
    <w:rsid w:val="00C469C2"/>
    <w:rsid w:val="00C46C17"/>
    <w:rsid w:val="00C46FE0"/>
    <w:rsid w:val="00C47B8E"/>
    <w:rsid w:val="00C47E2C"/>
    <w:rsid w:val="00C50305"/>
    <w:rsid w:val="00C50BAF"/>
    <w:rsid w:val="00C50BF9"/>
    <w:rsid w:val="00C5124D"/>
    <w:rsid w:val="00C51273"/>
    <w:rsid w:val="00C51607"/>
    <w:rsid w:val="00C51F3D"/>
    <w:rsid w:val="00C52465"/>
    <w:rsid w:val="00C52924"/>
    <w:rsid w:val="00C52955"/>
    <w:rsid w:val="00C52E70"/>
    <w:rsid w:val="00C52F45"/>
    <w:rsid w:val="00C53E10"/>
    <w:rsid w:val="00C54401"/>
    <w:rsid w:val="00C54CE2"/>
    <w:rsid w:val="00C55C8C"/>
    <w:rsid w:val="00C5611D"/>
    <w:rsid w:val="00C565B6"/>
    <w:rsid w:val="00C56A93"/>
    <w:rsid w:val="00C574C1"/>
    <w:rsid w:val="00C57E18"/>
    <w:rsid w:val="00C60B5C"/>
    <w:rsid w:val="00C610E7"/>
    <w:rsid w:val="00C62E39"/>
    <w:rsid w:val="00C6361A"/>
    <w:rsid w:val="00C65A85"/>
    <w:rsid w:val="00C6619D"/>
    <w:rsid w:val="00C66875"/>
    <w:rsid w:val="00C67365"/>
    <w:rsid w:val="00C674CF"/>
    <w:rsid w:val="00C6757D"/>
    <w:rsid w:val="00C6770F"/>
    <w:rsid w:val="00C6791A"/>
    <w:rsid w:val="00C70303"/>
    <w:rsid w:val="00C711B4"/>
    <w:rsid w:val="00C72C2D"/>
    <w:rsid w:val="00C72DF2"/>
    <w:rsid w:val="00C72FA0"/>
    <w:rsid w:val="00C737DD"/>
    <w:rsid w:val="00C7435B"/>
    <w:rsid w:val="00C746CC"/>
    <w:rsid w:val="00C74E58"/>
    <w:rsid w:val="00C759F9"/>
    <w:rsid w:val="00C76061"/>
    <w:rsid w:val="00C76574"/>
    <w:rsid w:val="00C767A7"/>
    <w:rsid w:val="00C76A4C"/>
    <w:rsid w:val="00C76F0D"/>
    <w:rsid w:val="00C774D6"/>
    <w:rsid w:val="00C8077B"/>
    <w:rsid w:val="00C8081A"/>
    <w:rsid w:val="00C80A82"/>
    <w:rsid w:val="00C80AD6"/>
    <w:rsid w:val="00C83DEB"/>
    <w:rsid w:val="00C8410C"/>
    <w:rsid w:val="00C842AD"/>
    <w:rsid w:val="00C846AC"/>
    <w:rsid w:val="00C84C26"/>
    <w:rsid w:val="00C866AC"/>
    <w:rsid w:val="00C867BF"/>
    <w:rsid w:val="00C86D59"/>
    <w:rsid w:val="00C8779A"/>
    <w:rsid w:val="00C87F6D"/>
    <w:rsid w:val="00C90717"/>
    <w:rsid w:val="00C91535"/>
    <w:rsid w:val="00C91633"/>
    <w:rsid w:val="00C9257D"/>
    <w:rsid w:val="00C92678"/>
    <w:rsid w:val="00C92955"/>
    <w:rsid w:val="00C932DA"/>
    <w:rsid w:val="00C93EB2"/>
    <w:rsid w:val="00C94C58"/>
    <w:rsid w:val="00C9534E"/>
    <w:rsid w:val="00C960B6"/>
    <w:rsid w:val="00C96464"/>
    <w:rsid w:val="00C966E1"/>
    <w:rsid w:val="00C968DD"/>
    <w:rsid w:val="00C96FA4"/>
    <w:rsid w:val="00C977D6"/>
    <w:rsid w:val="00C97AD1"/>
    <w:rsid w:val="00C97C29"/>
    <w:rsid w:val="00C97E43"/>
    <w:rsid w:val="00CA02BC"/>
    <w:rsid w:val="00CA0FB1"/>
    <w:rsid w:val="00CA128D"/>
    <w:rsid w:val="00CA166F"/>
    <w:rsid w:val="00CA1AEF"/>
    <w:rsid w:val="00CA1E56"/>
    <w:rsid w:val="00CA2184"/>
    <w:rsid w:val="00CA2E25"/>
    <w:rsid w:val="00CA3ED2"/>
    <w:rsid w:val="00CA463D"/>
    <w:rsid w:val="00CA4CD3"/>
    <w:rsid w:val="00CA5783"/>
    <w:rsid w:val="00CA59B7"/>
    <w:rsid w:val="00CA5C66"/>
    <w:rsid w:val="00CA5FD9"/>
    <w:rsid w:val="00CA65BC"/>
    <w:rsid w:val="00CA6C25"/>
    <w:rsid w:val="00CA7293"/>
    <w:rsid w:val="00CA7643"/>
    <w:rsid w:val="00CA7B3F"/>
    <w:rsid w:val="00CA7F66"/>
    <w:rsid w:val="00CB0FC2"/>
    <w:rsid w:val="00CB18E6"/>
    <w:rsid w:val="00CB2BC6"/>
    <w:rsid w:val="00CB2F07"/>
    <w:rsid w:val="00CB3FF6"/>
    <w:rsid w:val="00CB54C1"/>
    <w:rsid w:val="00CB5E90"/>
    <w:rsid w:val="00CB5F58"/>
    <w:rsid w:val="00CB6202"/>
    <w:rsid w:val="00CB7917"/>
    <w:rsid w:val="00CB7C07"/>
    <w:rsid w:val="00CC0D42"/>
    <w:rsid w:val="00CC0EEA"/>
    <w:rsid w:val="00CC1203"/>
    <w:rsid w:val="00CC1374"/>
    <w:rsid w:val="00CC1D63"/>
    <w:rsid w:val="00CC245D"/>
    <w:rsid w:val="00CC2E82"/>
    <w:rsid w:val="00CC3365"/>
    <w:rsid w:val="00CC4014"/>
    <w:rsid w:val="00CC446F"/>
    <w:rsid w:val="00CC4C49"/>
    <w:rsid w:val="00CC7950"/>
    <w:rsid w:val="00CC7AD1"/>
    <w:rsid w:val="00CD13C2"/>
    <w:rsid w:val="00CD2829"/>
    <w:rsid w:val="00CD3BF7"/>
    <w:rsid w:val="00CD47D3"/>
    <w:rsid w:val="00CD5FD4"/>
    <w:rsid w:val="00CD7DCF"/>
    <w:rsid w:val="00CE041B"/>
    <w:rsid w:val="00CE06DD"/>
    <w:rsid w:val="00CE1611"/>
    <w:rsid w:val="00CE1B1A"/>
    <w:rsid w:val="00CE1E82"/>
    <w:rsid w:val="00CE50C1"/>
    <w:rsid w:val="00CE5B56"/>
    <w:rsid w:val="00CE5F31"/>
    <w:rsid w:val="00CE71E4"/>
    <w:rsid w:val="00CE71FD"/>
    <w:rsid w:val="00CE7ABC"/>
    <w:rsid w:val="00CE7AD0"/>
    <w:rsid w:val="00CE7B29"/>
    <w:rsid w:val="00CE7DB2"/>
    <w:rsid w:val="00CE7E80"/>
    <w:rsid w:val="00CE7ED1"/>
    <w:rsid w:val="00CF0721"/>
    <w:rsid w:val="00CF08CF"/>
    <w:rsid w:val="00CF0C64"/>
    <w:rsid w:val="00CF0E5E"/>
    <w:rsid w:val="00CF1327"/>
    <w:rsid w:val="00CF1897"/>
    <w:rsid w:val="00CF1C11"/>
    <w:rsid w:val="00CF2730"/>
    <w:rsid w:val="00CF307A"/>
    <w:rsid w:val="00CF3395"/>
    <w:rsid w:val="00CF3D45"/>
    <w:rsid w:val="00CF60CB"/>
    <w:rsid w:val="00CF6430"/>
    <w:rsid w:val="00CF6711"/>
    <w:rsid w:val="00CF71A7"/>
    <w:rsid w:val="00CF72F8"/>
    <w:rsid w:val="00CF7514"/>
    <w:rsid w:val="00CF78A7"/>
    <w:rsid w:val="00D00FC4"/>
    <w:rsid w:val="00D00FD9"/>
    <w:rsid w:val="00D011A2"/>
    <w:rsid w:val="00D011A4"/>
    <w:rsid w:val="00D016A3"/>
    <w:rsid w:val="00D016FF"/>
    <w:rsid w:val="00D02FAA"/>
    <w:rsid w:val="00D05085"/>
    <w:rsid w:val="00D05B22"/>
    <w:rsid w:val="00D05BD5"/>
    <w:rsid w:val="00D05CCE"/>
    <w:rsid w:val="00D05FF6"/>
    <w:rsid w:val="00D06D9F"/>
    <w:rsid w:val="00D07129"/>
    <w:rsid w:val="00D0725F"/>
    <w:rsid w:val="00D07801"/>
    <w:rsid w:val="00D102F9"/>
    <w:rsid w:val="00D11832"/>
    <w:rsid w:val="00D12DEC"/>
    <w:rsid w:val="00D13050"/>
    <w:rsid w:val="00D131DF"/>
    <w:rsid w:val="00D13637"/>
    <w:rsid w:val="00D13D6D"/>
    <w:rsid w:val="00D13E06"/>
    <w:rsid w:val="00D14C22"/>
    <w:rsid w:val="00D15862"/>
    <w:rsid w:val="00D165F0"/>
    <w:rsid w:val="00D172B8"/>
    <w:rsid w:val="00D17CA3"/>
    <w:rsid w:val="00D20AE2"/>
    <w:rsid w:val="00D20E60"/>
    <w:rsid w:val="00D211FC"/>
    <w:rsid w:val="00D212BC"/>
    <w:rsid w:val="00D214E7"/>
    <w:rsid w:val="00D216F6"/>
    <w:rsid w:val="00D2196F"/>
    <w:rsid w:val="00D22078"/>
    <w:rsid w:val="00D22EC6"/>
    <w:rsid w:val="00D2352B"/>
    <w:rsid w:val="00D23AAE"/>
    <w:rsid w:val="00D23CD2"/>
    <w:rsid w:val="00D24323"/>
    <w:rsid w:val="00D2711B"/>
    <w:rsid w:val="00D27738"/>
    <w:rsid w:val="00D30A79"/>
    <w:rsid w:val="00D3120E"/>
    <w:rsid w:val="00D32195"/>
    <w:rsid w:val="00D32C86"/>
    <w:rsid w:val="00D32CF1"/>
    <w:rsid w:val="00D33BE7"/>
    <w:rsid w:val="00D348F6"/>
    <w:rsid w:val="00D34AFC"/>
    <w:rsid w:val="00D34BF8"/>
    <w:rsid w:val="00D357F8"/>
    <w:rsid w:val="00D36676"/>
    <w:rsid w:val="00D3787F"/>
    <w:rsid w:val="00D379F0"/>
    <w:rsid w:val="00D40BBC"/>
    <w:rsid w:val="00D41067"/>
    <w:rsid w:val="00D4155F"/>
    <w:rsid w:val="00D425AE"/>
    <w:rsid w:val="00D42C57"/>
    <w:rsid w:val="00D42D5E"/>
    <w:rsid w:val="00D42EAB"/>
    <w:rsid w:val="00D43237"/>
    <w:rsid w:val="00D446FD"/>
    <w:rsid w:val="00D44919"/>
    <w:rsid w:val="00D44DE0"/>
    <w:rsid w:val="00D455C1"/>
    <w:rsid w:val="00D46E79"/>
    <w:rsid w:val="00D47004"/>
    <w:rsid w:val="00D472A5"/>
    <w:rsid w:val="00D47B47"/>
    <w:rsid w:val="00D47C0B"/>
    <w:rsid w:val="00D5014F"/>
    <w:rsid w:val="00D5031C"/>
    <w:rsid w:val="00D5157B"/>
    <w:rsid w:val="00D5236C"/>
    <w:rsid w:val="00D5255B"/>
    <w:rsid w:val="00D52ACF"/>
    <w:rsid w:val="00D52E6C"/>
    <w:rsid w:val="00D52FA6"/>
    <w:rsid w:val="00D5360D"/>
    <w:rsid w:val="00D53A11"/>
    <w:rsid w:val="00D544A3"/>
    <w:rsid w:val="00D54885"/>
    <w:rsid w:val="00D54BDC"/>
    <w:rsid w:val="00D5520E"/>
    <w:rsid w:val="00D55BD9"/>
    <w:rsid w:val="00D56D26"/>
    <w:rsid w:val="00D57725"/>
    <w:rsid w:val="00D5785A"/>
    <w:rsid w:val="00D57EBA"/>
    <w:rsid w:val="00D60CE8"/>
    <w:rsid w:val="00D60D7A"/>
    <w:rsid w:val="00D61210"/>
    <w:rsid w:val="00D617AF"/>
    <w:rsid w:val="00D61BE3"/>
    <w:rsid w:val="00D61D88"/>
    <w:rsid w:val="00D62805"/>
    <w:rsid w:val="00D638B0"/>
    <w:rsid w:val="00D63F0B"/>
    <w:rsid w:val="00D63FA3"/>
    <w:rsid w:val="00D643C9"/>
    <w:rsid w:val="00D64B57"/>
    <w:rsid w:val="00D64DF8"/>
    <w:rsid w:val="00D6567F"/>
    <w:rsid w:val="00D65AF6"/>
    <w:rsid w:val="00D663FE"/>
    <w:rsid w:val="00D66419"/>
    <w:rsid w:val="00D66721"/>
    <w:rsid w:val="00D667D0"/>
    <w:rsid w:val="00D6688C"/>
    <w:rsid w:val="00D66F1D"/>
    <w:rsid w:val="00D700CE"/>
    <w:rsid w:val="00D706AA"/>
    <w:rsid w:val="00D71692"/>
    <w:rsid w:val="00D71FEC"/>
    <w:rsid w:val="00D721B1"/>
    <w:rsid w:val="00D72365"/>
    <w:rsid w:val="00D72AB0"/>
    <w:rsid w:val="00D7446F"/>
    <w:rsid w:val="00D74D85"/>
    <w:rsid w:val="00D762AF"/>
    <w:rsid w:val="00D76430"/>
    <w:rsid w:val="00D76F13"/>
    <w:rsid w:val="00D7760A"/>
    <w:rsid w:val="00D77665"/>
    <w:rsid w:val="00D77AC2"/>
    <w:rsid w:val="00D80026"/>
    <w:rsid w:val="00D8057F"/>
    <w:rsid w:val="00D80889"/>
    <w:rsid w:val="00D80F41"/>
    <w:rsid w:val="00D80F88"/>
    <w:rsid w:val="00D82756"/>
    <w:rsid w:val="00D82EB8"/>
    <w:rsid w:val="00D83453"/>
    <w:rsid w:val="00D83A95"/>
    <w:rsid w:val="00D83FEA"/>
    <w:rsid w:val="00D840A5"/>
    <w:rsid w:val="00D8458A"/>
    <w:rsid w:val="00D854D8"/>
    <w:rsid w:val="00D86163"/>
    <w:rsid w:val="00D869BB"/>
    <w:rsid w:val="00D86BC9"/>
    <w:rsid w:val="00D872E5"/>
    <w:rsid w:val="00D87331"/>
    <w:rsid w:val="00D8738C"/>
    <w:rsid w:val="00D875BF"/>
    <w:rsid w:val="00D87B74"/>
    <w:rsid w:val="00D90054"/>
    <w:rsid w:val="00D90515"/>
    <w:rsid w:val="00D90625"/>
    <w:rsid w:val="00D90D06"/>
    <w:rsid w:val="00D92482"/>
    <w:rsid w:val="00D933BD"/>
    <w:rsid w:val="00D94175"/>
    <w:rsid w:val="00D94C8C"/>
    <w:rsid w:val="00D95677"/>
    <w:rsid w:val="00D9568C"/>
    <w:rsid w:val="00D958A5"/>
    <w:rsid w:val="00D9639C"/>
    <w:rsid w:val="00D9772C"/>
    <w:rsid w:val="00DA09A2"/>
    <w:rsid w:val="00DA09ED"/>
    <w:rsid w:val="00DA1D4D"/>
    <w:rsid w:val="00DA3F1F"/>
    <w:rsid w:val="00DA420A"/>
    <w:rsid w:val="00DA4B15"/>
    <w:rsid w:val="00DA4F06"/>
    <w:rsid w:val="00DA52F3"/>
    <w:rsid w:val="00DA5ACF"/>
    <w:rsid w:val="00DA5B55"/>
    <w:rsid w:val="00DA74EB"/>
    <w:rsid w:val="00DA7637"/>
    <w:rsid w:val="00DB001C"/>
    <w:rsid w:val="00DB0907"/>
    <w:rsid w:val="00DB0C54"/>
    <w:rsid w:val="00DB0F4B"/>
    <w:rsid w:val="00DB114B"/>
    <w:rsid w:val="00DB1ECE"/>
    <w:rsid w:val="00DB1FD2"/>
    <w:rsid w:val="00DB2081"/>
    <w:rsid w:val="00DB242B"/>
    <w:rsid w:val="00DB2804"/>
    <w:rsid w:val="00DB4A79"/>
    <w:rsid w:val="00DB4F38"/>
    <w:rsid w:val="00DB53AC"/>
    <w:rsid w:val="00DB5A4F"/>
    <w:rsid w:val="00DB6134"/>
    <w:rsid w:val="00DB6335"/>
    <w:rsid w:val="00DB685F"/>
    <w:rsid w:val="00DC0618"/>
    <w:rsid w:val="00DC0B33"/>
    <w:rsid w:val="00DC0BBF"/>
    <w:rsid w:val="00DC0F83"/>
    <w:rsid w:val="00DC211C"/>
    <w:rsid w:val="00DC290E"/>
    <w:rsid w:val="00DC2E13"/>
    <w:rsid w:val="00DC3CFF"/>
    <w:rsid w:val="00DC486A"/>
    <w:rsid w:val="00DC4AC7"/>
    <w:rsid w:val="00DC4DD5"/>
    <w:rsid w:val="00DC5256"/>
    <w:rsid w:val="00DC53CA"/>
    <w:rsid w:val="00DC5714"/>
    <w:rsid w:val="00DC5B01"/>
    <w:rsid w:val="00DC5D47"/>
    <w:rsid w:val="00DC6846"/>
    <w:rsid w:val="00DC6CC8"/>
    <w:rsid w:val="00DC732B"/>
    <w:rsid w:val="00DC73A9"/>
    <w:rsid w:val="00DC7855"/>
    <w:rsid w:val="00DC7B09"/>
    <w:rsid w:val="00DD09DF"/>
    <w:rsid w:val="00DD1300"/>
    <w:rsid w:val="00DD1A95"/>
    <w:rsid w:val="00DD1DE0"/>
    <w:rsid w:val="00DD1E15"/>
    <w:rsid w:val="00DD2D10"/>
    <w:rsid w:val="00DD2DC3"/>
    <w:rsid w:val="00DD2E79"/>
    <w:rsid w:val="00DD316E"/>
    <w:rsid w:val="00DD3D8F"/>
    <w:rsid w:val="00DD43A3"/>
    <w:rsid w:val="00DD4788"/>
    <w:rsid w:val="00DD5376"/>
    <w:rsid w:val="00DD538C"/>
    <w:rsid w:val="00DD5B5C"/>
    <w:rsid w:val="00DD65C6"/>
    <w:rsid w:val="00DD6E70"/>
    <w:rsid w:val="00DD7192"/>
    <w:rsid w:val="00DD75DA"/>
    <w:rsid w:val="00DE004C"/>
    <w:rsid w:val="00DE1990"/>
    <w:rsid w:val="00DE24AF"/>
    <w:rsid w:val="00DE331E"/>
    <w:rsid w:val="00DE3B87"/>
    <w:rsid w:val="00DE43F7"/>
    <w:rsid w:val="00DE634B"/>
    <w:rsid w:val="00DE64D3"/>
    <w:rsid w:val="00DE69D7"/>
    <w:rsid w:val="00DE71E6"/>
    <w:rsid w:val="00DE739C"/>
    <w:rsid w:val="00DE769A"/>
    <w:rsid w:val="00DE7BA7"/>
    <w:rsid w:val="00DF1A0D"/>
    <w:rsid w:val="00DF1D24"/>
    <w:rsid w:val="00DF20E3"/>
    <w:rsid w:val="00DF329D"/>
    <w:rsid w:val="00DF348B"/>
    <w:rsid w:val="00DF34BE"/>
    <w:rsid w:val="00DF3BD5"/>
    <w:rsid w:val="00DF40A0"/>
    <w:rsid w:val="00DF4616"/>
    <w:rsid w:val="00DF466B"/>
    <w:rsid w:val="00DF680A"/>
    <w:rsid w:val="00DF686F"/>
    <w:rsid w:val="00DF6AE7"/>
    <w:rsid w:val="00DF7E08"/>
    <w:rsid w:val="00DF7FCA"/>
    <w:rsid w:val="00E0025B"/>
    <w:rsid w:val="00E02101"/>
    <w:rsid w:val="00E025B4"/>
    <w:rsid w:val="00E02754"/>
    <w:rsid w:val="00E02F19"/>
    <w:rsid w:val="00E03008"/>
    <w:rsid w:val="00E0331F"/>
    <w:rsid w:val="00E03CE8"/>
    <w:rsid w:val="00E03D34"/>
    <w:rsid w:val="00E03FF3"/>
    <w:rsid w:val="00E0479C"/>
    <w:rsid w:val="00E04A70"/>
    <w:rsid w:val="00E05049"/>
    <w:rsid w:val="00E0558F"/>
    <w:rsid w:val="00E058E4"/>
    <w:rsid w:val="00E05B40"/>
    <w:rsid w:val="00E05DF9"/>
    <w:rsid w:val="00E05FB7"/>
    <w:rsid w:val="00E07668"/>
    <w:rsid w:val="00E07899"/>
    <w:rsid w:val="00E10115"/>
    <w:rsid w:val="00E1062B"/>
    <w:rsid w:val="00E10AD9"/>
    <w:rsid w:val="00E10D92"/>
    <w:rsid w:val="00E112CC"/>
    <w:rsid w:val="00E11FD9"/>
    <w:rsid w:val="00E12508"/>
    <w:rsid w:val="00E1363C"/>
    <w:rsid w:val="00E14189"/>
    <w:rsid w:val="00E150AB"/>
    <w:rsid w:val="00E152DB"/>
    <w:rsid w:val="00E15317"/>
    <w:rsid w:val="00E1622F"/>
    <w:rsid w:val="00E169A5"/>
    <w:rsid w:val="00E16C9F"/>
    <w:rsid w:val="00E174C5"/>
    <w:rsid w:val="00E20697"/>
    <w:rsid w:val="00E20AC6"/>
    <w:rsid w:val="00E21141"/>
    <w:rsid w:val="00E22105"/>
    <w:rsid w:val="00E22BB6"/>
    <w:rsid w:val="00E22C2C"/>
    <w:rsid w:val="00E2313A"/>
    <w:rsid w:val="00E232C3"/>
    <w:rsid w:val="00E23347"/>
    <w:rsid w:val="00E23DBD"/>
    <w:rsid w:val="00E24026"/>
    <w:rsid w:val="00E2432C"/>
    <w:rsid w:val="00E244D7"/>
    <w:rsid w:val="00E24B4C"/>
    <w:rsid w:val="00E2567B"/>
    <w:rsid w:val="00E266FB"/>
    <w:rsid w:val="00E26982"/>
    <w:rsid w:val="00E26FCF"/>
    <w:rsid w:val="00E279BD"/>
    <w:rsid w:val="00E279FB"/>
    <w:rsid w:val="00E27D35"/>
    <w:rsid w:val="00E30361"/>
    <w:rsid w:val="00E3071B"/>
    <w:rsid w:val="00E307D4"/>
    <w:rsid w:val="00E30BBD"/>
    <w:rsid w:val="00E31687"/>
    <w:rsid w:val="00E33F6A"/>
    <w:rsid w:val="00E34D4E"/>
    <w:rsid w:val="00E358DE"/>
    <w:rsid w:val="00E36E4F"/>
    <w:rsid w:val="00E36E54"/>
    <w:rsid w:val="00E36F62"/>
    <w:rsid w:val="00E376C8"/>
    <w:rsid w:val="00E4045F"/>
    <w:rsid w:val="00E4099F"/>
    <w:rsid w:val="00E41D6A"/>
    <w:rsid w:val="00E4275E"/>
    <w:rsid w:val="00E4306B"/>
    <w:rsid w:val="00E43413"/>
    <w:rsid w:val="00E434E6"/>
    <w:rsid w:val="00E43CD8"/>
    <w:rsid w:val="00E44A31"/>
    <w:rsid w:val="00E44C61"/>
    <w:rsid w:val="00E4546F"/>
    <w:rsid w:val="00E45571"/>
    <w:rsid w:val="00E45837"/>
    <w:rsid w:val="00E45B7A"/>
    <w:rsid w:val="00E45FAC"/>
    <w:rsid w:val="00E470C7"/>
    <w:rsid w:val="00E47A8F"/>
    <w:rsid w:val="00E47C83"/>
    <w:rsid w:val="00E503DB"/>
    <w:rsid w:val="00E50770"/>
    <w:rsid w:val="00E50D28"/>
    <w:rsid w:val="00E50E91"/>
    <w:rsid w:val="00E51755"/>
    <w:rsid w:val="00E5222E"/>
    <w:rsid w:val="00E522F8"/>
    <w:rsid w:val="00E52854"/>
    <w:rsid w:val="00E5346A"/>
    <w:rsid w:val="00E53C8D"/>
    <w:rsid w:val="00E53EE3"/>
    <w:rsid w:val="00E54373"/>
    <w:rsid w:val="00E54864"/>
    <w:rsid w:val="00E551FD"/>
    <w:rsid w:val="00E55359"/>
    <w:rsid w:val="00E5560B"/>
    <w:rsid w:val="00E5615A"/>
    <w:rsid w:val="00E56466"/>
    <w:rsid w:val="00E568F0"/>
    <w:rsid w:val="00E57678"/>
    <w:rsid w:val="00E578E6"/>
    <w:rsid w:val="00E57C7C"/>
    <w:rsid w:val="00E57D81"/>
    <w:rsid w:val="00E57DCE"/>
    <w:rsid w:val="00E6087A"/>
    <w:rsid w:val="00E60DCF"/>
    <w:rsid w:val="00E60ECA"/>
    <w:rsid w:val="00E60F0B"/>
    <w:rsid w:val="00E611A6"/>
    <w:rsid w:val="00E633CF"/>
    <w:rsid w:val="00E63B3A"/>
    <w:rsid w:val="00E640D3"/>
    <w:rsid w:val="00E65457"/>
    <w:rsid w:val="00E66168"/>
    <w:rsid w:val="00E6685A"/>
    <w:rsid w:val="00E6689E"/>
    <w:rsid w:val="00E66A3D"/>
    <w:rsid w:val="00E67698"/>
    <w:rsid w:val="00E67786"/>
    <w:rsid w:val="00E67871"/>
    <w:rsid w:val="00E700FC"/>
    <w:rsid w:val="00E706D0"/>
    <w:rsid w:val="00E70788"/>
    <w:rsid w:val="00E708C1"/>
    <w:rsid w:val="00E70B4B"/>
    <w:rsid w:val="00E712CE"/>
    <w:rsid w:val="00E71E83"/>
    <w:rsid w:val="00E7231A"/>
    <w:rsid w:val="00E73097"/>
    <w:rsid w:val="00E73657"/>
    <w:rsid w:val="00E75EE6"/>
    <w:rsid w:val="00E76BF2"/>
    <w:rsid w:val="00E776E2"/>
    <w:rsid w:val="00E80EEB"/>
    <w:rsid w:val="00E8286C"/>
    <w:rsid w:val="00E831B8"/>
    <w:rsid w:val="00E8336C"/>
    <w:rsid w:val="00E836D0"/>
    <w:rsid w:val="00E83DFD"/>
    <w:rsid w:val="00E843C2"/>
    <w:rsid w:val="00E8483B"/>
    <w:rsid w:val="00E84B74"/>
    <w:rsid w:val="00E85076"/>
    <w:rsid w:val="00E85923"/>
    <w:rsid w:val="00E86928"/>
    <w:rsid w:val="00E86DF0"/>
    <w:rsid w:val="00E87AF7"/>
    <w:rsid w:val="00E901CC"/>
    <w:rsid w:val="00E9095B"/>
    <w:rsid w:val="00E90F2E"/>
    <w:rsid w:val="00E91047"/>
    <w:rsid w:val="00E91065"/>
    <w:rsid w:val="00E92957"/>
    <w:rsid w:val="00E932D2"/>
    <w:rsid w:val="00E9332B"/>
    <w:rsid w:val="00E94426"/>
    <w:rsid w:val="00E9485E"/>
    <w:rsid w:val="00E94DA0"/>
    <w:rsid w:val="00E94E85"/>
    <w:rsid w:val="00E94FD6"/>
    <w:rsid w:val="00E95D0D"/>
    <w:rsid w:val="00E96770"/>
    <w:rsid w:val="00E96799"/>
    <w:rsid w:val="00E96E0A"/>
    <w:rsid w:val="00EA0A4C"/>
    <w:rsid w:val="00EA0B86"/>
    <w:rsid w:val="00EA11B0"/>
    <w:rsid w:val="00EA1285"/>
    <w:rsid w:val="00EA2A9D"/>
    <w:rsid w:val="00EA3271"/>
    <w:rsid w:val="00EA400E"/>
    <w:rsid w:val="00EA681A"/>
    <w:rsid w:val="00EA7865"/>
    <w:rsid w:val="00EB0195"/>
    <w:rsid w:val="00EB0A92"/>
    <w:rsid w:val="00EB0E2D"/>
    <w:rsid w:val="00EB21FD"/>
    <w:rsid w:val="00EB253D"/>
    <w:rsid w:val="00EB2711"/>
    <w:rsid w:val="00EB3736"/>
    <w:rsid w:val="00EB4221"/>
    <w:rsid w:val="00EB5100"/>
    <w:rsid w:val="00EB584D"/>
    <w:rsid w:val="00EB614D"/>
    <w:rsid w:val="00EB6806"/>
    <w:rsid w:val="00EB6AC9"/>
    <w:rsid w:val="00EB6E2C"/>
    <w:rsid w:val="00EB769F"/>
    <w:rsid w:val="00EC0962"/>
    <w:rsid w:val="00EC0E77"/>
    <w:rsid w:val="00EC0F6F"/>
    <w:rsid w:val="00EC39DA"/>
    <w:rsid w:val="00EC46F9"/>
    <w:rsid w:val="00EC4758"/>
    <w:rsid w:val="00EC4D2C"/>
    <w:rsid w:val="00EC4E91"/>
    <w:rsid w:val="00EC5270"/>
    <w:rsid w:val="00EC7D28"/>
    <w:rsid w:val="00ED0068"/>
    <w:rsid w:val="00ED00DB"/>
    <w:rsid w:val="00ED08F8"/>
    <w:rsid w:val="00ED12B1"/>
    <w:rsid w:val="00ED12BB"/>
    <w:rsid w:val="00ED1E85"/>
    <w:rsid w:val="00ED2239"/>
    <w:rsid w:val="00ED2456"/>
    <w:rsid w:val="00ED25F3"/>
    <w:rsid w:val="00ED26D1"/>
    <w:rsid w:val="00ED2986"/>
    <w:rsid w:val="00ED2DFF"/>
    <w:rsid w:val="00ED39C4"/>
    <w:rsid w:val="00ED4B72"/>
    <w:rsid w:val="00ED5F00"/>
    <w:rsid w:val="00ED67A5"/>
    <w:rsid w:val="00ED6B9D"/>
    <w:rsid w:val="00ED6BD5"/>
    <w:rsid w:val="00ED7253"/>
    <w:rsid w:val="00ED7B28"/>
    <w:rsid w:val="00ED7D81"/>
    <w:rsid w:val="00EE0E0C"/>
    <w:rsid w:val="00EE1346"/>
    <w:rsid w:val="00EE14C6"/>
    <w:rsid w:val="00EE2FB9"/>
    <w:rsid w:val="00EE32B6"/>
    <w:rsid w:val="00EE39BA"/>
    <w:rsid w:val="00EE3F70"/>
    <w:rsid w:val="00EE44C8"/>
    <w:rsid w:val="00EE4A45"/>
    <w:rsid w:val="00EE5B57"/>
    <w:rsid w:val="00EE5E26"/>
    <w:rsid w:val="00EE6196"/>
    <w:rsid w:val="00EE63E2"/>
    <w:rsid w:val="00EE6B19"/>
    <w:rsid w:val="00EE74A5"/>
    <w:rsid w:val="00EE75FD"/>
    <w:rsid w:val="00EE7A71"/>
    <w:rsid w:val="00EF03AA"/>
    <w:rsid w:val="00EF0C73"/>
    <w:rsid w:val="00EF1982"/>
    <w:rsid w:val="00EF1AF1"/>
    <w:rsid w:val="00EF1ED5"/>
    <w:rsid w:val="00EF3316"/>
    <w:rsid w:val="00EF3764"/>
    <w:rsid w:val="00EF3B1B"/>
    <w:rsid w:val="00EF4361"/>
    <w:rsid w:val="00EF50AA"/>
    <w:rsid w:val="00EF5DD6"/>
    <w:rsid w:val="00EF624B"/>
    <w:rsid w:val="00EF6CE6"/>
    <w:rsid w:val="00EF6FFD"/>
    <w:rsid w:val="00EF71A3"/>
    <w:rsid w:val="00F00D10"/>
    <w:rsid w:val="00F02259"/>
    <w:rsid w:val="00F02BC2"/>
    <w:rsid w:val="00F03D7A"/>
    <w:rsid w:val="00F04378"/>
    <w:rsid w:val="00F06486"/>
    <w:rsid w:val="00F06FC4"/>
    <w:rsid w:val="00F070B9"/>
    <w:rsid w:val="00F07886"/>
    <w:rsid w:val="00F079FA"/>
    <w:rsid w:val="00F105EB"/>
    <w:rsid w:val="00F11060"/>
    <w:rsid w:val="00F11715"/>
    <w:rsid w:val="00F1252F"/>
    <w:rsid w:val="00F12B16"/>
    <w:rsid w:val="00F134EC"/>
    <w:rsid w:val="00F13915"/>
    <w:rsid w:val="00F13977"/>
    <w:rsid w:val="00F13DEB"/>
    <w:rsid w:val="00F13EE8"/>
    <w:rsid w:val="00F15088"/>
    <w:rsid w:val="00F15969"/>
    <w:rsid w:val="00F15A96"/>
    <w:rsid w:val="00F16579"/>
    <w:rsid w:val="00F167D9"/>
    <w:rsid w:val="00F16A98"/>
    <w:rsid w:val="00F17CE8"/>
    <w:rsid w:val="00F20A88"/>
    <w:rsid w:val="00F210B4"/>
    <w:rsid w:val="00F21BEE"/>
    <w:rsid w:val="00F21EC0"/>
    <w:rsid w:val="00F22D1E"/>
    <w:rsid w:val="00F255B0"/>
    <w:rsid w:val="00F25E23"/>
    <w:rsid w:val="00F269C3"/>
    <w:rsid w:val="00F26F0C"/>
    <w:rsid w:val="00F27636"/>
    <w:rsid w:val="00F27EBC"/>
    <w:rsid w:val="00F30642"/>
    <w:rsid w:val="00F3170C"/>
    <w:rsid w:val="00F31CDD"/>
    <w:rsid w:val="00F32143"/>
    <w:rsid w:val="00F32318"/>
    <w:rsid w:val="00F332D3"/>
    <w:rsid w:val="00F33A04"/>
    <w:rsid w:val="00F34D8E"/>
    <w:rsid w:val="00F3605B"/>
    <w:rsid w:val="00F3680F"/>
    <w:rsid w:val="00F36F81"/>
    <w:rsid w:val="00F37DAE"/>
    <w:rsid w:val="00F40C02"/>
    <w:rsid w:val="00F410E3"/>
    <w:rsid w:val="00F42DDA"/>
    <w:rsid w:val="00F43FF0"/>
    <w:rsid w:val="00F44219"/>
    <w:rsid w:val="00F44A1A"/>
    <w:rsid w:val="00F450E4"/>
    <w:rsid w:val="00F4519A"/>
    <w:rsid w:val="00F45B82"/>
    <w:rsid w:val="00F45DCC"/>
    <w:rsid w:val="00F4677C"/>
    <w:rsid w:val="00F47E09"/>
    <w:rsid w:val="00F50890"/>
    <w:rsid w:val="00F50FA5"/>
    <w:rsid w:val="00F5109C"/>
    <w:rsid w:val="00F51ED2"/>
    <w:rsid w:val="00F52457"/>
    <w:rsid w:val="00F52B6C"/>
    <w:rsid w:val="00F52B76"/>
    <w:rsid w:val="00F52BD8"/>
    <w:rsid w:val="00F532F0"/>
    <w:rsid w:val="00F53536"/>
    <w:rsid w:val="00F54205"/>
    <w:rsid w:val="00F54C66"/>
    <w:rsid w:val="00F55249"/>
    <w:rsid w:val="00F552C5"/>
    <w:rsid w:val="00F557C1"/>
    <w:rsid w:val="00F55D4F"/>
    <w:rsid w:val="00F55DA6"/>
    <w:rsid w:val="00F563DB"/>
    <w:rsid w:val="00F56A17"/>
    <w:rsid w:val="00F60623"/>
    <w:rsid w:val="00F609DE"/>
    <w:rsid w:val="00F6107F"/>
    <w:rsid w:val="00F610FA"/>
    <w:rsid w:val="00F6249C"/>
    <w:rsid w:val="00F62DDE"/>
    <w:rsid w:val="00F633AB"/>
    <w:rsid w:val="00F64506"/>
    <w:rsid w:val="00F6560F"/>
    <w:rsid w:val="00F70C6E"/>
    <w:rsid w:val="00F70EB9"/>
    <w:rsid w:val="00F710A2"/>
    <w:rsid w:val="00F71EE6"/>
    <w:rsid w:val="00F72169"/>
    <w:rsid w:val="00F724CA"/>
    <w:rsid w:val="00F72773"/>
    <w:rsid w:val="00F7280C"/>
    <w:rsid w:val="00F73115"/>
    <w:rsid w:val="00F74A64"/>
    <w:rsid w:val="00F751CE"/>
    <w:rsid w:val="00F75FC5"/>
    <w:rsid w:val="00F8064B"/>
    <w:rsid w:val="00F8169D"/>
    <w:rsid w:val="00F8172B"/>
    <w:rsid w:val="00F819FA"/>
    <w:rsid w:val="00F81A8D"/>
    <w:rsid w:val="00F81B47"/>
    <w:rsid w:val="00F8285C"/>
    <w:rsid w:val="00F831EC"/>
    <w:rsid w:val="00F832CE"/>
    <w:rsid w:val="00F83760"/>
    <w:rsid w:val="00F84546"/>
    <w:rsid w:val="00F84828"/>
    <w:rsid w:val="00F86349"/>
    <w:rsid w:val="00F87180"/>
    <w:rsid w:val="00F87212"/>
    <w:rsid w:val="00F87FA7"/>
    <w:rsid w:val="00F90EFF"/>
    <w:rsid w:val="00F91399"/>
    <w:rsid w:val="00F914C8"/>
    <w:rsid w:val="00F91592"/>
    <w:rsid w:val="00F9169F"/>
    <w:rsid w:val="00F91A98"/>
    <w:rsid w:val="00F91D35"/>
    <w:rsid w:val="00F929BB"/>
    <w:rsid w:val="00F93C5A"/>
    <w:rsid w:val="00F93E18"/>
    <w:rsid w:val="00F93EC5"/>
    <w:rsid w:val="00F940C1"/>
    <w:rsid w:val="00F951FD"/>
    <w:rsid w:val="00F95533"/>
    <w:rsid w:val="00F95BDF"/>
    <w:rsid w:val="00F96658"/>
    <w:rsid w:val="00F973CC"/>
    <w:rsid w:val="00FA04CB"/>
    <w:rsid w:val="00FA084F"/>
    <w:rsid w:val="00FA0D65"/>
    <w:rsid w:val="00FA1361"/>
    <w:rsid w:val="00FA13D4"/>
    <w:rsid w:val="00FA13EC"/>
    <w:rsid w:val="00FA1AF0"/>
    <w:rsid w:val="00FA26D4"/>
    <w:rsid w:val="00FA27F7"/>
    <w:rsid w:val="00FA37DF"/>
    <w:rsid w:val="00FA47C6"/>
    <w:rsid w:val="00FA514B"/>
    <w:rsid w:val="00FA5362"/>
    <w:rsid w:val="00FA58F5"/>
    <w:rsid w:val="00FA7E1A"/>
    <w:rsid w:val="00FB0F6A"/>
    <w:rsid w:val="00FB1C7B"/>
    <w:rsid w:val="00FB4406"/>
    <w:rsid w:val="00FB5062"/>
    <w:rsid w:val="00FB525A"/>
    <w:rsid w:val="00FB5CEB"/>
    <w:rsid w:val="00FB63E3"/>
    <w:rsid w:val="00FB6BB7"/>
    <w:rsid w:val="00FB70A9"/>
    <w:rsid w:val="00FB7630"/>
    <w:rsid w:val="00FB7DF6"/>
    <w:rsid w:val="00FC078F"/>
    <w:rsid w:val="00FC0B3D"/>
    <w:rsid w:val="00FC10C6"/>
    <w:rsid w:val="00FC24B8"/>
    <w:rsid w:val="00FC3734"/>
    <w:rsid w:val="00FC3F2A"/>
    <w:rsid w:val="00FC5B75"/>
    <w:rsid w:val="00FC5BD1"/>
    <w:rsid w:val="00FC5C44"/>
    <w:rsid w:val="00FC7181"/>
    <w:rsid w:val="00FC7E82"/>
    <w:rsid w:val="00FD048F"/>
    <w:rsid w:val="00FD1805"/>
    <w:rsid w:val="00FD18BB"/>
    <w:rsid w:val="00FD2E4C"/>
    <w:rsid w:val="00FD352C"/>
    <w:rsid w:val="00FD36EE"/>
    <w:rsid w:val="00FD3BFE"/>
    <w:rsid w:val="00FD4A6C"/>
    <w:rsid w:val="00FD4BA8"/>
    <w:rsid w:val="00FD53FA"/>
    <w:rsid w:val="00FD5FD7"/>
    <w:rsid w:val="00FD640C"/>
    <w:rsid w:val="00FD6EC8"/>
    <w:rsid w:val="00FD76B0"/>
    <w:rsid w:val="00FE04A0"/>
    <w:rsid w:val="00FE09AE"/>
    <w:rsid w:val="00FE0EA0"/>
    <w:rsid w:val="00FE1850"/>
    <w:rsid w:val="00FE1A13"/>
    <w:rsid w:val="00FE235C"/>
    <w:rsid w:val="00FE28A3"/>
    <w:rsid w:val="00FE2D64"/>
    <w:rsid w:val="00FE3DC6"/>
    <w:rsid w:val="00FE3EAF"/>
    <w:rsid w:val="00FE435E"/>
    <w:rsid w:val="00FE472B"/>
    <w:rsid w:val="00FE5C46"/>
    <w:rsid w:val="00FE5EED"/>
    <w:rsid w:val="00FE6A82"/>
    <w:rsid w:val="00FE6CCF"/>
    <w:rsid w:val="00FE6D51"/>
    <w:rsid w:val="00FF043F"/>
    <w:rsid w:val="00FF1D0E"/>
    <w:rsid w:val="00FF1EB2"/>
    <w:rsid w:val="00FF2123"/>
    <w:rsid w:val="00FF2596"/>
    <w:rsid w:val="00FF2BC3"/>
    <w:rsid w:val="00FF4767"/>
    <w:rsid w:val="00FF49BF"/>
    <w:rsid w:val="00FF4B5F"/>
    <w:rsid w:val="00FF54BE"/>
    <w:rsid w:val="00FF59B5"/>
    <w:rsid w:val="00FF5BBD"/>
    <w:rsid w:val="00FF6AFC"/>
    <w:rsid w:val="00FF6FB6"/>
    <w:rsid w:val="00FF7076"/>
    <w:rsid w:val="00FF7338"/>
    <w:rsid w:val="00FF7D84"/>
    <w:rsid w:val="0134BEAC"/>
    <w:rsid w:val="01428ACC"/>
    <w:rsid w:val="01538361"/>
    <w:rsid w:val="01590231"/>
    <w:rsid w:val="015D8354"/>
    <w:rsid w:val="01FA08CB"/>
    <w:rsid w:val="021F87DC"/>
    <w:rsid w:val="0249282B"/>
    <w:rsid w:val="024958C1"/>
    <w:rsid w:val="025A9D6C"/>
    <w:rsid w:val="02A1A6B4"/>
    <w:rsid w:val="033869A9"/>
    <w:rsid w:val="0344ECF2"/>
    <w:rsid w:val="03844508"/>
    <w:rsid w:val="03C9892B"/>
    <w:rsid w:val="040CE91F"/>
    <w:rsid w:val="04133ADF"/>
    <w:rsid w:val="04257B34"/>
    <w:rsid w:val="046A46AA"/>
    <w:rsid w:val="046F3BCF"/>
    <w:rsid w:val="046F5469"/>
    <w:rsid w:val="0486E12F"/>
    <w:rsid w:val="04CE3D03"/>
    <w:rsid w:val="04D29FED"/>
    <w:rsid w:val="04D9E2E0"/>
    <w:rsid w:val="04EB6208"/>
    <w:rsid w:val="051EEAB6"/>
    <w:rsid w:val="0533D95E"/>
    <w:rsid w:val="053B175E"/>
    <w:rsid w:val="055F020F"/>
    <w:rsid w:val="056166F5"/>
    <w:rsid w:val="056B68ED"/>
    <w:rsid w:val="0572F7FE"/>
    <w:rsid w:val="059CC356"/>
    <w:rsid w:val="05BA1270"/>
    <w:rsid w:val="05E572A2"/>
    <w:rsid w:val="05F2E1CF"/>
    <w:rsid w:val="05FB228F"/>
    <w:rsid w:val="0628640B"/>
    <w:rsid w:val="064D3C62"/>
    <w:rsid w:val="0672148A"/>
    <w:rsid w:val="068DEE42"/>
    <w:rsid w:val="06C374E3"/>
    <w:rsid w:val="06EE1D5B"/>
    <w:rsid w:val="06FC6C7E"/>
    <w:rsid w:val="072B2C69"/>
    <w:rsid w:val="073B9949"/>
    <w:rsid w:val="0741DB5E"/>
    <w:rsid w:val="074DD7C2"/>
    <w:rsid w:val="075A539D"/>
    <w:rsid w:val="07699C82"/>
    <w:rsid w:val="07753A50"/>
    <w:rsid w:val="077C284F"/>
    <w:rsid w:val="07F295E3"/>
    <w:rsid w:val="0840D28E"/>
    <w:rsid w:val="08538B88"/>
    <w:rsid w:val="08696CBA"/>
    <w:rsid w:val="08702730"/>
    <w:rsid w:val="08975E1F"/>
    <w:rsid w:val="08BB8FB7"/>
    <w:rsid w:val="08C62816"/>
    <w:rsid w:val="08D1F734"/>
    <w:rsid w:val="08F18C53"/>
    <w:rsid w:val="08FD09F4"/>
    <w:rsid w:val="094FAAA4"/>
    <w:rsid w:val="0953C563"/>
    <w:rsid w:val="095E1B8B"/>
    <w:rsid w:val="096B68A9"/>
    <w:rsid w:val="0974FDBE"/>
    <w:rsid w:val="09C40545"/>
    <w:rsid w:val="09DC843F"/>
    <w:rsid w:val="0A051AB0"/>
    <w:rsid w:val="0A074A1D"/>
    <w:rsid w:val="0A26E38E"/>
    <w:rsid w:val="0A34D818"/>
    <w:rsid w:val="0A3D9275"/>
    <w:rsid w:val="0A3EF7C3"/>
    <w:rsid w:val="0A45F1BD"/>
    <w:rsid w:val="0A4C8EE1"/>
    <w:rsid w:val="0AC581CF"/>
    <w:rsid w:val="0AC78023"/>
    <w:rsid w:val="0ACF5354"/>
    <w:rsid w:val="0ADB67CC"/>
    <w:rsid w:val="0AEF8A40"/>
    <w:rsid w:val="0B13BDC2"/>
    <w:rsid w:val="0B1771D0"/>
    <w:rsid w:val="0B2D8D2B"/>
    <w:rsid w:val="0B55586A"/>
    <w:rsid w:val="0B6560E3"/>
    <w:rsid w:val="0B696060"/>
    <w:rsid w:val="0B826AAB"/>
    <w:rsid w:val="0B94AB71"/>
    <w:rsid w:val="0BA6F9EC"/>
    <w:rsid w:val="0BC17A03"/>
    <w:rsid w:val="0BD35E79"/>
    <w:rsid w:val="0BED7ED1"/>
    <w:rsid w:val="0BF5E1CE"/>
    <w:rsid w:val="0C2C2C63"/>
    <w:rsid w:val="0C40EF0B"/>
    <w:rsid w:val="0C52BE50"/>
    <w:rsid w:val="0C5A28BE"/>
    <w:rsid w:val="0C83F001"/>
    <w:rsid w:val="0C849604"/>
    <w:rsid w:val="0C949FEA"/>
    <w:rsid w:val="0CC14BB8"/>
    <w:rsid w:val="0D07BCB8"/>
    <w:rsid w:val="0D339B82"/>
    <w:rsid w:val="0D4851E7"/>
    <w:rsid w:val="0D5D5669"/>
    <w:rsid w:val="0D7B612A"/>
    <w:rsid w:val="0D8FD03C"/>
    <w:rsid w:val="0D93ED8E"/>
    <w:rsid w:val="0DAB2896"/>
    <w:rsid w:val="0DB36CD7"/>
    <w:rsid w:val="0DDE4BB2"/>
    <w:rsid w:val="0DE03E63"/>
    <w:rsid w:val="0DEE3414"/>
    <w:rsid w:val="0DF4E225"/>
    <w:rsid w:val="0DF9FC84"/>
    <w:rsid w:val="0E107C0A"/>
    <w:rsid w:val="0E1A6F8B"/>
    <w:rsid w:val="0E4B6975"/>
    <w:rsid w:val="0E58530D"/>
    <w:rsid w:val="0E66B13B"/>
    <w:rsid w:val="0E66E3C6"/>
    <w:rsid w:val="0E66E59B"/>
    <w:rsid w:val="0E8B5728"/>
    <w:rsid w:val="0E9394E4"/>
    <w:rsid w:val="0E9C1A5B"/>
    <w:rsid w:val="0EB61149"/>
    <w:rsid w:val="0ED622D5"/>
    <w:rsid w:val="0EDF86DC"/>
    <w:rsid w:val="0F04E64B"/>
    <w:rsid w:val="0F0EABF7"/>
    <w:rsid w:val="0F166BF3"/>
    <w:rsid w:val="0F1C599A"/>
    <w:rsid w:val="0F369D74"/>
    <w:rsid w:val="0F373EE2"/>
    <w:rsid w:val="0F57A381"/>
    <w:rsid w:val="0F91D392"/>
    <w:rsid w:val="0FA1162B"/>
    <w:rsid w:val="0FAA52AC"/>
    <w:rsid w:val="0FD88D6A"/>
    <w:rsid w:val="0FDF455E"/>
    <w:rsid w:val="101D44E7"/>
    <w:rsid w:val="102E991B"/>
    <w:rsid w:val="1042DEBF"/>
    <w:rsid w:val="1047A59A"/>
    <w:rsid w:val="1051A893"/>
    <w:rsid w:val="1062CA1E"/>
    <w:rsid w:val="1099C1DF"/>
    <w:rsid w:val="10C3871E"/>
    <w:rsid w:val="10DD2AC3"/>
    <w:rsid w:val="10EDEE1A"/>
    <w:rsid w:val="11147C1C"/>
    <w:rsid w:val="1128F2E8"/>
    <w:rsid w:val="113585E6"/>
    <w:rsid w:val="114994D9"/>
    <w:rsid w:val="11AB184B"/>
    <w:rsid w:val="11CBADD7"/>
    <w:rsid w:val="11DA488A"/>
    <w:rsid w:val="120DC397"/>
    <w:rsid w:val="12166AA4"/>
    <w:rsid w:val="122221C2"/>
    <w:rsid w:val="1224F9D7"/>
    <w:rsid w:val="124D7866"/>
    <w:rsid w:val="12567AEF"/>
    <w:rsid w:val="12653C2C"/>
    <w:rsid w:val="1281D0FD"/>
    <w:rsid w:val="12875AA1"/>
    <w:rsid w:val="12A3D79C"/>
    <w:rsid w:val="12B059C8"/>
    <w:rsid w:val="12DC0B29"/>
    <w:rsid w:val="12E1E4F6"/>
    <w:rsid w:val="130C613A"/>
    <w:rsid w:val="13131E7A"/>
    <w:rsid w:val="13148902"/>
    <w:rsid w:val="13232566"/>
    <w:rsid w:val="13279655"/>
    <w:rsid w:val="13282871"/>
    <w:rsid w:val="1336AE9A"/>
    <w:rsid w:val="133FBF72"/>
    <w:rsid w:val="136F9C8B"/>
    <w:rsid w:val="1386AE10"/>
    <w:rsid w:val="13A26384"/>
    <w:rsid w:val="141733AA"/>
    <w:rsid w:val="1452E6CC"/>
    <w:rsid w:val="1454F498"/>
    <w:rsid w:val="14834C6F"/>
    <w:rsid w:val="148FA7E9"/>
    <w:rsid w:val="149CD98D"/>
    <w:rsid w:val="14AF3785"/>
    <w:rsid w:val="14BE1479"/>
    <w:rsid w:val="14E1D5A8"/>
    <w:rsid w:val="14F6D54A"/>
    <w:rsid w:val="15296B41"/>
    <w:rsid w:val="153BCE4F"/>
    <w:rsid w:val="15540AA5"/>
    <w:rsid w:val="15726CF9"/>
    <w:rsid w:val="1591DD08"/>
    <w:rsid w:val="1598A477"/>
    <w:rsid w:val="15D76F5F"/>
    <w:rsid w:val="15EE61BC"/>
    <w:rsid w:val="1613FB09"/>
    <w:rsid w:val="16269AD1"/>
    <w:rsid w:val="1645DBC2"/>
    <w:rsid w:val="165F38E3"/>
    <w:rsid w:val="1692A6FB"/>
    <w:rsid w:val="16B13110"/>
    <w:rsid w:val="16BBD4CA"/>
    <w:rsid w:val="16CA316B"/>
    <w:rsid w:val="16DDFACC"/>
    <w:rsid w:val="170F66E9"/>
    <w:rsid w:val="171845FC"/>
    <w:rsid w:val="1765FDF2"/>
    <w:rsid w:val="176BFFC3"/>
    <w:rsid w:val="176D9693"/>
    <w:rsid w:val="17979119"/>
    <w:rsid w:val="17AC4FE0"/>
    <w:rsid w:val="17B0D5B0"/>
    <w:rsid w:val="17EE5FD4"/>
    <w:rsid w:val="17F0D221"/>
    <w:rsid w:val="182016BC"/>
    <w:rsid w:val="182B62FC"/>
    <w:rsid w:val="18541925"/>
    <w:rsid w:val="188A2141"/>
    <w:rsid w:val="189474F8"/>
    <w:rsid w:val="1896E9A5"/>
    <w:rsid w:val="18A930FC"/>
    <w:rsid w:val="18B0615A"/>
    <w:rsid w:val="18F81F9F"/>
    <w:rsid w:val="1929DC73"/>
    <w:rsid w:val="1942E499"/>
    <w:rsid w:val="1948CDD8"/>
    <w:rsid w:val="196DE988"/>
    <w:rsid w:val="1979D1BE"/>
    <w:rsid w:val="199FF9CE"/>
    <w:rsid w:val="19D76A62"/>
    <w:rsid w:val="19DBC080"/>
    <w:rsid w:val="19F5BD83"/>
    <w:rsid w:val="19F8E25F"/>
    <w:rsid w:val="1A1224D0"/>
    <w:rsid w:val="1A531B55"/>
    <w:rsid w:val="1A703537"/>
    <w:rsid w:val="1A78B3FD"/>
    <w:rsid w:val="1A886EE0"/>
    <w:rsid w:val="1A89F3F2"/>
    <w:rsid w:val="1A92D221"/>
    <w:rsid w:val="1AE3E772"/>
    <w:rsid w:val="1B0329BC"/>
    <w:rsid w:val="1B07FFF1"/>
    <w:rsid w:val="1B124DA2"/>
    <w:rsid w:val="1B37BDAA"/>
    <w:rsid w:val="1B560605"/>
    <w:rsid w:val="1B891112"/>
    <w:rsid w:val="1B9B7D80"/>
    <w:rsid w:val="1BA7FF1C"/>
    <w:rsid w:val="1BB092AD"/>
    <w:rsid w:val="1BB4533F"/>
    <w:rsid w:val="1BD15D28"/>
    <w:rsid w:val="1BDDF994"/>
    <w:rsid w:val="1BFC3A21"/>
    <w:rsid w:val="1C096512"/>
    <w:rsid w:val="1C1B79F1"/>
    <w:rsid w:val="1C476544"/>
    <w:rsid w:val="1C8F3ABC"/>
    <w:rsid w:val="1CA16FF1"/>
    <w:rsid w:val="1CA51EEE"/>
    <w:rsid w:val="1CBFBB6B"/>
    <w:rsid w:val="1CD00761"/>
    <w:rsid w:val="1D02CC17"/>
    <w:rsid w:val="1D074A37"/>
    <w:rsid w:val="1D1D7398"/>
    <w:rsid w:val="1D1F86BC"/>
    <w:rsid w:val="1D3D2432"/>
    <w:rsid w:val="1D488358"/>
    <w:rsid w:val="1D70F7E4"/>
    <w:rsid w:val="1D792152"/>
    <w:rsid w:val="1D84227E"/>
    <w:rsid w:val="1D8BE3F5"/>
    <w:rsid w:val="1D94B360"/>
    <w:rsid w:val="1DB4B710"/>
    <w:rsid w:val="1DB97FD1"/>
    <w:rsid w:val="1DBF0618"/>
    <w:rsid w:val="1DDF9CBA"/>
    <w:rsid w:val="1DF2C3DF"/>
    <w:rsid w:val="1E23C29B"/>
    <w:rsid w:val="1E243895"/>
    <w:rsid w:val="1E378179"/>
    <w:rsid w:val="1E40DCBF"/>
    <w:rsid w:val="1E99BBA3"/>
    <w:rsid w:val="1ED6ECF3"/>
    <w:rsid w:val="1F0D5037"/>
    <w:rsid w:val="1F0F2C87"/>
    <w:rsid w:val="1F1FC959"/>
    <w:rsid w:val="1F3C0B48"/>
    <w:rsid w:val="1F8EC371"/>
    <w:rsid w:val="1F8EFC32"/>
    <w:rsid w:val="1F9E9E78"/>
    <w:rsid w:val="1FAAE7DF"/>
    <w:rsid w:val="1FC2CE05"/>
    <w:rsid w:val="1FDCD82A"/>
    <w:rsid w:val="20480674"/>
    <w:rsid w:val="206390F8"/>
    <w:rsid w:val="206BA8B4"/>
    <w:rsid w:val="20719541"/>
    <w:rsid w:val="209FE38D"/>
    <w:rsid w:val="20B715CF"/>
    <w:rsid w:val="20CD1855"/>
    <w:rsid w:val="2162F227"/>
    <w:rsid w:val="216F223B"/>
    <w:rsid w:val="219F36FF"/>
    <w:rsid w:val="21AD5368"/>
    <w:rsid w:val="21E2A1F3"/>
    <w:rsid w:val="2204FD88"/>
    <w:rsid w:val="2227A93E"/>
    <w:rsid w:val="222E66ED"/>
    <w:rsid w:val="22460CF9"/>
    <w:rsid w:val="2249CC3E"/>
    <w:rsid w:val="2250137F"/>
    <w:rsid w:val="22631EF2"/>
    <w:rsid w:val="2273BDA6"/>
    <w:rsid w:val="228CF0F4"/>
    <w:rsid w:val="228DAF77"/>
    <w:rsid w:val="229DFE3B"/>
    <w:rsid w:val="22EB2E2A"/>
    <w:rsid w:val="22EE102E"/>
    <w:rsid w:val="22EE7238"/>
    <w:rsid w:val="230DB8A7"/>
    <w:rsid w:val="231183BC"/>
    <w:rsid w:val="23174722"/>
    <w:rsid w:val="2354B284"/>
    <w:rsid w:val="23631F57"/>
    <w:rsid w:val="236479A5"/>
    <w:rsid w:val="2381F4BB"/>
    <w:rsid w:val="2399FBDE"/>
    <w:rsid w:val="23A4E9D9"/>
    <w:rsid w:val="23E46634"/>
    <w:rsid w:val="23E74B4A"/>
    <w:rsid w:val="23FB7BB0"/>
    <w:rsid w:val="240CA375"/>
    <w:rsid w:val="243C273B"/>
    <w:rsid w:val="2451054B"/>
    <w:rsid w:val="2477A22F"/>
    <w:rsid w:val="24863162"/>
    <w:rsid w:val="2497E4A5"/>
    <w:rsid w:val="24CF27E2"/>
    <w:rsid w:val="24CFE344"/>
    <w:rsid w:val="24DF318A"/>
    <w:rsid w:val="24E9F8DF"/>
    <w:rsid w:val="25084E8C"/>
    <w:rsid w:val="251660A9"/>
    <w:rsid w:val="252B4242"/>
    <w:rsid w:val="253F5AFC"/>
    <w:rsid w:val="25415EAC"/>
    <w:rsid w:val="2550635A"/>
    <w:rsid w:val="255A7CE2"/>
    <w:rsid w:val="25602BC7"/>
    <w:rsid w:val="2569B811"/>
    <w:rsid w:val="256AE8C5"/>
    <w:rsid w:val="257C91BB"/>
    <w:rsid w:val="25824C50"/>
    <w:rsid w:val="258EEF15"/>
    <w:rsid w:val="25A1B0B8"/>
    <w:rsid w:val="25D7F79C"/>
    <w:rsid w:val="25DC3825"/>
    <w:rsid w:val="25F316BB"/>
    <w:rsid w:val="25F7B23B"/>
    <w:rsid w:val="261A957B"/>
    <w:rsid w:val="261B6A39"/>
    <w:rsid w:val="26723F60"/>
    <w:rsid w:val="268465C0"/>
    <w:rsid w:val="26CC2787"/>
    <w:rsid w:val="26D9AFCE"/>
    <w:rsid w:val="26E2F906"/>
    <w:rsid w:val="26EF275D"/>
    <w:rsid w:val="270AA6D7"/>
    <w:rsid w:val="2718BD2D"/>
    <w:rsid w:val="2738DCCB"/>
    <w:rsid w:val="27738AD7"/>
    <w:rsid w:val="2785703C"/>
    <w:rsid w:val="2788A693"/>
    <w:rsid w:val="279DD447"/>
    <w:rsid w:val="27A1C2D7"/>
    <w:rsid w:val="27C9B943"/>
    <w:rsid w:val="27DA6AF3"/>
    <w:rsid w:val="27E0DC2A"/>
    <w:rsid w:val="27E4F0B7"/>
    <w:rsid w:val="27F7581C"/>
    <w:rsid w:val="27F87045"/>
    <w:rsid w:val="281CCEF7"/>
    <w:rsid w:val="283F8770"/>
    <w:rsid w:val="28490565"/>
    <w:rsid w:val="289B92C1"/>
    <w:rsid w:val="289D5C3F"/>
    <w:rsid w:val="28CEBF29"/>
    <w:rsid w:val="28F99D58"/>
    <w:rsid w:val="28FBF8DF"/>
    <w:rsid w:val="2925E5B0"/>
    <w:rsid w:val="29386BEA"/>
    <w:rsid w:val="2953605D"/>
    <w:rsid w:val="29BBE103"/>
    <w:rsid w:val="29BFB272"/>
    <w:rsid w:val="29EF480B"/>
    <w:rsid w:val="2A1C3109"/>
    <w:rsid w:val="2A41F352"/>
    <w:rsid w:val="2A51DEDD"/>
    <w:rsid w:val="2A76655B"/>
    <w:rsid w:val="2A96A118"/>
    <w:rsid w:val="2ACA7CDA"/>
    <w:rsid w:val="2AD3ED12"/>
    <w:rsid w:val="2AD4B786"/>
    <w:rsid w:val="2ADBC042"/>
    <w:rsid w:val="2AE5A73D"/>
    <w:rsid w:val="2AF2BDB3"/>
    <w:rsid w:val="2B32208D"/>
    <w:rsid w:val="2B3F4E60"/>
    <w:rsid w:val="2B607E20"/>
    <w:rsid w:val="2B752A84"/>
    <w:rsid w:val="2B795FC9"/>
    <w:rsid w:val="2B89A714"/>
    <w:rsid w:val="2BABC5F0"/>
    <w:rsid w:val="2BC63256"/>
    <w:rsid w:val="2C184F31"/>
    <w:rsid w:val="2C1B9E07"/>
    <w:rsid w:val="2C6ECCC3"/>
    <w:rsid w:val="2C7334EE"/>
    <w:rsid w:val="2C85FFCA"/>
    <w:rsid w:val="2C86C45F"/>
    <w:rsid w:val="2C8EA4DE"/>
    <w:rsid w:val="2CDADB09"/>
    <w:rsid w:val="2CE8220C"/>
    <w:rsid w:val="2CF04370"/>
    <w:rsid w:val="2D0C3588"/>
    <w:rsid w:val="2D15BD78"/>
    <w:rsid w:val="2D45C1E4"/>
    <w:rsid w:val="2D47289F"/>
    <w:rsid w:val="2D7614FD"/>
    <w:rsid w:val="2D7D0C14"/>
    <w:rsid w:val="2D83826E"/>
    <w:rsid w:val="2D937E22"/>
    <w:rsid w:val="2D97A268"/>
    <w:rsid w:val="2DDD2587"/>
    <w:rsid w:val="2E066397"/>
    <w:rsid w:val="2E0F704D"/>
    <w:rsid w:val="2E1ABDA2"/>
    <w:rsid w:val="2E32ADCF"/>
    <w:rsid w:val="2E42A3AC"/>
    <w:rsid w:val="2E655B0B"/>
    <w:rsid w:val="2E666462"/>
    <w:rsid w:val="2E7D102C"/>
    <w:rsid w:val="2E8B4D55"/>
    <w:rsid w:val="2E9EDF09"/>
    <w:rsid w:val="2EA63F6D"/>
    <w:rsid w:val="2EC147D6"/>
    <w:rsid w:val="2ED6084B"/>
    <w:rsid w:val="2EE2823D"/>
    <w:rsid w:val="2EE9848D"/>
    <w:rsid w:val="2F0D8D35"/>
    <w:rsid w:val="2F123A8B"/>
    <w:rsid w:val="2F2110EC"/>
    <w:rsid w:val="2F2C599C"/>
    <w:rsid w:val="2F598BC5"/>
    <w:rsid w:val="2F7E178B"/>
    <w:rsid w:val="2F7ED9E2"/>
    <w:rsid w:val="2F83EEF9"/>
    <w:rsid w:val="2F93B878"/>
    <w:rsid w:val="2F973D33"/>
    <w:rsid w:val="2F9766C9"/>
    <w:rsid w:val="2FA407F7"/>
    <w:rsid w:val="2FC3A438"/>
    <w:rsid w:val="2FDC22CC"/>
    <w:rsid w:val="2FE76898"/>
    <w:rsid w:val="2FF60308"/>
    <w:rsid w:val="3020FAFA"/>
    <w:rsid w:val="30229C83"/>
    <w:rsid w:val="30237F70"/>
    <w:rsid w:val="304B94D9"/>
    <w:rsid w:val="3062226A"/>
    <w:rsid w:val="307DB491"/>
    <w:rsid w:val="308266B9"/>
    <w:rsid w:val="30A88320"/>
    <w:rsid w:val="30CD7E10"/>
    <w:rsid w:val="30E90E1C"/>
    <w:rsid w:val="31064754"/>
    <w:rsid w:val="315CE76A"/>
    <w:rsid w:val="3160C564"/>
    <w:rsid w:val="31638759"/>
    <w:rsid w:val="317401B8"/>
    <w:rsid w:val="3180BCC1"/>
    <w:rsid w:val="319BBB48"/>
    <w:rsid w:val="31B84FAE"/>
    <w:rsid w:val="31D27BDA"/>
    <w:rsid w:val="31D6CBBE"/>
    <w:rsid w:val="31DE81A7"/>
    <w:rsid w:val="31F06EF3"/>
    <w:rsid w:val="31FA6140"/>
    <w:rsid w:val="31FB77CA"/>
    <w:rsid w:val="321E7956"/>
    <w:rsid w:val="3260130B"/>
    <w:rsid w:val="327BD183"/>
    <w:rsid w:val="328276CE"/>
    <w:rsid w:val="32A1B2FD"/>
    <w:rsid w:val="32BA8A8E"/>
    <w:rsid w:val="32D2CFDE"/>
    <w:rsid w:val="32E11A46"/>
    <w:rsid w:val="32F76A34"/>
    <w:rsid w:val="331E86B0"/>
    <w:rsid w:val="3333B3B9"/>
    <w:rsid w:val="3347470A"/>
    <w:rsid w:val="334CB56A"/>
    <w:rsid w:val="33586DBF"/>
    <w:rsid w:val="335DE72F"/>
    <w:rsid w:val="336C75F3"/>
    <w:rsid w:val="336D616F"/>
    <w:rsid w:val="33A9EFDF"/>
    <w:rsid w:val="33B60FB4"/>
    <w:rsid w:val="33C6171F"/>
    <w:rsid w:val="33DA70DE"/>
    <w:rsid w:val="34045247"/>
    <w:rsid w:val="340B52D3"/>
    <w:rsid w:val="341E472F"/>
    <w:rsid w:val="343CD162"/>
    <w:rsid w:val="3440668B"/>
    <w:rsid w:val="34580F3B"/>
    <w:rsid w:val="347000EF"/>
    <w:rsid w:val="347726A4"/>
    <w:rsid w:val="3484FF12"/>
    <w:rsid w:val="348AE806"/>
    <w:rsid w:val="34933A95"/>
    <w:rsid w:val="34A20DC5"/>
    <w:rsid w:val="34AA700A"/>
    <w:rsid w:val="34C43A77"/>
    <w:rsid w:val="34DCF93C"/>
    <w:rsid w:val="3506A6AF"/>
    <w:rsid w:val="35076066"/>
    <w:rsid w:val="3522CD09"/>
    <w:rsid w:val="35282112"/>
    <w:rsid w:val="3532078B"/>
    <w:rsid w:val="3539178F"/>
    <w:rsid w:val="3543779D"/>
    <w:rsid w:val="354EABB7"/>
    <w:rsid w:val="356946DC"/>
    <w:rsid w:val="358445F8"/>
    <w:rsid w:val="35B7DCEA"/>
    <w:rsid w:val="35BA1790"/>
    <w:rsid w:val="35D4F309"/>
    <w:rsid w:val="35F8DF5D"/>
    <w:rsid w:val="362821E3"/>
    <w:rsid w:val="3667CBC5"/>
    <w:rsid w:val="366D501B"/>
    <w:rsid w:val="366D59B5"/>
    <w:rsid w:val="3672414A"/>
    <w:rsid w:val="36765DDB"/>
    <w:rsid w:val="3681C740"/>
    <w:rsid w:val="36953506"/>
    <w:rsid w:val="36AB2B39"/>
    <w:rsid w:val="36CD16B2"/>
    <w:rsid w:val="36D9EDA8"/>
    <w:rsid w:val="3719D2CC"/>
    <w:rsid w:val="3741531B"/>
    <w:rsid w:val="3753A132"/>
    <w:rsid w:val="37696231"/>
    <w:rsid w:val="37942399"/>
    <w:rsid w:val="37B34F95"/>
    <w:rsid w:val="37B70E3C"/>
    <w:rsid w:val="37C580B6"/>
    <w:rsid w:val="37F06B33"/>
    <w:rsid w:val="37F5BAB4"/>
    <w:rsid w:val="37F90E1A"/>
    <w:rsid w:val="383D7E61"/>
    <w:rsid w:val="385FEEEC"/>
    <w:rsid w:val="386E208B"/>
    <w:rsid w:val="387AFF0A"/>
    <w:rsid w:val="38D243CD"/>
    <w:rsid w:val="38D339B5"/>
    <w:rsid w:val="38F12B72"/>
    <w:rsid w:val="38F6F147"/>
    <w:rsid w:val="38FA3CC6"/>
    <w:rsid w:val="39694A30"/>
    <w:rsid w:val="39803964"/>
    <w:rsid w:val="39CCACA5"/>
    <w:rsid w:val="39CD6583"/>
    <w:rsid w:val="39CD6F87"/>
    <w:rsid w:val="39D2CF16"/>
    <w:rsid w:val="3A2B561F"/>
    <w:rsid w:val="3A5FA6D1"/>
    <w:rsid w:val="3A6B463B"/>
    <w:rsid w:val="3A77A20C"/>
    <w:rsid w:val="3AA1369A"/>
    <w:rsid w:val="3AB4B268"/>
    <w:rsid w:val="3AC3EA10"/>
    <w:rsid w:val="3AD2A97F"/>
    <w:rsid w:val="3ADD8CB0"/>
    <w:rsid w:val="3B079D32"/>
    <w:rsid w:val="3B1F808D"/>
    <w:rsid w:val="3B328B3D"/>
    <w:rsid w:val="3B36EFA3"/>
    <w:rsid w:val="3B423911"/>
    <w:rsid w:val="3B51050E"/>
    <w:rsid w:val="3B797F4A"/>
    <w:rsid w:val="3B8D9CDA"/>
    <w:rsid w:val="3B8E4780"/>
    <w:rsid w:val="3B92EFC1"/>
    <w:rsid w:val="3BA087D5"/>
    <w:rsid w:val="3BAF64FB"/>
    <w:rsid w:val="3BC6534F"/>
    <w:rsid w:val="3BDC8CEC"/>
    <w:rsid w:val="3BEE259E"/>
    <w:rsid w:val="3BF9177B"/>
    <w:rsid w:val="3C1030B7"/>
    <w:rsid w:val="3C257027"/>
    <w:rsid w:val="3C352408"/>
    <w:rsid w:val="3C3F69FD"/>
    <w:rsid w:val="3C79F2DA"/>
    <w:rsid w:val="3C82ED08"/>
    <w:rsid w:val="3C86F699"/>
    <w:rsid w:val="3C91136D"/>
    <w:rsid w:val="3CA63A00"/>
    <w:rsid w:val="3CA8CC2E"/>
    <w:rsid w:val="3CB6FAB9"/>
    <w:rsid w:val="3CC4F971"/>
    <w:rsid w:val="3CDCFDC9"/>
    <w:rsid w:val="3CF6C5C3"/>
    <w:rsid w:val="3D098DB2"/>
    <w:rsid w:val="3D1452E2"/>
    <w:rsid w:val="3D1DBDCB"/>
    <w:rsid w:val="3D323826"/>
    <w:rsid w:val="3D392617"/>
    <w:rsid w:val="3D3D0C97"/>
    <w:rsid w:val="3D5CF15B"/>
    <w:rsid w:val="3D70E32D"/>
    <w:rsid w:val="3DC05386"/>
    <w:rsid w:val="3DED078B"/>
    <w:rsid w:val="3E17A72D"/>
    <w:rsid w:val="3EAAE2BB"/>
    <w:rsid w:val="3ECBFCCE"/>
    <w:rsid w:val="3ED63CA6"/>
    <w:rsid w:val="3F02892A"/>
    <w:rsid w:val="3F0779F5"/>
    <w:rsid w:val="3F15D7CB"/>
    <w:rsid w:val="3F15F9A8"/>
    <w:rsid w:val="3F22AFB3"/>
    <w:rsid w:val="3F35530F"/>
    <w:rsid w:val="3F69C390"/>
    <w:rsid w:val="3F6BA836"/>
    <w:rsid w:val="3F7EED10"/>
    <w:rsid w:val="3FB1BDAF"/>
    <w:rsid w:val="3FB1ECA6"/>
    <w:rsid w:val="3FE456F0"/>
    <w:rsid w:val="4032EF56"/>
    <w:rsid w:val="403CB192"/>
    <w:rsid w:val="40664D49"/>
    <w:rsid w:val="40898995"/>
    <w:rsid w:val="4091672F"/>
    <w:rsid w:val="41038F8F"/>
    <w:rsid w:val="410B4D3E"/>
    <w:rsid w:val="410C2D50"/>
    <w:rsid w:val="4112BB81"/>
    <w:rsid w:val="4119B653"/>
    <w:rsid w:val="411C0F53"/>
    <w:rsid w:val="411DF96D"/>
    <w:rsid w:val="4124A84D"/>
    <w:rsid w:val="41277F68"/>
    <w:rsid w:val="41CC015A"/>
    <w:rsid w:val="41F4977C"/>
    <w:rsid w:val="42107DBA"/>
    <w:rsid w:val="421A8107"/>
    <w:rsid w:val="4221B891"/>
    <w:rsid w:val="4234BE0D"/>
    <w:rsid w:val="42875FC1"/>
    <w:rsid w:val="429991FD"/>
    <w:rsid w:val="42A2C053"/>
    <w:rsid w:val="42A75051"/>
    <w:rsid w:val="42D4C768"/>
    <w:rsid w:val="42DF98C4"/>
    <w:rsid w:val="42E5FCC1"/>
    <w:rsid w:val="42FD4D53"/>
    <w:rsid w:val="43309FA4"/>
    <w:rsid w:val="4356DD72"/>
    <w:rsid w:val="439325BE"/>
    <w:rsid w:val="439E3814"/>
    <w:rsid w:val="43C0B978"/>
    <w:rsid w:val="43FDB643"/>
    <w:rsid w:val="440133A9"/>
    <w:rsid w:val="44188666"/>
    <w:rsid w:val="4423BCB0"/>
    <w:rsid w:val="44308614"/>
    <w:rsid w:val="44497A05"/>
    <w:rsid w:val="4455C412"/>
    <w:rsid w:val="446099E5"/>
    <w:rsid w:val="449E9FB6"/>
    <w:rsid w:val="44F9CF4F"/>
    <w:rsid w:val="453529C6"/>
    <w:rsid w:val="4543B03C"/>
    <w:rsid w:val="45481E7C"/>
    <w:rsid w:val="454D3BE3"/>
    <w:rsid w:val="4583CCA7"/>
    <w:rsid w:val="45E54A66"/>
    <w:rsid w:val="461E25E2"/>
    <w:rsid w:val="46211ED6"/>
    <w:rsid w:val="4628FC0F"/>
    <w:rsid w:val="4636CC58"/>
    <w:rsid w:val="467D800D"/>
    <w:rsid w:val="4690483F"/>
    <w:rsid w:val="4697E80B"/>
    <w:rsid w:val="46C9FFC0"/>
    <w:rsid w:val="46DA6928"/>
    <w:rsid w:val="46E5901D"/>
    <w:rsid w:val="46F6C842"/>
    <w:rsid w:val="46FCC727"/>
    <w:rsid w:val="47102E43"/>
    <w:rsid w:val="472375AF"/>
    <w:rsid w:val="474B147D"/>
    <w:rsid w:val="474DF9BB"/>
    <w:rsid w:val="475AD0E4"/>
    <w:rsid w:val="47672218"/>
    <w:rsid w:val="477C90D4"/>
    <w:rsid w:val="47E25AE7"/>
    <w:rsid w:val="47F5D8F5"/>
    <w:rsid w:val="4800221C"/>
    <w:rsid w:val="480894C5"/>
    <w:rsid w:val="484132A2"/>
    <w:rsid w:val="4852F785"/>
    <w:rsid w:val="485C31F7"/>
    <w:rsid w:val="48935F3F"/>
    <w:rsid w:val="48B79AE7"/>
    <w:rsid w:val="48E9CA1C"/>
    <w:rsid w:val="490C0CC6"/>
    <w:rsid w:val="4926F3C7"/>
    <w:rsid w:val="492953D2"/>
    <w:rsid w:val="49363AC3"/>
    <w:rsid w:val="496C6554"/>
    <w:rsid w:val="49A3C89A"/>
    <w:rsid w:val="49A5E146"/>
    <w:rsid w:val="49BEE935"/>
    <w:rsid w:val="49D6B9F4"/>
    <w:rsid w:val="49D7D1B9"/>
    <w:rsid w:val="4A04BC30"/>
    <w:rsid w:val="4A1916C2"/>
    <w:rsid w:val="4A279777"/>
    <w:rsid w:val="4A2EC7D5"/>
    <w:rsid w:val="4A321F2F"/>
    <w:rsid w:val="4A42A1D8"/>
    <w:rsid w:val="4A48CDD8"/>
    <w:rsid w:val="4AA89311"/>
    <w:rsid w:val="4AB1DD46"/>
    <w:rsid w:val="4AE207CF"/>
    <w:rsid w:val="4AF26A5A"/>
    <w:rsid w:val="4B054028"/>
    <w:rsid w:val="4B533A3C"/>
    <w:rsid w:val="4BA7ADEF"/>
    <w:rsid w:val="4BCDF4F2"/>
    <w:rsid w:val="4BD4068C"/>
    <w:rsid w:val="4C418D94"/>
    <w:rsid w:val="4C4BDB08"/>
    <w:rsid w:val="4CBB6D3B"/>
    <w:rsid w:val="4CC5B8D2"/>
    <w:rsid w:val="4CD863C3"/>
    <w:rsid w:val="4CE12218"/>
    <w:rsid w:val="4CE24DF7"/>
    <w:rsid w:val="4CE2721D"/>
    <w:rsid w:val="4CFFF405"/>
    <w:rsid w:val="4D012CDF"/>
    <w:rsid w:val="4D408432"/>
    <w:rsid w:val="4D46A4DD"/>
    <w:rsid w:val="4D846C0D"/>
    <w:rsid w:val="4D99C7DF"/>
    <w:rsid w:val="4DA76A49"/>
    <w:rsid w:val="4DBD3B3F"/>
    <w:rsid w:val="4DC3A062"/>
    <w:rsid w:val="4DC97789"/>
    <w:rsid w:val="4DDB7F49"/>
    <w:rsid w:val="4DFB8F20"/>
    <w:rsid w:val="4E0C24E8"/>
    <w:rsid w:val="4E21F571"/>
    <w:rsid w:val="4E4F853F"/>
    <w:rsid w:val="4E702714"/>
    <w:rsid w:val="4E8F8B6C"/>
    <w:rsid w:val="4EBB01BC"/>
    <w:rsid w:val="4EBCDFA4"/>
    <w:rsid w:val="4ECA268F"/>
    <w:rsid w:val="4ECC1C6B"/>
    <w:rsid w:val="4EDDC5EB"/>
    <w:rsid w:val="4F0F88F4"/>
    <w:rsid w:val="4F253A58"/>
    <w:rsid w:val="4F5DD106"/>
    <w:rsid w:val="4F7B38C9"/>
    <w:rsid w:val="4F8FEA36"/>
    <w:rsid w:val="4F954827"/>
    <w:rsid w:val="4F98350D"/>
    <w:rsid w:val="4F9F010C"/>
    <w:rsid w:val="4FA1446F"/>
    <w:rsid w:val="4FC976C4"/>
    <w:rsid w:val="4FD13A5D"/>
    <w:rsid w:val="4FD40CEC"/>
    <w:rsid w:val="4FDC53DC"/>
    <w:rsid w:val="5029A9C0"/>
    <w:rsid w:val="50302165"/>
    <w:rsid w:val="503045D2"/>
    <w:rsid w:val="508A1CC2"/>
    <w:rsid w:val="508C4701"/>
    <w:rsid w:val="50B6A11C"/>
    <w:rsid w:val="50B795C8"/>
    <w:rsid w:val="50C31865"/>
    <w:rsid w:val="50C67367"/>
    <w:rsid w:val="50D51550"/>
    <w:rsid w:val="50F5A62E"/>
    <w:rsid w:val="5128244B"/>
    <w:rsid w:val="51382CA0"/>
    <w:rsid w:val="513AD16D"/>
    <w:rsid w:val="5141908A"/>
    <w:rsid w:val="5149A498"/>
    <w:rsid w:val="514CE532"/>
    <w:rsid w:val="51527703"/>
    <w:rsid w:val="51553EF9"/>
    <w:rsid w:val="5173EF00"/>
    <w:rsid w:val="5177AF7B"/>
    <w:rsid w:val="51A2C068"/>
    <w:rsid w:val="51B277E7"/>
    <w:rsid w:val="51DB58A2"/>
    <w:rsid w:val="51EE58BD"/>
    <w:rsid w:val="5213384D"/>
    <w:rsid w:val="52265AB0"/>
    <w:rsid w:val="5260CDB1"/>
    <w:rsid w:val="52AAA511"/>
    <w:rsid w:val="52BD053E"/>
    <w:rsid w:val="52C0E686"/>
    <w:rsid w:val="52C3F4AC"/>
    <w:rsid w:val="52D0AF49"/>
    <w:rsid w:val="52EA406D"/>
    <w:rsid w:val="52EBC1B2"/>
    <w:rsid w:val="52FD067F"/>
    <w:rsid w:val="5319B016"/>
    <w:rsid w:val="533211E3"/>
    <w:rsid w:val="533E5605"/>
    <w:rsid w:val="535E949F"/>
    <w:rsid w:val="5366D04F"/>
    <w:rsid w:val="5370F44D"/>
    <w:rsid w:val="53934E79"/>
    <w:rsid w:val="53980EB1"/>
    <w:rsid w:val="53A4AB6D"/>
    <w:rsid w:val="53B1370E"/>
    <w:rsid w:val="53FEF26A"/>
    <w:rsid w:val="54056004"/>
    <w:rsid w:val="540676F7"/>
    <w:rsid w:val="541907B7"/>
    <w:rsid w:val="5419B559"/>
    <w:rsid w:val="54325E81"/>
    <w:rsid w:val="5469E14A"/>
    <w:rsid w:val="5480FAB2"/>
    <w:rsid w:val="549D0C7B"/>
    <w:rsid w:val="549E5CCB"/>
    <w:rsid w:val="54A619AA"/>
    <w:rsid w:val="54AFFB82"/>
    <w:rsid w:val="54DFEC00"/>
    <w:rsid w:val="54EEF17F"/>
    <w:rsid w:val="5520536A"/>
    <w:rsid w:val="55296EE8"/>
    <w:rsid w:val="554519E9"/>
    <w:rsid w:val="55519738"/>
    <w:rsid w:val="556F169C"/>
    <w:rsid w:val="5570F3F3"/>
    <w:rsid w:val="55B30B64"/>
    <w:rsid w:val="55B9A1C6"/>
    <w:rsid w:val="55D2DD8E"/>
    <w:rsid w:val="55FB956E"/>
    <w:rsid w:val="56353437"/>
    <w:rsid w:val="5646ECDF"/>
    <w:rsid w:val="5649A6EA"/>
    <w:rsid w:val="564E64E4"/>
    <w:rsid w:val="56784A76"/>
    <w:rsid w:val="5693C89E"/>
    <w:rsid w:val="5699F261"/>
    <w:rsid w:val="56D24AA3"/>
    <w:rsid w:val="56E27F79"/>
    <w:rsid w:val="56EFAB6D"/>
    <w:rsid w:val="56F0235A"/>
    <w:rsid w:val="56F99B89"/>
    <w:rsid w:val="57111BC6"/>
    <w:rsid w:val="5720B5A8"/>
    <w:rsid w:val="572AE5F0"/>
    <w:rsid w:val="573229CB"/>
    <w:rsid w:val="574456D4"/>
    <w:rsid w:val="5779B641"/>
    <w:rsid w:val="57ACB1AD"/>
    <w:rsid w:val="57AD070A"/>
    <w:rsid w:val="57C40F35"/>
    <w:rsid w:val="57CF391C"/>
    <w:rsid w:val="57E54BA9"/>
    <w:rsid w:val="57E5E814"/>
    <w:rsid w:val="57F59C8F"/>
    <w:rsid w:val="57F62B58"/>
    <w:rsid w:val="583A5945"/>
    <w:rsid w:val="5846B607"/>
    <w:rsid w:val="589D1C2D"/>
    <w:rsid w:val="58C87030"/>
    <w:rsid w:val="58DF8762"/>
    <w:rsid w:val="5912606B"/>
    <w:rsid w:val="592C9F5A"/>
    <w:rsid w:val="595D8D4A"/>
    <w:rsid w:val="5981B875"/>
    <w:rsid w:val="59BDD403"/>
    <w:rsid w:val="59DFCC66"/>
    <w:rsid w:val="59E75FA5"/>
    <w:rsid w:val="5A1B7877"/>
    <w:rsid w:val="5A3D0E1B"/>
    <w:rsid w:val="5A62CF39"/>
    <w:rsid w:val="5A6BDF96"/>
    <w:rsid w:val="5A7E45EA"/>
    <w:rsid w:val="5A9695A8"/>
    <w:rsid w:val="5AA66D72"/>
    <w:rsid w:val="5AAC76B1"/>
    <w:rsid w:val="5ABA600F"/>
    <w:rsid w:val="5AC68DC2"/>
    <w:rsid w:val="5B0D3438"/>
    <w:rsid w:val="5B1559E3"/>
    <w:rsid w:val="5B32933C"/>
    <w:rsid w:val="5B5E9945"/>
    <w:rsid w:val="5B6259C0"/>
    <w:rsid w:val="5B642944"/>
    <w:rsid w:val="5B799F22"/>
    <w:rsid w:val="5B91665A"/>
    <w:rsid w:val="5B92AD96"/>
    <w:rsid w:val="5B9EF84C"/>
    <w:rsid w:val="5BB86273"/>
    <w:rsid w:val="5BBC4BEA"/>
    <w:rsid w:val="5BC2C984"/>
    <w:rsid w:val="5BDC9D7C"/>
    <w:rsid w:val="5C29D17B"/>
    <w:rsid w:val="5C30A521"/>
    <w:rsid w:val="5C627739"/>
    <w:rsid w:val="5C63873C"/>
    <w:rsid w:val="5C6A7894"/>
    <w:rsid w:val="5C6CEE4E"/>
    <w:rsid w:val="5C6D2786"/>
    <w:rsid w:val="5C71C056"/>
    <w:rsid w:val="5C7F7830"/>
    <w:rsid w:val="5C842155"/>
    <w:rsid w:val="5CB95937"/>
    <w:rsid w:val="5D15DF78"/>
    <w:rsid w:val="5D37AACD"/>
    <w:rsid w:val="5D58AA15"/>
    <w:rsid w:val="5D7924D0"/>
    <w:rsid w:val="5D828D5D"/>
    <w:rsid w:val="5D8348D8"/>
    <w:rsid w:val="5D8D770D"/>
    <w:rsid w:val="5DA7542B"/>
    <w:rsid w:val="5DC86730"/>
    <w:rsid w:val="5DCFE427"/>
    <w:rsid w:val="5DD69EB1"/>
    <w:rsid w:val="5DE69743"/>
    <w:rsid w:val="5E07B07B"/>
    <w:rsid w:val="5E0AE857"/>
    <w:rsid w:val="5E371075"/>
    <w:rsid w:val="5E37AC18"/>
    <w:rsid w:val="5E5283D9"/>
    <w:rsid w:val="5E55A9BF"/>
    <w:rsid w:val="5E5D2C25"/>
    <w:rsid w:val="5E634F39"/>
    <w:rsid w:val="5EB0270C"/>
    <w:rsid w:val="5EF33554"/>
    <w:rsid w:val="5EFF7607"/>
    <w:rsid w:val="5F07A251"/>
    <w:rsid w:val="5F14A650"/>
    <w:rsid w:val="5F8FB47A"/>
    <w:rsid w:val="5FAF91C6"/>
    <w:rsid w:val="5FCE844B"/>
    <w:rsid w:val="601134AA"/>
    <w:rsid w:val="603A9BC1"/>
    <w:rsid w:val="604BD273"/>
    <w:rsid w:val="604D7EBB"/>
    <w:rsid w:val="60676086"/>
    <w:rsid w:val="607691B9"/>
    <w:rsid w:val="6077280E"/>
    <w:rsid w:val="608C3A32"/>
    <w:rsid w:val="6092520D"/>
    <w:rsid w:val="60C82579"/>
    <w:rsid w:val="60D273A7"/>
    <w:rsid w:val="60D3056E"/>
    <w:rsid w:val="60DD548B"/>
    <w:rsid w:val="60F3C56C"/>
    <w:rsid w:val="60F5C128"/>
    <w:rsid w:val="6171FA74"/>
    <w:rsid w:val="61AA21F2"/>
    <w:rsid w:val="61C099B9"/>
    <w:rsid w:val="61E69C92"/>
    <w:rsid w:val="61FC7ACF"/>
    <w:rsid w:val="622B0DD0"/>
    <w:rsid w:val="627E1868"/>
    <w:rsid w:val="6285DFF2"/>
    <w:rsid w:val="62B919B9"/>
    <w:rsid w:val="62F1D24F"/>
    <w:rsid w:val="62FE8179"/>
    <w:rsid w:val="634FB808"/>
    <w:rsid w:val="63542464"/>
    <w:rsid w:val="63578159"/>
    <w:rsid w:val="6362EE14"/>
    <w:rsid w:val="63737660"/>
    <w:rsid w:val="637E0557"/>
    <w:rsid w:val="6395B77E"/>
    <w:rsid w:val="63B8107D"/>
    <w:rsid w:val="63CF1885"/>
    <w:rsid w:val="63DA343D"/>
    <w:rsid w:val="64046AD9"/>
    <w:rsid w:val="6406C08E"/>
    <w:rsid w:val="640EB41A"/>
    <w:rsid w:val="642B6643"/>
    <w:rsid w:val="64313D44"/>
    <w:rsid w:val="6432323C"/>
    <w:rsid w:val="6465656A"/>
    <w:rsid w:val="647C1666"/>
    <w:rsid w:val="6494B7DB"/>
    <w:rsid w:val="64B17534"/>
    <w:rsid w:val="64CA3A1C"/>
    <w:rsid w:val="652753B7"/>
    <w:rsid w:val="652943BD"/>
    <w:rsid w:val="65366380"/>
    <w:rsid w:val="653E5F42"/>
    <w:rsid w:val="657AD625"/>
    <w:rsid w:val="6593B086"/>
    <w:rsid w:val="6596598D"/>
    <w:rsid w:val="659F46DF"/>
    <w:rsid w:val="65B562E8"/>
    <w:rsid w:val="65F32FED"/>
    <w:rsid w:val="65FC5727"/>
    <w:rsid w:val="660DD3F0"/>
    <w:rsid w:val="662A2673"/>
    <w:rsid w:val="66327BCE"/>
    <w:rsid w:val="665476CE"/>
    <w:rsid w:val="667FE008"/>
    <w:rsid w:val="6686D52E"/>
    <w:rsid w:val="66E37BAE"/>
    <w:rsid w:val="66E4045F"/>
    <w:rsid w:val="670EC493"/>
    <w:rsid w:val="6730997E"/>
    <w:rsid w:val="6737AD30"/>
    <w:rsid w:val="673DB826"/>
    <w:rsid w:val="6774DA66"/>
    <w:rsid w:val="6785D737"/>
    <w:rsid w:val="67C11042"/>
    <w:rsid w:val="67D5CEF7"/>
    <w:rsid w:val="67E61C26"/>
    <w:rsid w:val="680D419E"/>
    <w:rsid w:val="683A32FA"/>
    <w:rsid w:val="684929AA"/>
    <w:rsid w:val="687B0B12"/>
    <w:rsid w:val="687F4C0F"/>
    <w:rsid w:val="68866794"/>
    <w:rsid w:val="6887FCE6"/>
    <w:rsid w:val="689FC759"/>
    <w:rsid w:val="68C3AB42"/>
    <w:rsid w:val="68CF2176"/>
    <w:rsid w:val="68D4D6F6"/>
    <w:rsid w:val="68DA7F24"/>
    <w:rsid w:val="68FDF5EE"/>
    <w:rsid w:val="692B5082"/>
    <w:rsid w:val="69686628"/>
    <w:rsid w:val="6969D066"/>
    <w:rsid w:val="699C725F"/>
    <w:rsid w:val="69BF6237"/>
    <w:rsid w:val="69D00A48"/>
    <w:rsid w:val="69DB4A72"/>
    <w:rsid w:val="69E97AB0"/>
    <w:rsid w:val="6A032A36"/>
    <w:rsid w:val="6A08B40C"/>
    <w:rsid w:val="6A19F2BB"/>
    <w:rsid w:val="6A42F987"/>
    <w:rsid w:val="6A6D2A8B"/>
    <w:rsid w:val="6A9E12C8"/>
    <w:rsid w:val="6AA0A998"/>
    <w:rsid w:val="6ACA1566"/>
    <w:rsid w:val="6AF66049"/>
    <w:rsid w:val="6AF791B5"/>
    <w:rsid w:val="6B0A9538"/>
    <w:rsid w:val="6B5EAD41"/>
    <w:rsid w:val="6B6BD2B8"/>
    <w:rsid w:val="6B749379"/>
    <w:rsid w:val="6B7CE176"/>
    <w:rsid w:val="6B9513A6"/>
    <w:rsid w:val="6BC355BC"/>
    <w:rsid w:val="6BC62A14"/>
    <w:rsid w:val="6BD1B85C"/>
    <w:rsid w:val="6BDA4FD8"/>
    <w:rsid w:val="6BE6F07B"/>
    <w:rsid w:val="6C2353E8"/>
    <w:rsid w:val="6C3C79F9"/>
    <w:rsid w:val="6C6E6992"/>
    <w:rsid w:val="6CB2F244"/>
    <w:rsid w:val="6CBF4D52"/>
    <w:rsid w:val="6CC62FB0"/>
    <w:rsid w:val="6CD50420"/>
    <w:rsid w:val="6CFB6B75"/>
    <w:rsid w:val="6D06E0BE"/>
    <w:rsid w:val="6D545A7A"/>
    <w:rsid w:val="6D66AF33"/>
    <w:rsid w:val="6D6E3D1E"/>
    <w:rsid w:val="6D7E0617"/>
    <w:rsid w:val="6D9AA008"/>
    <w:rsid w:val="6D9AEF16"/>
    <w:rsid w:val="6DBD01E4"/>
    <w:rsid w:val="6DC1E226"/>
    <w:rsid w:val="6E1DCC19"/>
    <w:rsid w:val="6E472968"/>
    <w:rsid w:val="6E554447"/>
    <w:rsid w:val="6E55667A"/>
    <w:rsid w:val="6E700EE9"/>
    <w:rsid w:val="6ED8EDDE"/>
    <w:rsid w:val="6EDC3404"/>
    <w:rsid w:val="6EDFF444"/>
    <w:rsid w:val="6EEEC5F8"/>
    <w:rsid w:val="6EF120C0"/>
    <w:rsid w:val="6EF1ADBA"/>
    <w:rsid w:val="6F03E8C7"/>
    <w:rsid w:val="6F048D4A"/>
    <w:rsid w:val="6F0501C7"/>
    <w:rsid w:val="6F131846"/>
    <w:rsid w:val="6F235A4B"/>
    <w:rsid w:val="6F5128AC"/>
    <w:rsid w:val="6F6AB2BF"/>
    <w:rsid w:val="6FC9D16C"/>
    <w:rsid w:val="6FE56241"/>
    <w:rsid w:val="6FED3996"/>
    <w:rsid w:val="6FF8BB5B"/>
    <w:rsid w:val="6FF947DD"/>
    <w:rsid w:val="70277CA4"/>
    <w:rsid w:val="7079EFC4"/>
    <w:rsid w:val="709F217C"/>
    <w:rsid w:val="70A5DDE0"/>
    <w:rsid w:val="70BB91D2"/>
    <w:rsid w:val="70C36550"/>
    <w:rsid w:val="70E8F3E7"/>
    <w:rsid w:val="70F217CD"/>
    <w:rsid w:val="70F3E098"/>
    <w:rsid w:val="7108B171"/>
    <w:rsid w:val="7110390B"/>
    <w:rsid w:val="7111C78E"/>
    <w:rsid w:val="715A11B0"/>
    <w:rsid w:val="7161BFFE"/>
    <w:rsid w:val="716FE2DE"/>
    <w:rsid w:val="7172EB33"/>
    <w:rsid w:val="718DACD3"/>
    <w:rsid w:val="719C1347"/>
    <w:rsid w:val="71A24EB9"/>
    <w:rsid w:val="71C2904A"/>
    <w:rsid w:val="71C94DE3"/>
    <w:rsid w:val="71C96B1E"/>
    <w:rsid w:val="71E6FE83"/>
    <w:rsid w:val="71EA2907"/>
    <w:rsid w:val="721C433B"/>
    <w:rsid w:val="72203559"/>
    <w:rsid w:val="722612B4"/>
    <w:rsid w:val="72306452"/>
    <w:rsid w:val="7243BC47"/>
    <w:rsid w:val="724F2D8F"/>
    <w:rsid w:val="725BA3DF"/>
    <w:rsid w:val="726D0CE4"/>
    <w:rsid w:val="726FE4AF"/>
    <w:rsid w:val="72737E9A"/>
    <w:rsid w:val="72948A86"/>
    <w:rsid w:val="72AD1930"/>
    <w:rsid w:val="72C33F41"/>
    <w:rsid w:val="72D47FF1"/>
    <w:rsid w:val="72D62949"/>
    <w:rsid w:val="72E8E58F"/>
    <w:rsid w:val="72F3AD3A"/>
    <w:rsid w:val="72F3C57A"/>
    <w:rsid w:val="72F77E1A"/>
    <w:rsid w:val="7336BEBC"/>
    <w:rsid w:val="7346AC0B"/>
    <w:rsid w:val="7365C5D0"/>
    <w:rsid w:val="736B8AD8"/>
    <w:rsid w:val="73807809"/>
    <w:rsid w:val="73906602"/>
    <w:rsid w:val="739A1450"/>
    <w:rsid w:val="73DDFCC0"/>
    <w:rsid w:val="73E000E3"/>
    <w:rsid w:val="740B2548"/>
    <w:rsid w:val="74244C60"/>
    <w:rsid w:val="74292F35"/>
    <w:rsid w:val="7437D9B2"/>
    <w:rsid w:val="743E3513"/>
    <w:rsid w:val="74668848"/>
    <w:rsid w:val="746A3310"/>
    <w:rsid w:val="747F50BA"/>
    <w:rsid w:val="7484A7AF"/>
    <w:rsid w:val="748971BE"/>
    <w:rsid w:val="74A50149"/>
    <w:rsid w:val="74A8AEF1"/>
    <w:rsid w:val="74A97AA0"/>
    <w:rsid w:val="74AD83FE"/>
    <w:rsid w:val="74B4B120"/>
    <w:rsid w:val="74E9CDBA"/>
    <w:rsid w:val="750214DE"/>
    <w:rsid w:val="75079934"/>
    <w:rsid w:val="7513CAE5"/>
    <w:rsid w:val="7553E3FD"/>
    <w:rsid w:val="75560E70"/>
    <w:rsid w:val="7575E56D"/>
    <w:rsid w:val="75B3715C"/>
    <w:rsid w:val="75B39C36"/>
    <w:rsid w:val="75B694B0"/>
    <w:rsid w:val="75C36FDD"/>
    <w:rsid w:val="75D4FB88"/>
    <w:rsid w:val="761AD0AC"/>
    <w:rsid w:val="762687BA"/>
    <w:rsid w:val="764BB764"/>
    <w:rsid w:val="7651FD4C"/>
    <w:rsid w:val="76652470"/>
    <w:rsid w:val="76728672"/>
    <w:rsid w:val="7697B97D"/>
    <w:rsid w:val="76B53CBC"/>
    <w:rsid w:val="76C31BE2"/>
    <w:rsid w:val="76DA92BD"/>
    <w:rsid w:val="76F9848E"/>
    <w:rsid w:val="772CAADD"/>
    <w:rsid w:val="776FCFBC"/>
    <w:rsid w:val="7791E794"/>
    <w:rsid w:val="779A6C53"/>
    <w:rsid w:val="77A6D1D8"/>
    <w:rsid w:val="77B86276"/>
    <w:rsid w:val="77C4BE7D"/>
    <w:rsid w:val="77DE7F23"/>
    <w:rsid w:val="77EFAE40"/>
    <w:rsid w:val="7815CB3A"/>
    <w:rsid w:val="782BD6C1"/>
    <w:rsid w:val="78330552"/>
    <w:rsid w:val="783658ED"/>
    <w:rsid w:val="784ADDC5"/>
    <w:rsid w:val="786BB5E8"/>
    <w:rsid w:val="78A2767A"/>
    <w:rsid w:val="78AEC349"/>
    <w:rsid w:val="78BEBE65"/>
    <w:rsid w:val="78CDBD59"/>
    <w:rsid w:val="78F5338A"/>
    <w:rsid w:val="792B77B7"/>
    <w:rsid w:val="7948AEF4"/>
    <w:rsid w:val="796CEE12"/>
    <w:rsid w:val="7991BE02"/>
    <w:rsid w:val="79C9E0C1"/>
    <w:rsid w:val="79D9DF0B"/>
    <w:rsid w:val="7A2820F0"/>
    <w:rsid w:val="7A5FA407"/>
    <w:rsid w:val="7A6B0577"/>
    <w:rsid w:val="7A84FB62"/>
    <w:rsid w:val="7ADA0939"/>
    <w:rsid w:val="7AEC8479"/>
    <w:rsid w:val="7B1DA611"/>
    <w:rsid w:val="7B2646E9"/>
    <w:rsid w:val="7B26A65B"/>
    <w:rsid w:val="7B386683"/>
    <w:rsid w:val="7B3C29F7"/>
    <w:rsid w:val="7BA0B7C1"/>
    <w:rsid w:val="7BA356AA"/>
    <w:rsid w:val="7BA4B8F1"/>
    <w:rsid w:val="7BADF74A"/>
    <w:rsid w:val="7BC571C0"/>
    <w:rsid w:val="7BC5D3A7"/>
    <w:rsid w:val="7BF98F1B"/>
    <w:rsid w:val="7C024021"/>
    <w:rsid w:val="7C061101"/>
    <w:rsid w:val="7C3CDC5B"/>
    <w:rsid w:val="7C7A1DBF"/>
    <w:rsid w:val="7CB05C13"/>
    <w:rsid w:val="7CECD74F"/>
    <w:rsid w:val="7CF966E0"/>
    <w:rsid w:val="7D20F0BC"/>
    <w:rsid w:val="7D35C2EE"/>
    <w:rsid w:val="7D3869F6"/>
    <w:rsid w:val="7D54748A"/>
    <w:rsid w:val="7D6F3F2C"/>
    <w:rsid w:val="7D73ACF7"/>
    <w:rsid w:val="7D91E914"/>
    <w:rsid w:val="7D98B2D0"/>
    <w:rsid w:val="7D9C2B77"/>
    <w:rsid w:val="7DD8A6AC"/>
    <w:rsid w:val="7DEC2E3B"/>
    <w:rsid w:val="7DFBFA2D"/>
    <w:rsid w:val="7E088C74"/>
    <w:rsid w:val="7E0F69B1"/>
    <w:rsid w:val="7E2D7656"/>
    <w:rsid w:val="7E519AEA"/>
    <w:rsid w:val="7E7025C8"/>
    <w:rsid w:val="7E756C4B"/>
    <w:rsid w:val="7E77EE96"/>
    <w:rsid w:val="7E98FCA2"/>
    <w:rsid w:val="7E9C6E7C"/>
    <w:rsid w:val="7E9CF499"/>
    <w:rsid w:val="7EA06BEE"/>
    <w:rsid w:val="7EA65BE4"/>
    <w:rsid w:val="7EBAA43D"/>
    <w:rsid w:val="7EC41C6C"/>
    <w:rsid w:val="7EC9065C"/>
    <w:rsid w:val="7EE22EB9"/>
    <w:rsid w:val="7EE2E56F"/>
    <w:rsid w:val="7EF1B377"/>
    <w:rsid w:val="7F06AB9B"/>
    <w:rsid w:val="7F0EFBC8"/>
    <w:rsid w:val="7F43C429"/>
    <w:rsid w:val="7F458D06"/>
    <w:rsid w:val="7F5978D7"/>
    <w:rsid w:val="7F6CD28F"/>
    <w:rsid w:val="7F85C4EC"/>
    <w:rsid w:val="7F9F1C06"/>
    <w:rsid w:val="7FA64C64"/>
    <w:rsid w:val="7FB90449"/>
    <w:rsid w:val="7FD25E2A"/>
    <w:rsid w:val="7FDBF259"/>
    <w:rsid w:val="7FE05698"/>
    <w:rsid w:val="7FF26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218BF"/>
  <w15:chartTrackingRefBased/>
  <w15:docId w15:val="{1BF50D79-9F3A-4044-A832-03A964166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170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BA064F"/>
    <w:pPr>
      <w:widowControl w:val="0"/>
      <w:numPr>
        <w:numId w:val="21"/>
      </w:numPr>
      <w:autoSpaceDE w:val="0"/>
      <w:autoSpaceDN w:val="0"/>
      <w:spacing w:before="240" w:after="360"/>
      <w:jc w:val="center"/>
      <w:outlineLvl w:val="0"/>
    </w:pPr>
    <w:rPr>
      <w:rFonts w:eastAsia="Times New Roman" w:cs="Times New Roman"/>
      <w:b/>
      <w:bCs/>
      <w:sz w:val="32"/>
      <w:szCs w:val="28"/>
      <w:lang w:eastAsia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7F694E"/>
    <w:pPr>
      <w:widowControl w:val="0"/>
      <w:autoSpaceDE w:val="0"/>
      <w:autoSpaceDN w:val="0"/>
      <w:spacing w:before="240" w:after="160"/>
      <w:jc w:val="both"/>
      <w:outlineLvl w:val="1"/>
    </w:pPr>
    <w:rPr>
      <w:rFonts w:eastAsia="Times New Roman" w:cs="Times New Roman"/>
      <w:b/>
      <w:bCs/>
      <w:sz w:val="28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2665"/>
    <w:pPr>
      <w:keepNext/>
      <w:keepLines/>
      <w:spacing w:after="160"/>
      <w:outlineLvl w:val="2"/>
    </w:pPr>
    <w:rPr>
      <w:rFonts w:eastAsiaTheme="majorEastAsia" w:cstheme="majorBidi"/>
      <w:b/>
      <w:i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86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64F"/>
    <w:rPr>
      <w:rFonts w:ascii="Times New Roman" w:eastAsia="Times New Roman" w:hAnsi="Times New Roman" w:cs="Times New Roman"/>
      <w:b/>
      <w:bCs/>
      <w:sz w:val="32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F694E"/>
    <w:rPr>
      <w:rFonts w:ascii="Times New Roman" w:eastAsia="Times New Roman" w:hAnsi="Times New Roman" w:cs="Times New Roman"/>
      <w:b/>
      <w:bCs/>
      <w:sz w:val="28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E2665"/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2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BB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22BB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BB6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6728"/>
    <w:pPr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C2686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485050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B55635"/>
    <w:pPr>
      <w:spacing w:after="0" w:line="240" w:lineRule="auto"/>
    </w:pPr>
    <w:rPr>
      <w:rFonts w:eastAsiaTheme="minorHAnsi"/>
      <w:sz w:val="24"/>
      <w:szCs w:val="24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55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01B77"/>
    <w:pPr>
      <w:spacing w:before="100" w:beforeAutospacing="1" w:after="100" w:afterAutospacing="1" w:line="240" w:lineRule="auto"/>
    </w:pPr>
    <w:rPr>
      <w:rFonts w:cs="Times New Roman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C01B7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B77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B7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77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94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B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B4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B4B"/>
    <w:rPr>
      <w:rFonts w:ascii="Times New Roman" w:hAnsi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2510A7"/>
    <w:pPr>
      <w:widowControl w:val="0"/>
      <w:autoSpaceDE w:val="0"/>
      <w:autoSpaceDN w:val="0"/>
      <w:ind w:firstLine="720"/>
      <w:jc w:val="both"/>
    </w:pPr>
    <w:rPr>
      <w:rFonts w:eastAsia="Times New Roman" w:cs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510A7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link w:val="TitleChar"/>
    <w:uiPriority w:val="10"/>
    <w:qFormat/>
    <w:rsid w:val="00186B1C"/>
    <w:pPr>
      <w:widowControl w:val="0"/>
      <w:autoSpaceDE w:val="0"/>
      <w:autoSpaceDN w:val="0"/>
      <w:spacing w:before="59" w:after="0" w:line="240" w:lineRule="auto"/>
      <w:ind w:left="452" w:right="490"/>
      <w:jc w:val="center"/>
    </w:pPr>
    <w:rPr>
      <w:rFonts w:eastAsia="Times New Roman" w:cs="Times New Roman"/>
      <w:b/>
      <w:bCs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86B1C"/>
    <w:rPr>
      <w:rFonts w:ascii="Times New Roman" w:eastAsia="Times New Roman" w:hAnsi="Times New Roman" w:cs="Times New Roman"/>
      <w:b/>
      <w:bCs/>
      <w:sz w:val="32"/>
      <w:szCs w:val="3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76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769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2510A7"/>
    <w:pPr>
      <w:spacing w:after="200" w:line="264" w:lineRule="auto"/>
      <w:jc w:val="center"/>
    </w:pPr>
    <w:rPr>
      <w:iCs/>
      <w:szCs w:val="18"/>
    </w:rPr>
  </w:style>
  <w:style w:type="paragraph" w:customStyle="1" w:styleId="msonormal0">
    <w:name w:val="msonormal"/>
    <w:basedOn w:val="Normal"/>
    <w:uiPriority w:val="99"/>
    <w:semiHidden/>
    <w:rsid w:val="00B46A86"/>
    <w:pPr>
      <w:spacing w:before="100" w:beforeAutospacing="1" w:after="100" w:afterAutospacing="1" w:line="240" w:lineRule="auto"/>
    </w:pPr>
    <w:rPr>
      <w:rFonts w:cs="Times New Roman"/>
      <w:szCs w:val="24"/>
      <w:lang w:val="en-CA" w:eastAsia="en-CA"/>
    </w:rPr>
  </w:style>
  <w:style w:type="paragraph" w:styleId="TOC1">
    <w:name w:val="toc 1"/>
    <w:basedOn w:val="Normal"/>
    <w:next w:val="Normal"/>
    <w:autoRedefine/>
    <w:uiPriority w:val="39"/>
    <w:unhideWhenUsed/>
    <w:rsid w:val="0006110B"/>
    <w:pPr>
      <w:tabs>
        <w:tab w:val="left" w:pos="440"/>
        <w:tab w:val="right" w:leader="dot" w:pos="9345"/>
      </w:tabs>
      <w:spacing w:before="160" w:after="100" w:line="257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F0D41"/>
    <w:pPr>
      <w:spacing w:after="100" w:line="257" w:lineRule="auto"/>
      <w:ind w:left="397"/>
    </w:pPr>
  </w:style>
  <w:style w:type="paragraph" w:styleId="TOC3">
    <w:name w:val="toc 3"/>
    <w:basedOn w:val="Normal"/>
    <w:next w:val="Normal"/>
    <w:autoRedefine/>
    <w:uiPriority w:val="39"/>
    <w:unhideWhenUsed/>
    <w:rsid w:val="00592C8D"/>
    <w:pPr>
      <w:spacing w:after="100" w:line="257" w:lineRule="auto"/>
      <w:ind w:left="680"/>
    </w:pPr>
  </w:style>
  <w:style w:type="paragraph" w:styleId="TOCHeading">
    <w:name w:val="TOC Heading"/>
    <w:basedOn w:val="Heading1"/>
    <w:next w:val="Normal"/>
    <w:uiPriority w:val="39"/>
    <w:unhideWhenUsed/>
    <w:qFormat/>
    <w:rsid w:val="00B46A86"/>
    <w:pPr>
      <w:keepNext/>
      <w:keepLines/>
      <w:widowControl/>
      <w:autoSpaceDE/>
      <w:autoSpaceDN/>
      <w:spacing w:after="0" w:line="256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Cs w:val="32"/>
    </w:rPr>
  </w:style>
  <w:style w:type="character" w:customStyle="1" w:styleId="GraphChar">
    <w:name w:val="Graph Char"/>
    <w:basedOn w:val="DefaultParagraphFont"/>
    <w:link w:val="Graph"/>
    <w:semiHidden/>
    <w:locked/>
    <w:rsid w:val="00B46A86"/>
    <w:rPr>
      <w:rFonts w:ascii="Times New Roman" w:hAnsi="Times New Roman" w:cs="Times New Roman"/>
      <w:kern w:val="2"/>
      <w:sz w:val="24"/>
      <w:szCs w:val="24"/>
    </w:rPr>
  </w:style>
  <w:style w:type="paragraph" w:customStyle="1" w:styleId="Graph">
    <w:name w:val="Graph"/>
    <w:basedOn w:val="Normal"/>
    <w:link w:val="GraphChar"/>
    <w:semiHidden/>
    <w:qFormat/>
    <w:rsid w:val="00B46A86"/>
    <w:pPr>
      <w:widowControl w:val="0"/>
      <w:ind w:firstLine="720"/>
      <w:jc w:val="center"/>
    </w:pPr>
    <w:rPr>
      <w:rFonts w:cs="Times New Roman"/>
      <w:kern w:val="2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4FEB"/>
    <w:rPr>
      <w:color w:val="954F72" w:themeColor="followedHyperlink"/>
      <w:u w:val="single"/>
    </w:rPr>
  </w:style>
  <w:style w:type="character" w:customStyle="1" w:styleId="AppendixChar">
    <w:name w:val="Appendix Char"/>
    <w:basedOn w:val="DefaultParagraphFont"/>
    <w:link w:val="Appendix"/>
    <w:locked/>
    <w:rsid w:val="003B286B"/>
    <w:rPr>
      <w:rFonts w:ascii="Times New Roman" w:eastAsiaTheme="majorEastAsia" w:hAnsi="Times New Roman" w:cstheme="majorBidi"/>
      <w:b/>
      <w:iCs/>
      <w:sz w:val="32"/>
    </w:rPr>
  </w:style>
  <w:style w:type="paragraph" w:customStyle="1" w:styleId="Appendix">
    <w:name w:val="Appendix"/>
    <w:basedOn w:val="Heading7"/>
    <w:next w:val="Normal"/>
    <w:link w:val="AppendixChar"/>
    <w:qFormat/>
    <w:rsid w:val="003B286B"/>
    <w:pPr>
      <w:numPr>
        <w:numId w:val="30"/>
      </w:numPr>
      <w:spacing w:before="240" w:after="240"/>
      <w:jc w:val="center"/>
    </w:pPr>
    <w:rPr>
      <w:rFonts w:ascii="Times New Roman" w:hAnsi="Times New Roman"/>
      <w:b/>
      <w:i w:val="0"/>
      <w:color w:val="auto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86B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TOC4">
    <w:name w:val="toc 4"/>
    <w:basedOn w:val="Normal"/>
    <w:next w:val="Normal"/>
    <w:autoRedefine/>
    <w:uiPriority w:val="39"/>
    <w:unhideWhenUsed/>
    <w:rsid w:val="00592C8D"/>
    <w:pPr>
      <w:spacing w:after="100" w:line="259" w:lineRule="auto"/>
      <w:ind w:left="660"/>
    </w:pPr>
    <w:rPr>
      <w:rFonts w:asciiTheme="minorHAnsi" w:hAnsiTheme="minorHAnsi"/>
      <w:sz w:val="22"/>
      <w:lang w:val="en-CA"/>
    </w:rPr>
  </w:style>
  <w:style w:type="paragraph" w:styleId="TOC5">
    <w:name w:val="toc 5"/>
    <w:basedOn w:val="Normal"/>
    <w:next w:val="Normal"/>
    <w:autoRedefine/>
    <w:uiPriority w:val="39"/>
    <w:unhideWhenUsed/>
    <w:rsid w:val="00592C8D"/>
    <w:pPr>
      <w:spacing w:after="100" w:line="259" w:lineRule="auto"/>
      <w:ind w:left="880"/>
    </w:pPr>
    <w:rPr>
      <w:rFonts w:asciiTheme="minorHAnsi" w:hAnsiTheme="minorHAnsi"/>
      <w:sz w:val="22"/>
      <w:lang w:val="en-CA"/>
    </w:rPr>
  </w:style>
  <w:style w:type="paragraph" w:styleId="TOC6">
    <w:name w:val="toc 6"/>
    <w:basedOn w:val="Normal"/>
    <w:next w:val="Normal"/>
    <w:autoRedefine/>
    <w:uiPriority w:val="39"/>
    <w:unhideWhenUsed/>
    <w:rsid w:val="00592C8D"/>
    <w:pPr>
      <w:spacing w:after="100" w:line="259" w:lineRule="auto"/>
      <w:ind w:left="1100"/>
    </w:pPr>
    <w:rPr>
      <w:rFonts w:asciiTheme="minorHAnsi" w:hAnsiTheme="minorHAnsi"/>
      <w:sz w:val="22"/>
      <w:lang w:val="en-CA"/>
    </w:rPr>
  </w:style>
  <w:style w:type="paragraph" w:styleId="TOC7">
    <w:name w:val="toc 7"/>
    <w:basedOn w:val="Normal"/>
    <w:next w:val="Normal"/>
    <w:autoRedefine/>
    <w:uiPriority w:val="39"/>
    <w:unhideWhenUsed/>
    <w:rsid w:val="00592C8D"/>
    <w:pPr>
      <w:spacing w:after="100" w:line="259" w:lineRule="auto"/>
      <w:ind w:left="1320"/>
    </w:pPr>
    <w:rPr>
      <w:rFonts w:asciiTheme="minorHAnsi" w:hAnsiTheme="minorHAnsi"/>
      <w:sz w:val="22"/>
      <w:lang w:val="en-CA"/>
    </w:rPr>
  </w:style>
  <w:style w:type="paragraph" w:styleId="TOC8">
    <w:name w:val="toc 8"/>
    <w:basedOn w:val="Normal"/>
    <w:next w:val="Normal"/>
    <w:autoRedefine/>
    <w:uiPriority w:val="39"/>
    <w:unhideWhenUsed/>
    <w:rsid w:val="00592C8D"/>
    <w:pPr>
      <w:spacing w:after="100" w:line="259" w:lineRule="auto"/>
      <w:ind w:left="1540"/>
    </w:pPr>
    <w:rPr>
      <w:rFonts w:asciiTheme="minorHAnsi" w:hAnsiTheme="minorHAnsi"/>
      <w:sz w:val="22"/>
      <w:lang w:val="en-CA"/>
    </w:rPr>
  </w:style>
  <w:style w:type="paragraph" w:styleId="TOC9">
    <w:name w:val="toc 9"/>
    <w:basedOn w:val="Normal"/>
    <w:next w:val="Normal"/>
    <w:autoRedefine/>
    <w:uiPriority w:val="39"/>
    <w:unhideWhenUsed/>
    <w:rsid w:val="00592C8D"/>
    <w:pPr>
      <w:spacing w:after="100" w:line="259" w:lineRule="auto"/>
      <w:ind w:left="1760"/>
    </w:pPr>
    <w:rPr>
      <w:rFonts w:asciiTheme="minorHAnsi" w:hAnsiTheme="minorHAnsi"/>
      <w:sz w:val="22"/>
      <w:lang w:val="en-CA"/>
    </w:rPr>
  </w:style>
  <w:style w:type="paragraph" w:customStyle="1" w:styleId="PrefaceTitle">
    <w:name w:val="Preface Title"/>
    <w:basedOn w:val="Heading1"/>
    <w:link w:val="PrefaceTitleChar"/>
    <w:qFormat/>
    <w:rsid w:val="00592C8D"/>
    <w:pPr>
      <w:numPr>
        <w:numId w:val="0"/>
      </w:numPr>
      <w:spacing w:line="480" w:lineRule="auto"/>
      <w:ind w:left="360" w:hanging="360"/>
    </w:pPr>
  </w:style>
  <w:style w:type="character" w:customStyle="1" w:styleId="PrefaceTitleChar">
    <w:name w:val="Preface Title Char"/>
    <w:basedOn w:val="Heading1Char"/>
    <w:link w:val="PrefaceTitle"/>
    <w:rsid w:val="00592C8D"/>
    <w:rPr>
      <w:rFonts w:ascii="Times New Roman" w:eastAsia="Times New Roman" w:hAnsi="Times New Roman" w:cs="Times New Roman"/>
      <w:b/>
      <w:bCs/>
      <w:sz w:val="32"/>
      <w:szCs w:val="28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06110B"/>
    <w:pPr>
      <w:spacing w:after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23546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0639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8812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00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7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5855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76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70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49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5120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0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61772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8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73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2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DAA93-1485-4014-A0C3-775F8BA7A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heng</dc:creator>
  <cp:keywords/>
  <dc:description/>
  <cp:lastModifiedBy>Yusheng Tan</cp:lastModifiedBy>
  <cp:revision>5</cp:revision>
  <dcterms:created xsi:type="dcterms:W3CDTF">2021-10-23T00:14:00Z</dcterms:created>
  <dcterms:modified xsi:type="dcterms:W3CDTF">2021-10-23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nature</vt:lpwstr>
  </property>
  <property fmtid="{D5CDD505-2E9C-101B-9397-08002B2CF9AE}" pid="4" name="Mendeley Unique User Id_1">
    <vt:lpwstr>0bde5251-e329-307e-9857-a78ec73276d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etabolic-engineering</vt:lpwstr>
  </property>
  <property fmtid="{D5CDD505-2E9C-101B-9397-08002B2CF9AE}" pid="20" name="Mendeley Recent Style Name 7_1">
    <vt:lpwstr>Metabolic Engineering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